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489CD36" w14:textId="77777777" w:rsidR="00F15275" w:rsidRPr="00234291" w:rsidRDefault="00F15275">
      <w:pPr>
        <w:pStyle w:val="Title"/>
        <w:widowControl w:val="0"/>
        <w:contextualSpacing w:val="0"/>
        <w:jc w:val="center"/>
      </w:pPr>
      <w:bookmarkStart w:id="0" w:name="h.h3net7aagtp6" w:colFirst="0" w:colLast="0"/>
      <w:bookmarkEnd w:id="0"/>
    </w:p>
    <w:p w14:paraId="65929577" w14:textId="77777777" w:rsidR="00F15275" w:rsidRPr="00234291" w:rsidRDefault="00F15275">
      <w:pPr>
        <w:pStyle w:val="Title"/>
        <w:widowControl w:val="0"/>
        <w:contextualSpacing w:val="0"/>
        <w:jc w:val="center"/>
      </w:pPr>
      <w:bookmarkStart w:id="1" w:name="h.hhhcu8xewgxk" w:colFirst="0" w:colLast="0"/>
      <w:bookmarkEnd w:id="1"/>
    </w:p>
    <w:p w14:paraId="437CD205" w14:textId="77777777" w:rsidR="00F15275" w:rsidRPr="00234291" w:rsidRDefault="00F15275">
      <w:pPr>
        <w:pStyle w:val="Title"/>
        <w:widowControl w:val="0"/>
        <w:contextualSpacing w:val="0"/>
        <w:jc w:val="center"/>
      </w:pPr>
      <w:bookmarkStart w:id="2" w:name="h.j1d9e424bhyx" w:colFirst="0" w:colLast="0"/>
      <w:bookmarkEnd w:id="2"/>
    </w:p>
    <w:p w14:paraId="2691D0DA" w14:textId="77777777" w:rsidR="00F15275" w:rsidRPr="00234291" w:rsidRDefault="00F15275">
      <w:pPr>
        <w:pStyle w:val="Title"/>
        <w:widowControl w:val="0"/>
        <w:contextualSpacing w:val="0"/>
        <w:jc w:val="center"/>
      </w:pPr>
      <w:bookmarkStart w:id="3" w:name="h.s4lax81h3euu" w:colFirst="0" w:colLast="0"/>
      <w:bookmarkEnd w:id="3"/>
    </w:p>
    <w:p w14:paraId="4305F62A" w14:textId="77777777" w:rsidR="00FD3AFF" w:rsidRPr="00234291" w:rsidRDefault="00495B62" w:rsidP="00FD3AFF">
      <w:pPr>
        <w:pStyle w:val="Title"/>
        <w:widowControl w:val="0"/>
        <w:contextualSpacing w:val="0"/>
        <w:jc w:val="center"/>
        <w:rPr>
          <w:rFonts w:ascii="Arial" w:eastAsia="Arial" w:hAnsi="Arial" w:cs="Arial"/>
          <w:b/>
          <w:sz w:val="48"/>
        </w:rPr>
      </w:pPr>
      <w:bookmarkStart w:id="4" w:name="h.eah7qsgbpq03" w:colFirst="0" w:colLast="0"/>
      <w:bookmarkEnd w:id="4"/>
      <w:r w:rsidRPr="00234291">
        <w:rPr>
          <w:rFonts w:ascii="Arial" w:eastAsia="Arial" w:hAnsi="Arial" w:cs="Arial"/>
          <w:b/>
          <w:sz w:val="48"/>
        </w:rPr>
        <w:t>System Spe</w:t>
      </w:r>
      <w:r w:rsidR="00FD3AFF" w:rsidRPr="00234291">
        <w:rPr>
          <w:rFonts w:ascii="Arial" w:eastAsia="Arial" w:hAnsi="Arial" w:cs="Arial"/>
          <w:b/>
          <w:sz w:val="48"/>
        </w:rPr>
        <w:t>z</w:t>
      </w:r>
      <w:r w:rsidRPr="00234291">
        <w:rPr>
          <w:rFonts w:ascii="Arial" w:eastAsia="Arial" w:hAnsi="Arial" w:cs="Arial"/>
          <w:b/>
          <w:sz w:val="48"/>
        </w:rPr>
        <w:t>ifi</w:t>
      </w:r>
      <w:r w:rsidR="00FD3AFF" w:rsidRPr="00234291">
        <w:rPr>
          <w:rFonts w:ascii="Arial" w:eastAsia="Arial" w:hAnsi="Arial" w:cs="Arial"/>
          <w:b/>
          <w:sz w:val="48"/>
        </w:rPr>
        <w:t>k</w:t>
      </w:r>
      <w:r w:rsidRPr="00234291">
        <w:rPr>
          <w:rFonts w:ascii="Arial" w:eastAsia="Arial" w:hAnsi="Arial" w:cs="Arial"/>
          <w:b/>
          <w:sz w:val="48"/>
        </w:rPr>
        <w:t>ation</w:t>
      </w:r>
      <w:r w:rsidR="00FD3AFF" w:rsidRPr="00234291">
        <w:rPr>
          <w:rFonts w:ascii="Arial" w:eastAsia="Arial" w:hAnsi="Arial" w:cs="Arial"/>
          <w:b/>
          <w:sz w:val="48"/>
        </w:rPr>
        <w:br/>
        <w:t>(Pflichtenheft)</w:t>
      </w:r>
    </w:p>
    <w:p w14:paraId="56C18139" w14:textId="1AF76A32" w:rsidR="00F15275" w:rsidRPr="00234291" w:rsidRDefault="00FC3436">
      <w:pPr>
        <w:pStyle w:val="Title"/>
        <w:contextualSpacing w:val="0"/>
        <w:jc w:val="center"/>
      </w:pPr>
      <w:bookmarkStart w:id="5" w:name="h.g0wcl2n06qmz" w:colFirst="0" w:colLast="0"/>
      <w:bookmarkEnd w:id="5"/>
      <w:r>
        <w:rPr>
          <w:rFonts w:ascii="Arial" w:eastAsia="Arial" w:hAnsi="Arial" w:cs="Arial"/>
          <w:b/>
          <w:sz w:val="48"/>
        </w:rPr>
        <w:t>Webbasierende Verwaltungsapplikation für Klein- und Mittelunternehmen</w:t>
      </w:r>
    </w:p>
    <w:p w14:paraId="58874AFC" w14:textId="77777777" w:rsidR="00F15275" w:rsidRPr="00234291" w:rsidRDefault="00F15275">
      <w:pPr>
        <w:pStyle w:val="Title"/>
        <w:widowControl w:val="0"/>
        <w:contextualSpacing w:val="0"/>
        <w:jc w:val="center"/>
      </w:pPr>
      <w:bookmarkStart w:id="6" w:name="h.osekeqvg3h6t" w:colFirst="0" w:colLast="0"/>
      <w:bookmarkEnd w:id="6"/>
    </w:p>
    <w:p w14:paraId="623361E6" w14:textId="77777777" w:rsidR="00F15275" w:rsidRPr="00234291" w:rsidRDefault="00F15275">
      <w:pPr>
        <w:widowControl w:val="0"/>
      </w:pPr>
      <w:bookmarkStart w:id="7" w:name="h.rlejv8r7o1a4" w:colFirst="0" w:colLast="0"/>
      <w:bookmarkEnd w:id="7"/>
    </w:p>
    <w:p w14:paraId="683FA23F" w14:textId="77777777" w:rsidR="00F15275" w:rsidRPr="00234291" w:rsidRDefault="00F15275">
      <w:pPr>
        <w:widowControl w:val="0"/>
      </w:pPr>
    </w:p>
    <w:p w14:paraId="6C404817" w14:textId="77777777" w:rsidR="00F15275" w:rsidRPr="00234291" w:rsidRDefault="00F15275">
      <w:pPr>
        <w:widowControl w:val="0"/>
      </w:pPr>
    </w:p>
    <w:p w14:paraId="791A8832" w14:textId="77777777" w:rsidR="00F15275" w:rsidRPr="00234291" w:rsidRDefault="00F15275">
      <w:pPr>
        <w:widowControl w:val="0"/>
      </w:pPr>
    </w:p>
    <w:p w14:paraId="09E7F176" w14:textId="77777777" w:rsidR="00F15275" w:rsidRPr="00234291" w:rsidRDefault="00F15275">
      <w:pPr>
        <w:widowControl w:val="0"/>
      </w:pPr>
    </w:p>
    <w:p w14:paraId="2226E2C2" w14:textId="77777777" w:rsidR="00F15275" w:rsidRPr="00234291" w:rsidRDefault="00F15275">
      <w:pPr>
        <w:widowControl w:val="0"/>
      </w:pPr>
    </w:p>
    <w:p w14:paraId="48D5EA5E" w14:textId="77777777" w:rsidR="00F15275" w:rsidRPr="00234291" w:rsidRDefault="00F15275">
      <w:pPr>
        <w:widowControl w:val="0"/>
      </w:pPr>
    </w:p>
    <w:p w14:paraId="518CF356" w14:textId="77777777" w:rsidR="00F15275" w:rsidRPr="00234291" w:rsidRDefault="00F15275">
      <w:pPr>
        <w:widowControl w:val="0"/>
      </w:pPr>
    </w:p>
    <w:p w14:paraId="27600642" w14:textId="77777777" w:rsidR="00F15275" w:rsidRPr="00234291" w:rsidRDefault="00F15275">
      <w:pPr>
        <w:widowControl w:val="0"/>
      </w:pPr>
    </w:p>
    <w:p w14:paraId="29DCC78D" w14:textId="77777777" w:rsidR="00F15275" w:rsidRPr="00234291" w:rsidRDefault="00F15275">
      <w:pPr>
        <w:widowControl w:val="0"/>
      </w:pPr>
    </w:p>
    <w:p w14:paraId="15E04132" w14:textId="77777777" w:rsidR="00F15275" w:rsidRPr="00234291" w:rsidRDefault="00F15275">
      <w:pPr>
        <w:widowControl w:val="0"/>
      </w:pPr>
    </w:p>
    <w:p w14:paraId="5731CDE4" w14:textId="77777777" w:rsidR="00F15275" w:rsidRPr="00234291" w:rsidRDefault="00F15275">
      <w:pPr>
        <w:widowControl w:val="0"/>
      </w:pPr>
    </w:p>
    <w:tbl>
      <w:tblPr>
        <w:tblStyle w:val="a"/>
        <w:tblW w:w="9026"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30"/>
        <w:gridCol w:w="4396"/>
      </w:tblGrid>
      <w:tr w:rsidR="00F15275" w:rsidRPr="00234291" w14:paraId="53C742C6" w14:textId="77777777">
        <w:tc>
          <w:tcPr>
            <w:tcW w:w="4630" w:type="dxa"/>
            <w:tcMar>
              <w:top w:w="100" w:type="dxa"/>
              <w:left w:w="80" w:type="dxa"/>
              <w:bottom w:w="100" w:type="dxa"/>
              <w:right w:w="80" w:type="dxa"/>
            </w:tcMar>
          </w:tcPr>
          <w:p w14:paraId="2CB47C8B" w14:textId="77777777" w:rsidR="00F15275" w:rsidRPr="00234291" w:rsidRDefault="00FD3AFF">
            <w:pPr>
              <w:widowControl w:val="0"/>
              <w:ind w:left="100" w:right="100"/>
            </w:pPr>
            <w:r w:rsidRPr="00234291">
              <w:t>Dokumentbezeichnung</w:t>
            </w:r>
          </w:p>
        </w:tc>
        <w:tc>
          <w:tcPr>
            <w:tcW w:w="4396" w:type="dxa"/>
            <w:tcMar>
              <w:top w:w="100" w:type="dxa"/>
              <w:left w:w="80" w:type="dxa"/>
              <w:bottom w:w="100" w:type="dxa"/>
              <w:right w:w="80" w:type="dxa"/>
            </w:tcMar>
          </w:tcPr>
          <w:p w14:paraId="231ABCBC" w14:textId="703BB46E" w:rsidR="00F15275" w:rsidRPr="00234291" w:rsidRDefault="005816FF" w:rsidP="00FD3AFF">
            <w:pPr>
              <w:widowControl w:val="0"/>
              <w:ind w:left="100" w:right="100"/>
            </w:pPr>
            <w:r w:rsidRPr="005816FF">
              <w:t>5CAIF_wvfkmu_Pflichtenheft_0.4_Fertig</w:t>
            </w:r>
          </w:p>
        </w:tc>
      </w:tr>
      <w:tr w:rsidR="00F15275" w:rsidRPr="00234291" w14:paraId="63F9F4B7" w14:textId="77777777">
        <w:tc>
          <w:tcPr>
            <w:tcW w:w="4630" w:type="dxa"/>
            <w:tcMar>
              <w:top w:w="100" w:type="dxa"/>
              <w:left w:w="80" w:type="dxa"/>
              <w:bottom w:w="100" w:type="dxa"/>
              <w:right w:w="80" w:type="dxa"/>
            </w:tcMar>
          </w:tcPr>
          <w:p w14:paraId="1E5994E7" w14:textId="77777777" w:rsidR="00F15275" w:rsidRPr="00234291" w:rsidRDefault="00495B62">
            <w:pPr>
              <w:widowControl w:val="0"/>
              <w:ind w:left="100" w:right="100"/>
            </w:pPr>
            <w:r w:rsidRPr="00234291">
              <w:t>Version</w:t>
            </w:r>
          </w:p>
        </w:tc>
        <w:tc>
          <w:tcPr>
            <w:tcW w:w="4396" w:type="dxa"/>
            <w:tcMar>
              <w:top w:w="100" w:type="dxa"/>
              <w:left w:w="80" w:type="dxa"/>
              <w:bottom w:w="100" w:type="dxa"/>
              <w:right w:w="80" w:type="dxa"/>
            </w:tcMar>
          </w:tcPr>
          <w:p w14:paraId="6DB215C4" w14:textId="48B5D9E8" w:rsidR="00F15275" w:rsidRPr="00234291" w:rsidRDefault="000A462C">
            <w:pPr>
              <w:widowControl w:val="0"/>
              <w:ind w:left="100" w:right="100"/>
            </w:pPr>
            <w:r>
              <w:t>1.0</w:t>
            </w:r>
          </w:p>
        </w:tc>
      </w:tr>
      <w:tr w:rsidR="00F15275" w:rsidRPr="00234291" w14:paraId="3BDE07E4" w14:textId="77777777">
        <w:tc>
          <w:tcPr>
            <w:tcW w:w="4630" w:type="dxa"/>
            <w:tcMar>
              <w:top w:w="100" w:type="dxa"/>
              <w:left w:w="80" w:type="dxa"/>
              <w:bottom w:w="100" w:type="dxa"/>
              <w:right w:w="80" w:type="dxa"/>
            </w:tcMar>
          </w:tcPr>
          <w:p w14:paraId="072DFBB5" w14:textId="77777777" w:rsidR="00F15275" w:rsidRPr="00234291" w:rsidRDefault="00495B62" w:rsidP="00FD3AFF">
            <w:pPr>
              <w:widowControl w:val="0"/>
              <w:ind w:left="100" w:right="100"/>
            </w:pPr>
            <w:r w:rsidRPr="00234291">
              <w:t>Dat</w:t>
            </w:r>
            <w:r w:rsidR="00FD3AFF" w:rsidRPr="00234291">
              <w:t>um</w:t>
            </w:r>
          </w:p>
        </w:tc>
        <w:tc>
          <w:tcPr>
            <w:tcW w:w="4396" w:type="dxa"/>
            <w:tcMar>
              <w:top w:w="100" w:type="dxa"/>
              <w:left w:w="80" w:type="dxa"/>
              <w:bottom w:w="100" w:type="dxa"/>
              <w:right w:w="80" w:type="dxa"/>
            </w:tcMar>
          </w:tcPr>
          <w:p w14:paraId="0A1DFF76" w14:textId="0F23FFBC" w:rsidR="00F15275" w:rsidRPr="00234291" w:rsidRDefault="00FA763B" w:rsidP="00552D32">
            <w:pPr>
              <w:widowControl w:val="0"/>
              <w:ind w:left="100" w:right="100"/>
            </w:pPr>
            <w:r>
              <w:t>21.06</w:t>
            </w:r>
            <w:r w:rsidR="00FC3436">
              <w:t>.2021</w:t>
            </w:r>
          </w:p>
        </w:tc>
      </w:tr>
      <w:tr w:rsidR="00F15275" w:rsidRPr="00234291" w14:paraId="6D5ABD36" w14:textId="77777777">
        <w:tc>
          <w:tcPr>
            <w:tcW w:w="4630" w:type="dxa"/>
            <w:tcMar>
              <w:top w:w="100" w:type="dxa"/>
              <w:left w:w="80" w:type="dxa"/>
              <w:bottom w:w="100" w:type="dxa"/>
              <w:right w:w="80" w:type="dxa"/>
            </w:tcMar>
          </w:tcPr>
          <w:p w14:paraId="4FE18E3E" w14:textId="77777777" w:rsidR="00F15275" w:rsidRPr="00234291" w:rsidRDefault="00FD3AFF">
            <w:pPr>
              <w:widowControl w:val="0"/>
              <w:ind w:left="100" w:right="100"/>
            </w:pPr>
            <w:r w:rsidRPr="00234291">
              <w:t>Status</w:t>
            </w:r>
          </w:p>
        </w:tc>
        <w:tc>
          <w:tcPr>
            <w:tcW w:w="4396" w:type="dxa"/>
            <w:tcMar>
              <w:top w:w="100" w:type="dxa"/>
              <w:left w:w="80" w:type="dxa"/>
              <w:bottom w:w="100" w:type="dxa"/>
              <w:right w:w="80" w:type="dxa"/>
            </w:tcMar>
          </w:tcPr>
          <w:p w14:paraId="1B1AC741" w14:textId="0F681714" w:rsidR="00F15275" w:rsidRPr="00234291" w:rsidRDefault="00A06B26" w:rsidP="00FD3AFF">
            <w:pPr>
              <w:widowControl w:val="0"/>
              <w:ind w:left="100" w:right="100"/>
            </w:pPr>
            <w:r>
              <w:t>f</w:t>
            </w:r>
            <w:r w:rsidR="00FD3AFF" w:rsidRPr="00234291">
              <w:t>ertig</w:t>
            </w:r>
          </w:p>
        </w:tc>
      </w:tr>
      <w:tr w:rsidR="00F15275" w:rsidRPr="00234291" w14:paraId="285572F7" w14:textId="77777777">
        <w:tc>
          <w:tcPr>
            <w:tcW w:w="4630" w:type="dxa"/>
            <w:tcMar>
              <w:top w:w="100" w:type="dxa"/>
              <w:left w:w="80" w:type="dxa"/>
              <w:bottom w:w="100" w:type="dxa"/>
              <w:right w:w="80" w:type="dxa"/>
            </w:tcMar>
          </w:tcPr>
          <w:p w14:paraId="4D19AE16" w14:textId="77777777" w:rsidR="00F15275" w:rsidRPr="00234291" w:rsidRDefault="00FD3AFF">
            <w:pPr>
              <w:widowControl w:val="0"/>
              <w:ind w:left="100" w:right="100"/>
            </w:pPr>
            <w:r w:rsidRPr="00234291">
              <w:t>Vertraulichkeit</w:t>
            </w:r>
          </w:p>
        </w:tc>
        <w:tc>
          <w:tcPr>
            <w:tcW w:w="4396" w:type="dxa"/>
            <w:tcMar>
              <w:top w:w="100" w:type="dxa"/>
              <w:left w:w="80" w:type="dxa"/>
              <w:bottom w:w="100" w:type="dxa"/>
              <w:right w:w="80" w:type="dxa"/>
            </w:tcMar>
          </w:tcPr>
          <w:p w14:paraId="6D386A5D" w14:textId="77777777" w:rsidR="00F15275" w:rsidRPr="00234291" w:rsidRDefault="00F15275">
            <w:pPr>
              <w:widowControl w:val="0"/>
              <w:ind w:left="100" w:right="100"/>
            </w:pPr>
          </w:p>
        </w:tc>
      </w:tr>
      <w:tr w:rsidR="00F15275" w:rsidRPr="00234291" w14:paraId="5B4D3053" w14:textId="77777777">
        <w:tc>
          <w:tcPr>
            <w:tcW w:w="4630" w:type="dxa"/>
            <w:tcMar>
              <w:top w:w="100" w:type="dxa"/>
              <w:left w:w="80" w:type="dxa"/>
              <w:bottom w:w="100" w:type="dxa"/>
              <w:right w:w="80" w:type="dxa"/>
            </w:tcMar>
          </w:tcPr>
          <w:p w14:paraId="712826E6" w14:textId="77777777" w:rsidR="00F15275" w:rsidRPr="00234291" w:rsidRDefault="00FD3AFF">
            <w:pPr>
              <w:widowControl w:val="0"/>
              <w:ind w:left="100" w:right="100"/>
            </w:pPr>
            <w:r w:rsidRPr="00234291">
              <w:t>Dokumentnummer</w:t>
            </w:r>
          </w:p>
        </w:tc>
        <w:tc>
          <w:tcPr>
            <w:tcW w:w="4396" w:type="dxa"/>
            <w:tcMar>
              <w:top w:w="100" w:type="dxa"/>
              <w:left w:w="80" w:type="dxa"/>
              <w:bottom w:w="100" w:type="dxa"/>
              <w:right w:w="80" w:type="dxa"/>
            </w:tcMar>
          </w:tcPr>
          <w:p w14:paraId="2C693619" w14:textId="486CCBC0" w:rsidR="00F15275" w:rsidRPr="00234291" w:rsidRDefault="00495B62" w:rsidP="00492F9F">
            <w:pPr>
              <w:widowControl w:val="0"/>
              <w:ind w:left="100" w:right="100"/>
            </w:pPr>
            <w:r w:rsidRPr="00234291">
              <w:t>SY</w:t>
            </w:r>
            <w:r w:rsidR="0076741F" w:rsidRPr="00234291">
              <w:t>S</w:t>
            </w:r>
            <w:r w:rsidRPr="00234291">
              <w:t>SP</w:t>
            </w:r>
            <w:r w:rsidR="0076741F" w:rsidRPr="00234291">
              <w:t>EC</w:t>
            </w:r>
            <w:r w:rsidRPr="00234291">
              <w:t>-</w:t>
            </w:r>
            <w:r w:rsidR="00FC3436">
              <w:t>WVFKMU</w:t>
            </w:r>
            <w:r w:rsidRPr="00234291">
              <w:t>-0001</w:t>
            </w:r>
          </w:p>
        </w:tc>
      </w:tr>
      <w:tr w:rsidR="00F15275" w:rsidRPr="00234291" w14:paraId="23E01C5E" w14:textId="77777777">
        <w:tc>
          <w:tcPr>
            <w:tcW w:w="4630" w:type="dxa"/>
            <w:tcMar>
              <w:top w:w="100" w:type="dxa"/>
              <w:left w:w="80" w:type="dxa"/>
              <w:bottom w:w="100" w:type="dxa"/>
              <w:right w:w="80" w:type="dxa"/>
            </w:tcMar>
          </w:tcPr>
          <w:p w14:paraId="3B43D8CA" w14:textId="77777777" w:rsidR="00F15275" w:rsidRPr="00234291" w:rsidRDefault="00FD3AFF">
            <w:pPr>
              <w:widowControl w:val="0"/>
              <w:ind w:left="100" w:right="100"/>
            </w:pPr>
            <w:r w:rsidRPr="00234291">
              <w:t>Verteiler</w:t>
            </w:r>
          </w:p>
        </w:tc>
        <w:tc>
          <w:tcPr>
            <w:tcW w:w="4396" w:type="dxa"/>
            <w:tcMar>
              <w:top w:w="100" w:type="dxa"/>
              <w:left w:w="80" w:type="dxa"/>
              <w:bottom w:w="100" w:type="dxa"/>
              <w:right w:w="80" w:type="dxa"/>
            </w:tcMar>
          </w:tcPr>
          <w:p w14:paraId="34E081CB" w14:textId="4622BE90" w:rsidR="00F15275" w:rsidRPr="00234291" w:rsidRDefault="00C00369">
            <w:pPr>
              <w:widowControl w:val="0"/>
              <w:ind w:left="100" w:right="100"/>
            </w:pPr>
            <w:r>
              <w:t>-</w:t>
            </w:r>
          </w:p>
        </w:tc>
      </w:tr>
    </w:tbl>
    <w:p w14:paraId="67AD10E5" w14:textId="77777777" w:rsidR="00F15275" w:rsidRPr="00234291" w:rsidRDefault="00F15275">
      <w:pPr>
        <w:widowControl w:val="0"/>
      </w:pPr>
    </w:p>
    <w:p w14:paraId="756E1DB8" w14:textId="6106FC81" w:rsidR="00F15275" w:rsidRPr="00234291" w:rsidRDefault="00495B62">
      <w:r w:rsidRPr="00234291">
        <w:br w:type="page"/>
      </w:r>
    </w:p>
    <w:p w14:paraId="1C7717B4" w14:textId="77777777" w:rsidR="00F15275" w:rsidRPr="00234291" w:rsidRDefault="00495B62">
      <w:pPr>
        <w:widowControl w:val="0"/>
        <w:jc w:val="center"/>
      </w:pPr>
      <w:r w:rsidRPr="00234291">
        <w:rPr>
          <w:b/>
        </w:rPr>
        <w:lastRenderedPageBreak/>
        <w:t>Table of Contents</w:t>
      </w:r>
    </w:p>
    <w:p w14:paraId="1FD5119C" w14:textId="77777777" w:rsidR="00F15275" w:rsidRPr="00234291" w:rsidRDefault="00F15275">
      <w:pPr>
        <w:widowControl w:val="0"/>
      </w:pPr>
    </w:p>
    <w:p w14:paraId="37564A7A" w14:textId="5C583613" w:rsidR="00FD2BAB" w:rsidRDefault="002D3F90">
      <w:pPr>
        <w:pStyle w:val="TOC1"/>
        <w:rPr>
          <w:rFonts w:asciiTheme="minorHAnsi" w:eastAsiaTheme="minorEastAsia" w:hAnsiTheme="minorHAnsi" w:cstheme="minorBidi"/>
          <w:noProof/>
          <w:color w:val="auto"/>
          <w:szCs w:val="22"/>
        </w:rPr>
      </w:pPr>
      <w:r w:rsidRPr="00234291">
        <w:fldChar w:fldCharType="begin"/>
      </w:r>
      <w:r w:rsidRPr="00234291">
        <w:instrText xml:space="preserve"> TOC \o "1-3" \h \z \u </w:instrText>
      </w:r>
      <w:r w:rsidRPr="00234291">
        <w:fldChar w:fldCharType="separate"/>
      </w:r>
      <w:hyperlink w:anchor="_Toc75806805" w:history="1">
        <w:r w:rsidR="00FD2BAB" w:rsidRPr="00C84663">
          <w:rPr>
            <w:rStyle w:val="Hyperlink"/>
            <w:noProof/>
          </w:rPr>
          <w:t>Versionshistorie</w:t>
        </w:r>
        <w:r w:rsidR="00FD2BAB">
          <w:rPr>
            <w:noProof/>
            <w:webHidden/>
          </w:rPr>
          <w:tab/>
        </w:r>
        <w:r w:rsidR="00FD2BAB">
          <w:rPr>
            <w:noProof/>
            <w:webHidden/>
          </w:rPr>
          <w:fldChar w:fldCharType="begin"/>
        </w:r>
        <w:r w:rsidR="00FD2BAB">
          <w:rPr>
            <w:noProof/>
            <w:webHidden/>
          </w:rPr>
          <w:instrText xml:space="preserve"> PAGEREF _Toc75806805 \h </w:instrText>
        </w:r>
        <w:r w:rsidR="00FD2BAB">
          <w:rPr>
            <w:noProof/>
            <w:webHidden/>
          </w:rPr>
        </w:r>
        <w:r w:rsidR="00FD2BAB">
          <w:rPr>
            <w:noProof/>
            <w:webHidden/>
          </w:rPr>
          <w:fldChar w:fldCharType="separate"/>
        </w:r>
        <w:r w:rsidR="00FD2BAB">
          <w:rPr>
            <w:noProof/>
            <w:webHidden/>
          </w:rPr>
          <w:t>3</w:t>
        </w:r>
        <w:r w:rsidR="00FD2BAB">
          <w:rPr>
            <w:noProof/>
            <w:webHidden/>
          </w:rPr>
          <w:fldChar w:fldCharType="end"/>
        </w:r>
      </w:hyperlink>
    </w:p>
    <w:p w14:paraId="0473FF25" w14:textId="4C6FA154" w:rsidR="00FD2BAB" w:rsidRDefault="00FD2BAB">
      <w:pPr>
        <w:pStyle w:val="TOC1"/>
        <w:rPr>
          <w:rFonts w:asciiTheme="minorHAnsi" w:eastAsiaTheme="minorEastAsia" w:hAnsiTheme="minorHAnsi" w:cstheme="minorBidi"/>
          <w:noProof/>
          <w:color w:val="auto"/>
          <w:szCs w:val="22"/>
        </w:rPr>
      </w:pPr>
      <w:hyperlink w:anchor="_Toc75806806" w:history="1">
        <w:r w:rsidRPr="00C84663">
          <w:rPr>
            <w:rStyle w:val="Hyperlink"/>
            <w:noProof/>
          </w:rPr>
          <w:t>1 Einleitung</w:t>
        </w:r>
        <w:r>
          <w:rPr>
            <w:noProof/>
            <w:webHidden/>
          </w:rPr>
          <w:tab/>
        </w:r>
        <w:r>
          <w:rPr>
            <w:noProof/>
            <w:webHidden/>
          </w:rPr>
          <w:fldChar w:fldCharType="begin"/>
        </w:r>
        <w:r>
          <w:rPr>
            <w:noProof/>
            <w:webHidden/>
          </w:rPr>
          <w:instrText xml:space="preserve"> PAGEREF _Toc75806806 \h </w:instrText>
        </w:r>
        <w:r>
          <w:rPr>
            <w:noProof/>
            <w:webHidden/>
          </w:rPr>
        </w:r>
        <w:r>
          <w:rPr>
            <w:noProof/>
            <w:webHidden/>
          </w:rPr>
          <w:fldChar w:fldCharType="separate"/>
        </w:r>
        <w:r>
          <w:rPr>
            <w:noProof/>
            <w:webHidden/>
          </w:rPr>
          <w:t>3</w:t>
        </w:r>
        <w:r>
          <w:rPr>
            <w:noProof/>
            <w:webHidden/>
          </w:rPr>
          <w:fldChar w:fldCharType="end"/>
        </w:r>
      </w:hyperlink>
    </w:p>
    <w:p w14:paraId="710FD33B" w14:textId="5B800440" w:rsidR="00FD2BAB" w:rsidRDefault="00FD2BAB">
      <w:pPr>
        <w:pStyle w:val="TOC2"/>
        <w:rPr>
          <w:rFonts w:asciiTheme="minorHAnsi" w:eastAsiaTheme="minorEastAsia" w:hAnsiTheme="minorHAnsi" w:cstheme="minorBidi"/>
          <w:noProof/>
          <w:color w:val="auto"/>
          <w:szCs w:val="22"/>
        </w:rPr>
      </w:pPr>
      <w:hyperlink w:anchor="_Toc75806807" w:history="1">
        <w:r w:rsidRPr="00C84663">
          <w:rPr>
            <w:rStyle w:val="Hyperlink"/>
            <w:noProof/>
          </w:rPr>
          <w:t>1.1 Zweck des Dokuments</w:t>
        </w:r>
        <w:r>
          <w:rPr>
            <w:noProof/>
            <w:webHidden/>
          </w:rPr>
          <w:tab/>
        </w:r>
        <w:r>
          <w:rPr>
            <w:noProof/>
            <w:webHidden/>
          </w:rPr>
          <w:fldChar w:fldCharType="begin"/>
        </w:r>
        <w:r>
          <w:rPr>
            <w:noProof/>
            <w:webHidden/>
          </w:rPr>
          <w:instrText xml:space="preserve"> PAGEREF _Toc75806807 \h </w:instrText>
        </w:r>
        <w:r>
          <w:rPr>
            <w:noProof/>
            <w:webHidden/>
          </w:rPr>
        </w:r>
        <w:r>
          <w:rPr>
            <w:noProof/>
            <w:webHidden/>
          </w:rPr>
          <w:fldChar w:fldCharType="separate"/>
        </w:r>
        <w:r>
          <w:rPr>
            <w:noProof/>
            <w:webHidden/>
          </w:rPr>
          <w:t>3</w:t>
        </w:r>
        <w:r>
          <w:rPr>
            <w:noProof/>
            <w:webHidden/>
          </w:rPr>
          <w:fldChar w:fldCharType="end"/>
        </w:r>
      </w:hyperlink>
    </w:p>
    <w:p w14:paraId="07275F65" w14:textId="7F4DA928" w:rsidR="00FD2BAB" w:rsidRDefault="00FD2BAB">
      <w:pPr>
        <w:pStyle w:val="TOC2"/>
        <w:rPr>
          <w:rFonts w:asciiTheme="minorHAnsi" w:eastAsiaTheme="minorEastAsia" w:hAnsiTheme="minorHAnsi" w:cstheme="minorBidi"/>
          <w:noProof/>
          <w:color w:val="auto"/>
          <w:szCs w:val="22"/>
        </w:rPr>
      </w:pPr>
      <w:hyperlink w:anchor="_Toc75806808" w:history="1">
        <w:r w:rsidRPr="00C84663">
          <w:rPr>
            <w:rStyle w:val="Hyperlink"/>
            <w:noProof/>
          </w:rPr>
          <w:t>1.2 Umfang</w:t>
        </w:r>
        <w:r>
          <w:rPr>
            <w:noProof/>
            <w:webHidden/>
          </w:rPr>
          <w:tab/>
        </w:r>
        <w:r>
          <w:rPr>
            <w:noProof/>
            <w:webHidden/>
          </w:rPr>
          <w:fldChar w:fldCharType="begin"/>
        </w:r>
        <w:r>
          <w:rPr>
            <w:noProof/>
            <w:webHidden/>
          </w:rPr>
          <w:instrText xml:space="preserve"> PAGEREF _Toc75806808 \h </w:instrText>
        </w:r>
        <w:r>
          <w:rPr>
            <w:noProof/>
            <w:webHidden/>
          </w:rPr>
        </w:r>
        <w:r>
          <w:rPr>
            <w:noProof/>
            <w:webHidden/>
          </w:rPr>
          <w:fldChar w:fldCharType="separate"/>
        </w:r>
        <w:r>
          <w:rPr>
            <w:noProof/>
            <w:webHidden/>
          </w:rPr>
          <w:t>3</w:t>
        </w:r>
        <w:r>
          <w:rPr>
            <w:noProof/>
            <w:webHidden/>
          </w:rPr>
          <w:fldChar w:fldCharType="end"/>
        </w:r>
      </w:hyperlink>
    </w:p>
    <w:p w14:paraId="0C835AF8" w14:textId="1672B2A3" w:rsidR="00FD2BAB" w:rsidRDefault="00FD2BAB">
      <w:pPr>
        <w:pStyle w:val="TOC2"/>
        <w:rPr>
          <w:rFonts w:asciiTheme="minorHAnsi" w:eastAsiaTheme="minorEastAsia" w:hAnsiTheme="minorHAnsi" w:cstheme="minorBidi"/>
          <w:noProof/>
          <w:color w:val="auto"/>
          <w:szCs w:val="22"/>
        </w:rPr>
      </w:pPr>
      <w:hyperlink w:anchor="_Toc75806809" w:history="1">
        <w:r w:rsidRPr="00C84663">
          <w:rPr>
            <w:rStyle w:val="Hyperlink"/>
            <w:noProof/>
          </w:rPr>
          <w:t>1.3 Definitionen, Begriffsklärungen, Abkürzungen</w:t>
        </w:r>
        <w:r>
          <w:rPr>
            <w:noProof/>
            <w:webHidden/>
          </w:rPr>
          <w:tab/>
        </w:r>
        <w:r>
          <w:rPr>
            <w:noProof/>
            <w:webHidden/>
          </w:rPr>
          <w:fldChar w:fldCharType="begin"/>
        </w:r>
        <w:r>
          <w:rPr>
            <w:noProof/>
            <w:webHidden/>
          </w:rPr>
          <w:instrText xml:space="preserve"> PAGEREF _Toc75806809 \h </w:instrText>
        </w:r>
        <w:r>
          <w:rPr>
            <w:noProof/>
            <w:webHidden/>
          </w:rPr>
        </w:r>
        <w:r>
          <w:rPr>
            <w:noProof/>
            <w:webHidden/>
          </w:rPr>
          <w:fldChar w:fldCharType="separate"/>
        </w:r>
        <w:r>
          <w:rPr>
            <w:noProof/>
            <w:webHidden/>
          </w:rPr>
          <w:t>3</w:t>
        </w:r>
        <w:r>
          <w:rPr>
            <w:noProof/>
            <w:webHidden/>
          </w:rPr>
          <w:fldChar w:fldCharType="end"/>
        </w:r>
      </w:hyperlink>
    </w:p>
    <w:p w14:paraId="26459531" w14:textId="44C46A63" w:rsidR="00FD2BAB" w:rsidRDefault="00FD2BAB">
      <w:pPr>
        <w:pStyle w:val="TOC2"/>
        <w:rPr>
          <w:rFonts w:asciiTheme="minorHAnsi" w:eastAsiaTheme="minorEastAsia" w:hAnsiTheme="minorHAnsi" w:cstheme="minorBidi"/>
          <w:noProof/>
          <w:color w:val="auto"/>
          <w:szCs w:val="22"/>
        </w:rPr>
      </w:pPr>
      <w:hyperlink w:anchor="_Toc75806810" w:history="1">
        <w:r w:rsidRPr="00C84663">
          <w:rPr>
            <w:rStyle w:val="Hyperlink"/>
            <w:noProof/>
          </w:rPr>
          <w:t>1.4 Verweise</w:t>
        </w:r>
        <w:r>
          <w:rPr>
            <w:noProof/>
            <w:webHidden/>
          </w:rPr>
          <w:tab/>
        </w:r>
        <w:r>
          <w:rPr>
            <w:noProof/>
            <w:webHidden/>
          </w:rPr>
          <w:fldChar w:fldCharType="begin"/>
        </w:r>
        <w:r>
          <w:rPr>
            <w:noProof/>
            <w:webHidden/>
          </w:rPr>
          <w:instrText xml:space="preserve"> PAGEREF _Toc75806810 \h </w:instrText>
        </w:r>
        <w:r>
          <w:rPr>
            <w:noProof/>
            <w:webHidden/>
          </w:rPr>
        </w:r>
        <w:r>
          <w:rPr>
            <w:noProof/>
            <w:webHidden/>
          </w:rPr>
          <w:fldChar w:fldCharType="separate"/>
        </w:r>
        <w:r>
          <w:rPr>
            <w:noProof/>
            <w:webHidden/>
          </w:rPr>
          <w:t>3</w:t>
        </w:r>
        <w:r>
          <w:rPr>
            <w:noProof/>
            <w:webHidden/>
          </w:rPr>
          <w:fldChar w:fldCharType="end"/>
        </w:r>
      </w:hyperlink>
    </w:p>
    <w:p w14:paraId="56793C03" w14:textId="20C905C2" w:rsidR="00FD2BAB" w:rsidRDefault="00FD2BAB">
      <w:pPr>
        <w:pStyle w:val="TOC2"/>
        <w:rPr>
          <w:rFonts w:asciiTheme="minorHAnsi" w:eastAsiaTheme="minorEastAsia" w:hAnsiTheme="minorHAnsi" w:cstheme="minorBidi"/>
          <w:noProof/>
          <w:color w:val="auto"/>
          <w:szCs w:val="22"/>
        </w:rPr>
      </w:pPr>
      <w:hyperlink w:anchor="_Toc75806811" w:history="1">
        <w:r w:rsidRPr="00C84663">
          <w:rPr>
            <w:rStyle w:val="Hyperlink"/>
            <w:noProof/>
          </w:rPr>
          <w:t>1.5 Übersicht</w:t>
        </w:r>
        <w:r>
          <w:rPr>
            <w:noProof/>
            <w:webHidden/>
          </w:rPr>
          <w:tab/>
        </w:r>
        <w:r>
          <w:rPr>
            <w:noProof/>
            <w:webHidden/>
          </w:rPr>
          <w:fldChar w:fldCharType="begin"/>
        </w:r>
        <w:r>
          <w:rPr>
            <w:noProof/>
            <w:webHidden/>
          </w:rPr>
          <w:instrText xml:space="preserve"> PAGEREF _Toc75806811 \h </w:instrText>
        </w:r>
        <w:r>
          <w:rPr>
            <w:noProof/>
            <w:webHidden/>
          </w:rPr>
        </w:r>
        <w:r>
          <w:rPr>
            <w:noProof/>
            <w:webHidden/>
          </w:rPr>
          <w:fldChar w:fldCharType="separate"/>
        </w:r>
        <w:r>
          <w:rPr>
            <w:noProof/>
            <w:webHidden/>
          </w:rPr>
          <w:t>3</w:t>
        </w:r>
        <w:r>
          <w:rPr>
            <w:noProof/>
            <w:webHidden/>
          </w:rPr>
          <w:fldChar w:fldCharType="end"/>
        </w:r>
      </w:hyperlink>
    </w:p>
    <w:p w14:paraId="0400164F" w14:textId="701B06E6" w:rsidR="00FD2BAB" w:rsidRDefault="00FD2BAB">
      <w:pPr>
        <w:pStyle w:val="TOC1"/>
        <w:rPr>
          <w:rFonts w:asciiTheme="minorHAnsi" w:eastAsiaTheme="minorEastAsia" w:hAnsiTheme="minorHAnsi" w:cstheme="minorBidi"/>
          <w:noProof/>
          <w:color w:val="auto"/>
          <w:szCs w:val="22"/>
        </w:rPr>
      </w:pPr>
      <w:hyperlink w:anchor="_Toc75806812" w:history="1">
        <w:r w:rsidRPr="00C84663">
          <w:rPr>
            <w:rStyle w:val="Hyperlink"/>
            <w:noProof/>
          </w:rPr>
          <w:t>2 Systemübersicht</w:t>
        </w:r>
        <w:r>
          <w:rPr>
            <w:noProof/>
            <w:webHidden/>
          </w:rPr>
          <w:tab/>
        </w:r>
        <w:r>
          <w:rPr>
            <w:noProof/>
            <w:webHidden/>
          </w:rPr>
          <w:fldChar w:fldCharType="begin"/>
        </w:r>
        <w:r>
          <w:rPr>
            <w:noProof/>
            <w:webHidden/>
          </w:rPr>
          <w:instrText xml:space="preserve"> PAGEREF _Toc75806812 \h </w:instrText>
        </w:r>
        <w:r>
          <w:rPr>
            <w:noProof/>
            <w:webHidden/>
          </w:rPr>
        </w:r>
        <w:r>
          <w:rPr>
            <w:noProof/>
            <w:webHidden/>
          </w:rPr>
          <w:fldChar w:fldCharType="separate"/>
        </w:r>
        <w:r>
          <w:rPr>
            <w:noProof/>
            <w:webHidden/>
          </w:rPr>
          <w:t>4</w:t>
        </w:r>
        <w:r>
          <w:rPr>
            <w:noProof/>
            <w:webHidden/>
          </w:rPr>
          <w:fldChar w:fldCharType="end"/>
        </w:r>
      </w:hyperlink>
    </w:p>
    <w:p w14:paraId="126498AA" w14:textId="6CFC7B4B" w:rsidR="00FD2BAB" w:rsidRDefault="00FD2BAB">
      <w:pPr>
        <w:pStyle w:val="TOC2"/>
        <w:rPr>
          <w:rFonts w:asciiTheme="minorHAnsi" w:eastAsiaTheme="minorEastAsia" w:hAnsiTheme="minorHAnsi" w:cstheme="minorBidi"/>
          <w:noProof/>
          <w:color w:val="auto"/>
          <w:szCs w:val="22"/>
        </w:rPr>
      </w:pPr>
      <w:hyperlink w:anchor="_Toc75806813" w:history="1">
        <w:r w:rsidRPr="00C84663">
          <w:rPr>
            <w:rStyle w:val="Hyperlink"/>
            <w:noProof/>
          </w:rPr>
          <w:t>2.1 Produktsicht</w:t>
        </w:r>
        <w:r>
          <w:rPr>
            <w:noProof/>
            <w:webHidden/>
          </w:rPr>
          <w:tab/>
        </w:r>
        <w:r>
          <w:rPr>
            <w:noProof/>
            <w:webHidden/>
          </w:rPr>
          <w:fldChar w:fldCharType="begin"/>
        </w:r>
        <w:r>
          <w:rPr>
            <w:noProof/>
            <w:webHidden/>
          </w:rPr>
          <w:instrText xml:space="preserve"> PAGEREF _Toc75806813 \h </w:instrText>
        </w:r>
        <w:r>
          <w:rPr>
            <w:noProof/>
            <w:webHidden/>
          </w:rPr>
        </w:r>
        <w:r>
          <w:rPr>
            <w:noProof/>
            <w:webHidden/>
          </w:rPr>
          <w:fldChar w:fldCharType="separate"/>
        </w:r>
        <w:r>
          <w:rPr>
            <w:noProof/>
            <w:webHidden/>
          </w:rPr>
          <w:t>4</w:t>
        </w:r>
        <w:r>
          <w:rPr>
            <w:noProof/>
            <w:webHidden/>
          </w:rPr>
          <w:fldChar w:fldCharType="end"/>
        </w:r>
      </w:hyperlink>
    </w:p>
    <w:p w14:paraId="38415B92" w14:textId="555B19FD" w:rsidR="00FD2BAB" w:rsidRDefault="00FD2BAB">
      <w:pPr>
        <w:pStyle w:val="TOC2"/>
        <w:rPr>
          <w:rFonts w:asciiTheme="minorHAnsi" w:eastAsiaTheme="minorEastAsia" w:hAnsiTheme="minorHAnsi" w:cstheme="minorBidi"/>
          <w:noProof/>
          <w:color w:val="auto"/>
          <w:szCs w:val="22"/>
        </w:rPr>
      </w:pPr>
      <w:hyperlink w:anchor="_Toc75806814" w:history="1">
        <w:r w:rsidRPr="00C84663">
          <w:rPr>
            <w:rStyle w:val="Hyperlink"/>
            <w:noProof/>
          </w:rPr>
          <w:t>2.2 Systemschnittstellen</w:t>
        </w:r>
        <w:r>
          <w:rPr>
            <w:noProof/>
            <w:webHidden/>
          </w:rPr>
          <w:tab/>
        </w:r>
        <w:r>
          <w:rPr>
            <w:noProof/>
            <w:webHidden/>
          </w:rPr>
          <w:fldChar w:fldCharType="begin"/>
        </w:r>
        <w:r>
          <w:rPr>
            <w:noProof/>
            <w:webHidden/>
          </w:rPr>
          <w:instrText xml:space="preserve"> PAGEREF _Toc75806814 \h </w:instrText>
        </w:r>
        <w:r>
          <w:rPr>
            <w:noProof/>
            <w:webHidden/>
          </w:rPr>
        </w:r>
        <w:r>
          <w:rPr>
            <w:noProof/>
            <w:webHidden/>
          </w:rPr>
          <w:fldChar w:fldCharType="separate"/>
        </w:r>
        <w:r>
          <w:rPr>
            <w:noProof/>
            <w:webHidden/>
          </w:rPr>
          <w:t>5</w:t>
        </w:r>
        <w:r>
          <w:rPr>
            <w:noProof/>
            <w:webHidden/>
          </w:rPr>
          <w:fldChar w:fldCharType="end"/>
        </w:r>
      </w:hyperlink>
    </w:p>
    <w:p w14:paraId="3E62B127" w14:textId="74599C1F" w:rsidR="00FD2BAB" w:rsidRDefault="00FD2BAB">
      <w:pPr>
        <w:pStyle w:val="TOC3"/>
        <w:rPr>
          <w:rFonts w:asciiTheme="minorHAnsi" w:eastAsiaTheme="minorEastAsia" w:hAnsiTheme="minorHAnsi" w:cstheme="minorBidi"/>
          <w:color w:val="auto"/>
          <w:sz w:val="22"/>
          <w:szCs w:val="22"/>
          <w:lang w:val="de-AT"/>
        </w:rPr>
      </w:pPr>
      <w:hyperlink w:anchor="_Toc75806815" w:history="1">
        <w:r w:rsidRPr="00C84663">
          <w:rPr>
            <w:rStyle w:val="Hyperlink"/>
          </w:rPr>
          <w:t>2.2.1 Benutzerschnittstellen</w:t>
        </w:r>
        <w:r>
          <w:rPr>
            <w:webHidden/>
          </w:rPr>
          <w:tab/>
        </w:r>
        <w:r>
          <w:rPr>
            <w:webHidden/>
          </w:rPr>
          <w:fldChar w:fldCharType="begin"/>
        </w:r>
        <w:r>
          <w:rPr>
            <w:webHidden/>
          </w:rPr>
          <w:instrText xml:space="preserve"> PAGEREF _Toc75806815 \h </w:instrText>
        </w:r>
        <w:r>
          <w:rPr>
            <w:webHidden/>
          </w:rPr>
        </w:r>
        <w:r>
          <w:rPr>
            <w:webHidden/>
          </w:rPr>
          <w:fldChar w:fldCharType="separate"/>
        </w:r>
        <w:r>
          <w:rPr>
            <w:webHidden/>
          </w:rPr>
          <w:t>5</w:t>
        </w:r>
        <w:r>
          <w:rPr>
            <w:webHidden/>
          </w:rPr>
          <w:fldChar w:fldCharType="end"/>
        </w:r>
      </w:hyperlink>
    </w:p>
    <w:p w14:paraId="6B32F916" w14:textId="6B2B6248" w:rsidR="00FD2BAB" w:rsidRDefault="00FD2BAB">
      <w:pPr>
        <w:pStyle w:val="TOC3"/>
        <w:rPr>
          <w:rFonts w:asciiTheme="minorHAnsi" w:eastAsiaTheme="minorEastAsia" w:hAnsiTheme="minorHAnsi" w:cstheme="minorBidi"/>
          <w:color w:val="auto"/>
          <w:sz w:val="22"/>
          <w:szCs w:val="22"/>
          <w:lang w:val="de-AT"/>
        </w:rPr>
      </w:pPr>
      <w:hyperlink w:anchor="_Toc75806816" w:history="1">
        <w:r w:rsidRPr="00C84663">
          <w:rPr>
            <w:rStyle w:val="Hyperlink"/>
          </w:rPr>
          <w:t>2.2.2 Hardware-Schnittstellen</w:t>
        </w:r>
        <w:r>
          <w:rPr>
            <w:webHidden/>
          </w:rPr>
          <w:tab/>
        </w:r>
        <w:r>
          <w:rPr>
            <w:webHidden/>
          </w:rPr>
          <w:fldChar w:fldCharType="begin"/>
        </w:r>
        <w:r>
          <w:rPr>
            <w:webHidden/>
          </w:rPr>
          <w:instrText xml:space="preserve"> PAGEREF _Toc75806816 \h </w:instrText>
        </w:r>
        <w:r>
          <w:rPr>
            <w:webHidden/>
          </w:rPr>
        </w:r>
        <w:r>
          <w:rPr>
            <w:webHidden/>
          </w:rPr>
          <w:fldChar w:fldCharType="separate"/>
        </w:r>
        <w:r>
          <w:rPr>
            <w:webHidden/>
          </w:rPr>
          <w:t>14</w:t>
        </w:r>
        <w:r>
          <w:rPr>
            <w:webHidden/>
          </w:rPr>
          <w:fldChar w:fldCharType="end"/>
        </w:r>
      </w:hyperlink>
    </w:p>
    <w:p w14:paraId="1D8AAB9E" w14:textId="4CC6CEC9" w:rsidR="00FD2BAB" w:rsidRDefault="00FD2BAB">
      <w:pPr>
        <w:pStyle w:val="TOC3"/>
        <w:rPr>
          <w:rFonts w:asciiTheme="minorHAnsi" w:eastAsiaTheme="minorEastAsia" w:hAnsiTheme="minorHAnsi" w:cstheme="minorBidi"/>
          <w:color w:val="auto"/>
          <w:sz w:val="22"/>
          <w:szCs w:val="22"/>
          <w:lang w:val="de-AT"/>
        </w:rPr>
      </w:pPr>
      <w:hyperlink w:anchor="_Toc75806817" w:history="1">
        <w:r w:rsidRPr="00C84663">
          <w:rPr>
            <w:rStyle w:val="Hyperlink"/>
          </w:rPr>
          <w:t>2.2.3 Software-Schnittstellen</w:t>
        </w:r>
        <w:r>
          <w:rPr>
            <w:webHidden/>
          </w:rPr>
          <w:tab/>
        </w:r>
        <w:r>
          <w:rPr>
            <w:webHidden/>
          </w:rPr>
          <w:fldChar w:fldCharType="begin"/>
        </w:r>
        <w:r>
          <w:rPr>
            <w:webHidden/>
          </w:rPr>
          <w:instrText xml:space="preserve"> PAGEREF _Toc75806817 \h </w:instrText>
        </w:r>
        <w:r>
          <w:rPr>
            <w:webHidden/>
          </w:rPr>
        </w:r>
        <w:r>
          <w:rPr>
            <w:webHidden/>
          </w:rPr>
          <w:fldChar w:fldCharType="separate"/>
        </w:r>
        <w:r>
          <w:rPr>
            <w:webHidden/>
          </w:rPr>
          <w:t>14</w:t>
        </w:r>
        <w:r>
          <w:rPr>
            <w:webHidden/>
          </w:rPr>
          <w:fldChar w:fldCharType="end"/>
        </w:r>
      </w:hyperlink>
    </w:p>
    <w:p w14:paraId="6BE69228" w14:textId="5C845638" w:rsidR="00FD2BAB" w:rsidRDefault="00FD2BAB">
      <w:pPr>
        <w:pStyle w:val="TOC3"/>
        <w:rPr>
          <w:rFonts w:asciiTheme="minorHAnsi" w:eastAsiaTheme="minorEastAsia" w:hAnsiTheme="minorHAnsi" w:cstheme="minorBidi"/>
          <w:color w:val="auto"/>
          <w:sz w:val="22"/>
          <w:szCs w:val="22"/>
          <w:lang w:val="de-AT"/>
        </w:rPr>
      </w:pPr>
      <w:hyperlink w:anchor="_Toc75806818" w:history="1">
        <w:r w:rsidRPr="00C84663">
          <w:rPr>
            <w:rStyle w:val="Hyperlink"/>
          </w:rPr>
          <w:t>2.2.4 Kommunikationsschnittstellen</w:t>
        </w:r>
        <w:r>
          <w:rPr>
            <w:webHidden/>
          </w:rPr>
          <w:tab/>
        </w:r>
        <w:r>
          <w:rPr>
            <w:webHidden/>
          </w:rPr>
          <w:fldChar w:fldCharType="begin"/>
        </w:r>
        <w:r>
          <w:rPr>
            <w:webHidden/>
          </w:rPr>
          <w:instrText xml:space="preserve"> PAGEREF _Toc75806818 \h </w:instrText>
        </w:r>
        <w:r>
          <w:rPr>
            <w:webHidden/>
          </w:rPr>
        </w:r>
        <w:r>
          <w:rPr>
            <w:webHidden/>
          </w:rPr>
          <w:fldChar w:fldCharType="separate"/>
        </w:r>
        <w:r>
          <w:rPr>
            <w:webHidden/>
          </w:rPr>
          <w:t>14</w:t>
        </w:r>
        <w:r>
          <w:rPr>
            <w:webHidden/>
          </w:rPr>
          <w:fldChar w:fldCharType="end"/>
        </w:r>
      </w:hyperlink>
    </w:p>
    <w:p w14:paraId="0781E67F" w14:textId="0DC8E0D9" w:rsidR="00FD2BAB" w:rsidRDefault="00FD2BAB">
      <w:pPr>
        <w:pStyle w:val="TOC2"/>
        <w:rPr>
          <w:rFonts w:asciiTheme="minorHAnsi" w:eastAsiaTheme="minorEastAsia" w:hAnsiTheme="minorHAnsi" w:cstheme="minorBidi"/>
          <w:noProof/>
          <w:color w:val="auto"/>
          <w:szCs w:val="22"/>
        </w:rPr>
      </w:pPr>
      <w:hyperlink w:anchor="_Toc75806819" w:history="1">
        <w:r w:rsidRPr="00C84663">
          <w:rPr>
            <w:rStyle w:val="Hyperlink"/>
            <w:noProof/>
          </w:rPr>
          <w:t>2.3 Speichereinschränkungen</w:t>
        </w:r>
        <w:r>
          <w:rPr>
            <w:noProof/>
            <w:webHidden/>
          </w:rPr>
          <w:tab/>
        </w:r>
        <w:r>
          <w:rPr>
            <w:noProof/>
            <w:webHidden/>
          </w:rPr>
          <w:fldChar w:fldCharType="begin"/>
        </w:r>
        <w:r>
          <w:rPr>
            <w:noProof/>
            <w:webHidden/>
          </w:rPr>
          <w:instrText xml:space="preserve"> PAGEREF _Toc75806819 \h </w:instrText>
        </w:r>
        <w:r>
          <w:rPr>
            <w:noProof/>
            <w:webHidden/>
          </w:rPr>
        </w:r>
        <w:r>
          <w:rPr>
            <w:noProof/>
            <w:webHidden/>
          </w:rPr>
          <w:fldChar w:fldCharType="separate"/>
        </w:r>
        <w:r>
          <w:rPr>
            <w:noProof/>
            <w:webHidden/>
          </w:rPr>
          <w:t>14</w:t>
        </w:r>
        <w:r>
          <w:rPr>
            <w:noProof/>
            <w:webHidden/>
          </w:rPr>
          <w:fldChar w:fldCharType="end"/>
        </w:r>
      </w:hyperlink>
    </w:p>
    <w:p w14:paraId="1D744139" w14:textId="6DEC6D34" w:rsidR="00FD2BAB" w:rsidRDefault="00FD2BAB">
      <w:pPr>
        <w:pStyle w:val="TOC2"/>
        <w:rPr>
          <w:rFonts w:asciiTheme="minorHAnsi" w:eastAsiaTheme="minorEastAsia" w:hAnsiTheme="minorHAnsi" w:cstheme="minorBidi"/>
          <w:noProof/>
          <w:color w:val="auto"/>
          <w:szCs w:val="22"/>
        </w:rPr>
      </w:pPr>
      <w:hyperlink w:anchor="_Toc75806820" w:history="1">
        <w:r w:rsidRPr="00C84663">
          <w:rPr>
            <w:rStyle w:val="Hyperlink"/>
            <w:noProof/>
          </w:rPr>
          <w:t>2.4 Betrieb</w:t>
        </w:r>
        <w:r>
          <w:rPr>
            <w:noProof/>
            <w:webHidden/>
          </w:rPr>
          <w:tab/>
        </w:r>
        <w:r>
          <w:rPr>
            <w:noProof/>
            <w:webHidden/>
          </w:rPr>
          <w:fldChar w:fldCharType="begin"/>
        </w:r>
        <w:r>
          <w:rPr>
            <w:noProof/>
            <w:webHidden/>
          </w:rPr>
          <w:instrText xml:space="preserve"> PAGEREF _Toc75806820 \h </w:instrText>
        </w:r>
        <w:r>
          <w:rPr>
            <w:noProof/>
            <w:webHidden/>
          </w:rPr>
        </w:r>
        <w:r>
          <w:rPr>
            <w:noProof/>
            <w:webHidden/>
          </w:rPr>
          <w:fldChar w:fldCharType="separate"/>
        </w:r>
        <w:r>
          <w:rPr>
            <w:noProof/>
            <w:webHidden/>
          </w:rPr>
          <w:t>15</w:t>
        </w:r>
        <w:r>
          <w:rPr>
            <w:noProof/>
            <w:webHidden/>
          </w:rPr>
          <w:fldChar w:fldCharType="end"/>
        </w:r>
      </w:hyperlink>
    </w:p>
    <w:p w14:paraId="0FF6EC32" w14:textId="496659AD" w:rsidR="00FD2BAB" w:rsidRDefault="00FD2BAB">
      <w:pPr>
        <w:pStyle w:val="TOC2"/>
        <w:rPr>
          <w:rFonts w:asciiTheme="minorHAnsi" w:eastAsiaTheme="minorEastAsia" w:hAnsiTheme="minorHAnsi" w:cstheme="minorBidi"/>
          <w:noProof/>
          <w:color w:val="auto"/>
          <w:szCs w:val="22"/>
        </w:rPr>
      </w:pPr>
      <w:hyperlink w:anchor="_Toc75806821" w:history="1">
        <w:r w:rsidRPr="00C84663">
          <w:rPr>
            <w:rStyle w:val="Hyperlink"/>
            <w:noProof/>
          </w:rPr>
          <w:t>2.5 Standortabhängige Anforderungen</w:t>
        </w:r>
        <w:r>
          <w:rPr>
            <w:noProof/>
            <w:webHidden/>
          </w:rPr>
          <w:tab/>
        </w:r>
        <w:r>
          <w:rPr>
            <w:noProof/>
            <w:webHidden/>
          </w:rPr>
          <w:fldChar w:fldCharType="begin"/>
        </w:r>
        <w:r>
          <w:rPr>
            <w:noProof/>
            <w:webHidden/>
          </w:rPr>
          <w:instrText xml:space="preserve"> PAGEREF _Toc75806821 \h </w:instrText>
        </w:r>
        <w:r>
          <w:rPr>
            <w:noProof/>
            <w:webHidden/>
          </w:rPr>
        </w:r>
        <w:r>
          <w:rPr>
            <w:noProof/>
            <w:webHidden/>
          </w:rPr>
          <w:fldChar w:fldCharType="separate"/>
        </w:r>
        <w:r>
          <w:rPr>
            <w:noProof/>
            <w:webHidden/>
          </w:rPr>
          <w:t>15</w:t>
        </w:r>
        <w:r>
          <w:rPr>
            <w:noProof/>
            <w:webHidden/>
          </w:rPr>
          <w:fldChar w:fldCharType="end"/>
        </w:r>
      </w:hyperlink>
    </w:p>
    <w:p w14:paraId="0ECFEE64" w14:textId="1B886BCE" w:rsidR="00FD2BAB" w:rsidRDefault="00FD2BAB">
      <w:pPr>
        <w:pStyle w:val="TOC2"/>
        <w:rPr>
          <w:rFonts w:asciiTheme="minorHAnsi" w:eastAsiaTheme="minorEastAsia" w:hAnsiTheme="minorHAnsi" w:cstheme="minorBidi"/>
          <w:noProof/>
          <w:color w:val="auto"/>
          <w:szCs w:val="22"/>
        </w:rPr>
      </w:pPr>
      <w:hyperlink w:anchor="_Toc75806822" w:history="1">
        <w:r w:rsidRPr="00C84663">
          <w:rPr>
            <w:rStyle w:val="Hyperlink"/>
            <w:noProof/>
          </w:rPr>
          <w:t>2.6 Benutzercharakteristik</w:t>
        </w:r>
        <w:r>
          <w:rPr>
            <w:noProof/>
            <w:webHidden/>
          </w:rPr>
          <w:tab/>
        </w:r>
        <w:r>
          <w:rPr>
            <w:noProof/>
            <w:webHidden/>
          </w:rPr>
          <w:fldChar w:fldCharType="begin"/>
        </w:r>
        <w:r>
          <w:rPr>
            <w:noProof/>
            <w:webHidden/>
          </w:rPr>
          <w:instrText xml:space="preserve"> PAGEREF _Toc75806822 \h </w:instrText>
        </w:r>
        <w:r>
          <w:rPr>
            <w:noProof/>
            <w:webHidden/>
          </w:rPr>
        </w:r>
        <w:r>
          <w:rPr>
            <w:noProof/>
            <w:webHidden/>
          </w:rPr>
          <w:fldChar w:fldCharType="separate"/>
        </w:r>
        <w:r>
          <w:rPr>
            <w:noProof/>
            <w:webHidden/>
          </w:rPr>
          <w:t>15</w:t>
        </w:r>
        <w:r>
          <w:rPr>
            <w:noProof/>
            <w:webHidden/>
          </w:rPr>
          <w:fldChar w:fldCharType="end"/>
        </w:r>
      </w:hyperlink>
    </w:p>
    <w:p w14:paraId="59F93CF5" w14:textId="6A4B9354" w:rsidR="00FD2BAB" w:rsidRDefault="00FD2BAB">
      <w:pPr>
        <w:pStyle w:val="TOC2"/>
        <w:rPr>
          <w:rFonts w:asciiTheme="minorHAnsi" w:eastAsiaTheme="minorEastAsia" w:hAnsiTheme="minorHAnsi" w:cstheme="minorBidi"/>
          <w:noProof/>
          <w:color w:val="auto"/>
          <w:szCs w:val="22"/>
        </w:rPr>
      </w:pPr>
      <w:hyperlink w:anchor="_Toc75806823" w:history="1">
        <w:r w:rsidRPr="00C84663">
          <w:rPr>
            <w:rStyle w:val="Hyperlink"/>
            <w:noProof/>
          </w:rPr>
          <w:t>2.7 Zusammenfassung der Produktfunktionen</w:t>
        </w:r>
        <w:r>
          <w:rPr>
            <w:noProof/>
            <w:webHidden/>
          </w:rPr>
          <w:tab/>
        </w:r>
        <w:r>
          <w:rPr>
            <w:noProof/>
            <w:webHidden/>
          </w:rPr>
          <w:fldChar w:fldCharType="begin"/>
        </w:r>
        <w:r>
          <w:rPr>
            <w:noProof/>
            <w:webHidden/>
          </w:rPr>
          <w:instrText xml:space="preserve"> PAGEREF _Toc75806823 \h </w:instrText>
        </w:r>
        <w:r>
          <w:rPr>
            <w:noProof/>
            <w:webHidden/>
          </w:rPr>
        </w:r>
        <w:r>
          <w:rPr>
            <w:noProof/>
            <w:webHidden/>
          </w:rPr>
          <w:fldChar w:fldCharType="separate"/>
        </w:r>
        <w:r>
          <w:rPr>
            <w:noProof/>
            <w:webHidden/>
          </w:rPr>
          <w:t>15</w:t>
        </w:r>
        <w:r>
          <w:rPr>
            <w:noProof/>
            <w:webHidden/>
          </w:rPr>
          <w:fldChar w:fldCharType="end"/>
        </w:r>
      </w:hyperlink>
    </w:p>
    <w:p w14:paraId="49A4598C" w14:textId="16802CCD" w:rsidR="00FD2BAB" w:rsidRDefault="00FD2BAB">
      <w:pPr>
        <w:pStyle w:val="TOC2"/>
        <w:rPr>
          <w:rFonts w:asciiTheme="minorHAnsi" w:eastAsiaTheme="minorEastAsia" w:hAnsiTheme="minorHAnsi" w:cstheme="minorBidi"/>
          <w:noProof/>
          <w:color w:val="auto"/>
          <w:szCs w:val="22"/>
        </w:rPr>
      </w:pPr>
      <w:hyperlink w:anchor="_Toc75806824" w:history="1">
        <w:r w:rsidRPr="00C84663">
          <w:rPr>
            <w:rStyle w:val="Hyperlink"/>
            <w:noProof/>
          </w:rPr>
          <w:t>2.8 Anforderungen an die Dokumentation</w:t>
        </w:r>
        <w:r>
          <w:rPr>
            <w:noProof/>
            <w:webHidden/>
          </w:rPr>
          <w:tab/>
        </w:r>
        <w:r>
          <w:rPr>
            <w:noProof/>
            <w:webHidden/>
          </w:rPr>
          <w:fldChar w:fldCharType="begin"/>
        </w:r>
        <w:r>
          <w:rPr>
            <w:noProof/>
            <w:webHidden/>
          </w:rPr>
          <w:instrText xml:space="preserve"> PAGEREF _Toc75806824 \h </w:instrText>
        </w:r>
        <w:r>
          <w:rPr>
            <w:noProof/>
            <w:webHidden/>
          </w:rPr>
        </w:r>
        <w:r>
          <w:rPr>
            <w:noProof/>
            <w:webHidden/>
          </w:rPr>
          <w:fldChar w:fldCharType="separate"/>
        </w:r>
        <w:r>
          <w:rPr>
            <w:noProof/>
            <w:webHidden/>
          </w:rPr>
          <w:t>15</w:t>
        </w:r>
        <w:r>
          <w:rPr>
            <w:noProof/>
            <w:webHidden/>
          </w:rPr>
          <w:fldChar w:fldCharType="end"/>
        </w:r>
      </w:hyperlink>
    </w:p>
    <w:p w14:paraId="410C21D5" w14:textId="4F6EC931" w:rsidR="00FD2BAB" w:rsidRDefault="00FD2BAB">
      <w:pPr>
        <w:pStyle w:val="TOC2"/>
        <w:rPr>
          <w:rFonts w:asciiTheme="minorHAnsi" w:eastAsiaTheme="minorEastAsia" w:hAnsiTheme="minorHAnsi" w:cstheme="minorBidi"/>
          <w:noProof/>
          <w:color w:val="auto"/>
          <w:szCs w:val="22"/>
        </w:rPr>
      </w:pPr>
      <w:hyperlink w:anchor="_Toc75806825" w:history="1">
        <w:r w:rsidRPr="00C84663">
          <w:rPr>
            <w:rStyle w:val="Hyperlink"/>
            <w:noProof/>
          </w:rPr>
          <w:t>2.9 Einschränkungen</w:t>
        </w:r>
        <w:r>
          <w:rPr>
            <w:noProof/>
            <w:webHidden/>
          </w:rPr>
          <w:tab/>
        </w:r>
        <w:r>
          <w:rPr>
            <w:noProof/>
            <w:webHidden/>
          </w:rPr>
          <w:fldChar w:fldCharType="begin"/>
        </w:r>
        <w:r>
          <w:rPr>
            <w:noProof/>
            <w:webHidden/>
          </w:rPr>
          <w:instrText xml:space="preserve"> PAGEREF _Toc75806825 \h </w:instrText>
        </w:r>
        <w:r>
          <w:rPr>
            <w:noProof/>
            <w:webHidden/>
          </w:rPr>
        </w:r>
        <w:r>
          <w:rPr>
            <w:noProof/>
            <w:webHidden/>
          </w:rPr>
          <w:fldChar w:fldCharType="separate"/>
        </w:r>
        <w:r>
          <w:rPr>
            <w:noProof/>
            <w:webHidden/>
          </w:rPr>
          <w:t>15</w:t>
        </w:r>
        <w:r>
          <w:rPr>
            <w:noProof/>
            <w:webHidden/>
          </w:rPr>
          <w:fldChar w:fldCharType="end"/>
        </w:r>
      </w:hyperlink>
    </w:p>
    <w:p w14:paraId="097AB748" w14:textId="109320A9" w:rsidR="00FD2BAB" w:rsidRDefault="00FD2BAB">
      <w:pPr>
        <w:pStyle w:val="TOC2"/>
        <w:rPr>
          <w:rFonts w:asciiTheme="minorHAnsi" w:eastAsiaTheme="minorEastAsia" w:hAnsiTheme="minorHAnsi" w:cstheme="minorBidi"/>
          <w:noProof/>
          <w:color w:val="auto"/>
          <w:szCs w:val="22"/>
        </w:rPr>
      </w:pPr>
      <w:hyperlink w:anchor="_Toc75806826" w:history="1">
        <w:r w:rsidRPr="00C84663">
          <w:rPr>
            <w:rStyle w:val="Hyperlink"/>
            <w:noProof/>
          </w:rPr>
          <w:t>2.10 Lieferumfang</w:t>
        </w:r>
        <w:r>
          <w:rPr>
            <w:noProof/>
            <w:webHidden/>
          </w:rPr>
          <w:tab/>
        </w:r>
        <w:r>
          <w:rPr>
            <w:noProof/>
            <w:webHidden/>
          </w:rPr>
          <w:fldChar w:fldCharType="begin"/>
        </w:r>
        <w:r>
          <w:rPr>
            <w:noProof/>
            <w:webHidden/>
          </w:rPr>
          <w:instrText xml:space="preserve"> PAGEREF _Toc75806826 \h </w:instrText>
        </w:r>
        <w:r>
          <w:rPr>
            <w:noProof/>
            <w:webHidden/>
          </w:rPr>
        </w:r>
        <w:r>
          <w:rPr>
            <w:noProof/>
            <w:webHidden/>
          </w:rPr>
          <w:fldChar w:fldCharType="separate"/>
        </w:r>
        <w:r>
          <w:rPr>
            <w:noProof/>
            <w:webHidden/>
          </w:rPr>
          <w:t>15</w:t>
        </w:r>
        <w:r>
          <w:rPr>
            <w:noProof/>
            <w:webHidden/>
          </w:rPr>
          <w:fldChar w:fldCharType="end"/>
        </w:r>
      </w:hyperlink>
    </w:p>
    <w:p w14:paraId="43D602E6" w14:textId="60B7A1C8" w:rsidR="00FD2BAB" w:rsidRDefault="00FD2BAB">
      <w:pPr>
        <w:pStyle w:val="TOC2"/>
        <w:rPr>
          <w:rFonts w:asciiTheme="minorHAnsi" w:eastAsiaTheme="minorEastAsia" w:hAnsiTheme="minorHAnsi" w:cstheme="minorBidi"/>
          <w:noProof/>
          <w:color w:val="auto"/>
          <w:szCs w:val="22"/>
        </w:rPr>
      </w:pPr>
      <w:hyperlink w:anchor="_Toc75806827" w:history="1">
        <w:r w:rsidRPr="00C84663">
          <w:rPr>
            <w:rStyle w:val="Hyperlink"/>
            <w:noProof/>
          </w:rPr>
          <w:t>2.12 Anforderungsaufteilung</w:t>
        </w:r>
        <w:r>
          <w:rPr>
            <w:noProof/>
            <w:webHidden/>
          </w:rPr>
          <w:tab/>
        </w:r>
        <w:r>
          <w:rPr>
            <w:noProof/>
            <w:webHidden/>
          </w:rPr>
          <w:fldChar w:fldCharType="begin"/>
        </w:r>
        <w:r>
          <w:rPr>
            <w:noProof/>
            <w:webHidden/>
          </w:rPr>
          <w:instrText xml:space="preserve"> PAGEREF _Toc75806827 \h </w:instrText>
        </w:r>
        <w:r>
          <w:rPr>
            <w:noProof/>
            <w:webHidden/>
          </w:rPr>
        </w:r>
        <w:r>
          <w:rPr>
            <w:noProof/>
            <w:webHidden/>
          </w:rPr>
          <w:fldChar w:fldCharType="separate"/>
        </w:r>
        <w:r>
          <w:rPr>
            <w:noProof/>
            <w:webHidden/>
          </w:rPr>
          <w:t>15</w:t>
        </w:r>
        <w:r>
          <w:rPr>
            <w:noProof/>
            <w:webHidden/>
          </w:rPr>
          <w:fldChar w:fldCharType="end"/>
        </w:r>
      </w:hyperlink>
    </w:p>
    <w:p w14:paraId="0439FECF" w14:textId="68C99960" w:rsidR="00FD2BAB" w:rsidRDefault="00FD2BAB">
      <w:pPr>
        <w:pStyle w:val="TOC1"/>
        <w:rPr>
          <w:rFonts w:asciiTheme="minorHAnsi" w:eastAsiaTheme="minorEastAsia" w:hAnsiTheme="minorHAnsi" w:cstheme="minorBidi"/>
          <w:noProof/>
          <w:color w:val="auto"/>
          <w:szCs w:val="22"/>
        </w:rPr>
      </w:pPr>
      <w:hyperlink w:anchor="_Toc75806828" w:history="1">
        <w:r w:rsidRPr="00C84663">
          <w:rPr>
            <w:rStyle w:val="Hyperlink"/>
            <w:noProof/>
          </w:rPr>
          <w:t>3 Anforderungsdetails</w:t>
        </w:r>
        <w:r>
          <w:rPr>
            <w:noProof/>
            <w:webHidden/>
          </w:rPr>
          <w:tab/>
        </w:r>
        <w:r>
          <w:rPr>
            <w:noProof/>
            <w:webHidden/>
          </w:rPr>
          <w:fldChar w:fldCharType="begin"/>
        </w:r>
        <w:r>
          <w:rPr>
            <w:noProof/>
            <w:webHidden/>
          </w:rPr>
          <w:instrText xml:space="preserve"> PAGEREF _Toc75806828 \h </w:instrText>
        </w:r>
        <w:r>
          <w:rPr>
            <w:noProof/>
            <w:webHidden/>
          </w:rPr>
        </w:r>
        <w:r>
          <w:rPr>
            <w:noProof/>
            <w:webHidden/>
          </w:rPr>
          <w:fldChar w:fldCharType="separate"/>
        </w:r>
        <w:r>
          <w:rPr>
            <w:noProof/>
            <w:webHidden/>
          </w:rPr>
          <w:t>16</w:t>
        </w:r>
        <w:r>
          <w:rPr>
            <w:noProof/>
            <w:webHidden/>
          </w:rPr>
          <w:fldChar w:fldCharType="end"/>
        </w:r>
      </w:hyperlink>
    </w:p>
    <w:p w14:paraId="3FF10917" w14:textId="07749486" w:rsidR="00FD2BAB" w:rsidRDefault="00FD2BAB">
      <w:pPr>
        <w:pStyle w:val="TOC2"/>
        <w:rPr>
          <w:rFonts w:asciiTheme="minorHAnsi" w:eastAsiaTheme="minorEastAsia" w:hAnsiTheme="minorHAnsi" w:cstheme="minorBidi"/>
          <w:noProof/>
          <w:color w:val="auto"/>
          <w:szCs w:val="22"/>
        </w:rPr>
      </w:pPr>
      <w:hyperlink w:anchor="_Toc75806829" w:history="1">
        <w:r w:rsidRPr="00C84663">
          <w:rPr>
            <w:rStyle w:val="Hyperlink"/>
            <w:noProof/>
          </w:rPr>
          <w:t>3.1 Externe Schnittstellen</w:t>
        </w:r>
        <w:r>
          <w:rPr>
            <w:noProof/>
            <w:webHidden/>
          </w:rPr>
          <w:tab/>
        </w:r>
        <w:r>
          <w:rPr>
            <w:noProof/>
            <w:webHidden/>
          </w:rPr>
          <w:fldChar w:fldCharType="begin"/>
        </w:r>
        <w:r>
          <w:rPr>
            <w:noProof/>
            <w:webHidden/>
          </w:rPr>
          <w:instrText xml:space="preserve"> PAGEREF _Toc75806829 \h </w:instrText>
        </w:r>
        <w:r>
          <w:rPr>
            <w:noProof/>
            <w:webHidden/>
          </w:rPr>
        </w:r>
        <w:r>
          <w:rPr>
            <w:noProof/>
            <w:webHidden/>
          </w:rPr>
          <w:fldChar w:fldCharType="separate"/>
        </w:r>
        <w:r>
          <w:rPr>
            <w:noProof/>
            <w:webHidden/>
          </w:rPr>
          <w:t>16</w:t>
        </w:r>
        <w:r>
          <w:rPr>
            <w:noProof/>
            <w:webHidden/>
          </w:rPr>
          <w:fldChar w:fldCharType="end"/>
        </w:r>
      </w:hyperlink>
    </w:p>
    <w:p w14:paraId="1CF6928C" w14:textId="600B289B" w:rsidR="00FD2BAB" w:rsidRDefault="00FD2BAB">
      <w:pPr>
        <w:pStyle w:val="TOC2"/>
        <w:rPr>
          <w:rFonts w:asciiTheme="minorHAnsi" w:eastAsiaTheme="minorEastAsia" w:hAnsiTheme="minorHAnsi" w:cstheme="minorBidi"/>
          <w:noProof/>
          <w:color w:val="auto"/>
          <w:szCs w:val="22"/>
        </w:rPr>
      </w:pPr>
      <w:hyperlink w:anchor="_Toc75806830" w:history="1">
        <w:r w:rsidRPr="00C84663">
          <w:rPr>
            <w:rStyle w:val="Hyperlink"/>
            <w:noProof/>
          </w:rPr>
          <w:t>3.2 Detaillierte Funktionsbeschreibung</w:t>
        </w:r>
        <w:r>
          <w:rPr>
            <w:noProof/>
            <w:webHidden/>
          </w:rPr>
          <w:tab/>
        </w:r>
        <w:r>
          <w:rPr>
            <w:noProof/>
            <w:webHidden/>
          </w:rPr>
          <w:fldChar w:fldCharType="begin"/>
        </w:r>
        <w:r>
          <w:rPr>
            <w:noProof/>
            <w:webHidden/>
          </w:rPr>
          <w:instrText xml:space="preserve"> PAGEREF _Toc75806830 \h </w:instrText>
        </w:r>
        <w:r>
          <w:rPr>
            <w:noProof/>
            <w:webHidden/>
          </w:rPr>
        </w:r>
        <w:r>
          <w:rPr>
            <w:noProof/>
            <w:webHidden/>
          </w:rPr>
          <w:fldChar w:fldCharType="separate"/>
        </w:r>
        <w:r>
          <w:rPr>
            <w:noProof/>
            <w:webHidden/>
          </w:rPr>
          <w:t>16</w:t>
        </w:r>
        <w:r>
          <w:rPr>
            <w:noProof/>
            <w:webHidden/>
          </w:rPr>
          <w:fldChar w:fldCharType="end"/>
        </w:r>
      </w:hyperlink>
    </w:p>
    <w:p w14:paraId="3A60BA82" w14:textId="29F4BE3A" w:rsidR="00FD2BAB" w:rsidRDefault="00FD2BAB">
      <w:pPr>
        <w:pStyle w:val="TOC3"/>
        <w:rPr>
          <w:rFonts w:asciiTheme="minorHAnsi" w:eastAsiaTheme="minorEastAsia" w:hAnsiTheme="minorHAnsi" w:cstheme="minorBidi"/>
          <w:color w:val="auto"/>
          <w:sz w:val="22"/>
          <w:szCs w:val="22"/>
          <w:lang w:val="de-AT"/>
        </w:rPr>
      </w:pPr>
      <w:hyperlink w:anchor="_Toc75806831" w:history="1">
        <w:r w:rsidRPr="00C84663">
          <w:rPr>
            <w:rStyle w:val="Hyperlink"/>
            <w:lang w:val="en-GB"/>
          </w:rPr>
          <w:t>3.2.1 Funktion /01/ Order Index</w:t>
        </w:r>
        <w:r>
          <w:rPr>
            <w:webHidden/>
          </w:rPr>
          <w:tab/>
        </w:r>
        <w:r>
          <w:rPr>
            <w:webHidden/>
          </w:rPr>
          <w:fldChar w:fldCharType="begin"/>
        </w:r>
        <w:r>
          <w:rPr>
            <w:webHidden/>
          </w:rPr>
          <w:instrText xml:space="preserve"> PAGEREF _Toc75806831 \h </w:instrText>
        </w:r>
        <w:r>
          <w:rPr>
            <w:webHidden/>
          </w:rPr>
        </w:r>
        <w:r>
          <w:rPr>
            <w:webHidden/>
          </w:rPr>
          <w:fldChar w:fldCharType="separate"/>
        </w:r>
        <w:r>
          <w:rPr>
            <w:webHidden/>
          </w:rPr>
          <w:t>16</w:t>
        </w:r>
        <w:r>
          <w:rPr>
            <w:webHidden/>
          </w:rPr>
          <w:fldChar w:fldCharType="end"/>
        </w:r>
      </w:hyperlink>
    </w:p>
    <w:p w14:paraId="2BDFE92A" w14:textId="2450AE45" w:rsidR="00FD2BAB" w:rsidRDefault="00FD2BAB">
      <w:pPr>
        <w:pStyle w:val="TOC3"/>
        <w:rPr>
          <w:rFonts w:asciiTheme="minorHAnsi" w:eastAsiaTheme="minorEastAsia" w:hAnsiTheme="minorHAnsi" w:cstheme="minorBidi"/>
          <w:color w:val="auto"/>
          <w:sz w:val="22"/>
          <w:szCs w:val="22"/>
          <w:lang w:val="de-AT"/>
        </w:rPr>
      </w:pPr>
      <w:hyperlink w:anchor="_Toc75806832" w:history="1">
        <w:r w:rsidRPr="00C84663">
          <w:rPr>
            <w:rStyle w:val="Hyperlink"/>
          </w:rPr>
          <w:t>3.2.2 Funktion /02/ New Order</w:t>
        </w:r>
        <w:r>
          <w:rPr>
            <w:webHidden/>
          </w:rPr>
          <w:tab/>
        </w:r>
        <w:r>
          <w:rPr>
            <w:webHidden/>
          </w:rPr>
          <w:fldChar w:fldCharType="begin"/>
        </w:r>
        <w:r>
          <w:rPr>
            <w:webHidden/>
          </w:rPr>
          <w:instrText xml:space="preserve"> PAGEREF _Toc75806832 \h </w:instrText>
        </w:r>
        <w:r>
          <w:rPr>
            <w:webHidden/>
          </w:rPr>
        </w:r>
        <w:r>
          <w:rPr>
            <w:webHidden/>
          </w:rPr>
          <w:fldChar w:fldCharType="separate"/>
        </w:r>
        <w:r>
          <w:rPr>
            <w:webHidden/>
          </w:rPr>
          <w:t>18</w:t>
        </w:r>
        <w:r>
          <w:rPr>
            <w:webHidden/>
          </w:rPr>
          <w:fldChar w:fldCharType="end"/>
        </w:r>
      </w:hyperlink>
    </w:p>
    <w:p w14:paraId="4800C53A" w14:textId="505D6354" w:rsidR="00FD2BAB" w:rsidRDefault="00FD2BAB">
      <w:pPr>
        <w:pStyle w:val="TOC3"/>
        <w:rPr>
          <w:rFonts w:asciiTheme="minorHAnsi" w:eastAsiaTheme="minorEastAsia" w:hAnsiTheme="minorHAnsi" w:cstheme="minorBidi"/>
          <w:color w:val="auto"/>
          <w:sz w:val="22"/>
          <w:szCs w:val="22"/>
          <w:lang w:val="de-AT"/>
        </w:rPr>
      </w:pPr>
      <w:hyperlink w:anchor="_Toc75806833" w:history="1">
        <w:r w:rsidRPr="00C84663">
          <w:rPr>
            <w:rStyle w:val="Hyperlink"/>
          </w:rPr>
          <w:t>3.2.3 Funktion /03/ Order Edit</w:t>
        </w:r>
        <w:r>
          <w:rPr>
            <w:webHidden/>
          </w:rPr>
          <w:tab/>
        </w:r>
        <w:r>
          <w:rPr>
            <w:webHidden/>
          </w:rPr>
          <w:fldChar w:fldCharType="begin"/>
        </w:r>
        <w:r>
          <w:rPr>
            <w:webHidden/>
          </w:rPr>
          <w:instrText xml:space="preserve"> PAGEREF _Toc75806833 \h </w:instrText>
        </w:r>
        <w:r>
          <w:rPr>
            <w:webHidden/>
          </w:rPr>
        </w:r>
        <w:r>
          <w:rPr>
            <w:webHidden/>
          </w:rPr>
          <w:fldChar w:fldCharType="separate"/>
        </w:r>
        <w:r>
          <w:rPr>
            <w:webHidden/>
          </w:rPr>
          <w:t>19</w:t>
        </w:r>
        <w:r>
          <w:rPr>
            <w:webHidden/>
          </w:rPr>
          <w:fldChar w:fldCharType="end"/>
        </w:r>
      </w:hyperlink>
    </w:p>
    <w:p w14:paraId="609B1B29" w14:textId="4E3128D7" w:rsidR="00FD2BAB" w:rsidRDefault="00FD2BAB">
      <w:pPr>
        <w:pStyle w:val="TOC3"/>
        <w:rPr>
          <w:rFonts w:asciiTheme="minorHAnsi" w:eastAsiaTheme="minorEastAsia" w:hAnsiTheme="minorHAnsi" w:cstheme="minorBidi"/>
          <w:color w:val="auto"/>
          <w:sz w:val="22"/>
          <w:szCs w:val="22"/>
          <w:lang w:val="de-AT"/>
        </w:rPr>
      </w:pPr>
      <w:hyperlink w:anchor="_Toc75806834" w:history="1">
        <w:r w:rsidRPr="00C84663">
          <w:rPr>
            <w:rStyle w:val="Hyperlink"/>
          </w:rPr>
          <w:t>3.2.1 Funktion /04/ Customer Profile</w:t>
        </w:r>
        <w:r>
          <w:rPr>
            <w:webHidden/>
          </w:rPr>
          <w:tab/>
        </w:r>
        <w:r>
          <w:rPr>
            <w:webHidden/>
          </w:rPr>
          <w:fldChar w:fldCharType="begin"/>
        </w:r>
        <w:r>
          <w:rPr>
            <w:webHidden/>
          </w:rPr>
          <w:instrText xml:space="preserve"> PAGEREF _Toc75806834 \h </w:instrText>
        </w:r>
        <w:r>
          <w:rPr>
            <w:webHidden/>
          </w:rPr>
        </w:r>
        <w:r>
          <w:rPr>
            <w:webHidden/>
          </w:rPr>
          <w:fldChar w:fldCharType="separate"/>
        </w:r>
        <w:r>
          <w:rPr>
            <w:webHidden/>
          </w:rPr>
          <w:t>20</w:t>
        </w:r>
        <w:r>
          <w:rPr>
            <w:webHidden/>
          </w:rPr>
          <w:fldChar w:fldCharType="end"/>
        </w:r>
      </w:hyperlink>
    </w:p>
    <w:p w14:paraId="396DCC9C" w14:textId="636A1774" w:rsidR="00FD2BAB" w:rsidRDefault="00FD2BAB">
      <w:pPr>
        <w:pStyle w:val="TOC3"/>
        <w:rPr>
          <w:rFonts w:asciiTheme="minorHAnsi" w:eastAsiaTheme="minorEastAsia" w:hAnsiTheme="minorHAnsi" w:cstheme="minorBidi"/>
          <w:color w:val="auto"/>
          <w:sz w:val="22"/>
          <w:szCs w:val="22"/>
          <w:lang w:val="de-AT"/>
        </w:rPr>
      </w:pPr>
      <w:hyperlink w:anchor="_Toc75806835" w:history="1">
        <w:r w:rsidRPr="00C84663">
          <w:rPr>
            <w:rStyle w:val="Hyperlink"/>
          </w:rPr>
          <w:t>3.2.2 Funktion /05/ Conversation</w:t>
        </w:r>
        <w:r>
          <w:rPr>
            <w:webHidden/>
          </w:rPr>
          <w:tab/>
        </w:r>
        <w:r>
          <w:rPr>
            <w:webHidden/>
          </w:rPr>
          <w:fldChar w:fldCharType="begin"/>
        </w:r>
        <w:r>
          <w:rPr>
            <w:webHidden/>
          </w:rPr>
          <w:instrText xml:space="preserve"> PAGEREF _Toc75806835 \h </w:instrText>
        </w:r>
        <w:r>
          <w:rPr>
            <w:webHidden/>
          </w:rPr>
        </w:r>
        <w:r>
          <w:rPr>
            <w:webHidden/>
          </w:rPr>
          <w:fldChar w:fldCharType="separate"/>
        </w:r>
        <w:r>
          <w:rPr>
            <w:webHidden/>
          </w:rPr>
          <w:t>20</w:t>
        </w:r>
        <w:r>
          <w:rPr>
            <w:webHidden/>
          </w:rPr>
          <w:fldChar w:fldCharType="end"/>
        </w:r>
      </w:hyperlink>
    </w:p>
    <w:p w14:paraId="444F58E9" w14:textId="75F38FC9" w:rsidR="00FD2BAB" w:rsidRDefault="00FD2BAB">
      <w:pPr>
        <w:pStyle w:val="TOC2"/>
        <w:rPr>
          <w:rFonts w:asciiTheme="minorHAnsi" w:eastAsiaTheme="minorEastAsia" w:hAnsiTheme="minorHAnsi" w:cstheme="minorBidi"/>
          <w:noProof/>
          <w:color w:val="auto"/>
          <w:szCs w:val="22"/>
        </w:rPr>
      </w:pPr>
      <w:hyperlink w:anchor="_Toc75806836" w:history="1">
        <w:r w:rsidRPr="00C84663">
          <w:rPr>
            <w:rStyle w:val="Hyperlink"/>
            <w:noProof/>
          </w:rPr>
          <w:t>3.3 Klassen und Module</w:t>
        </w:r>
        <w:r>
          <w:rPr>
            <w:noProof/>
            <w:webHidden/>
          </w:rPr>
          <w:tab/>
        </w:r>
        <w:r>
          <w:rPr>
            <w:noProof/>
            <w:webHidden/>
          </w:rPr>
          <w:fldChar w:fldCharType="begin"/>
        </w:r>
        <w:r>
          <w:rPr>
            <w:noProof/>
            <w:webHidden/>
          </w:rPr>
          <w:instrText xml:space="preserve"> PAGEREF _Toc75806836 \h </w:instrText>
        </w:r>
        <w:r>
          <w:rPr>
            <w:noProof/>
            <w:webHidden/>
          </w:rPr>
        </w:r>
        <w:r>
          <w:rPr>
            <w:noProof/>
            <w:webHidden/>
          </w:rPr>
          <w:fldChar w:fldCharType="separate"/>
        </w:r>
        <w:r>
          <w:rPr>
            <w:noProof/>
            <w:webHidden/>
          </w:rPr>
          <w:t>22</w:t>
        </w:r>
        <w:r>
          <w:rPr>
            <w:noProof/>
            <w:webHidden/>
          </w:rPr>
          <w:fldChar w:fldCharType="end"/>
        </w:r>
      </w:hyperlink>
    </w:p>
    <w:p w14:paraId="3312AD20" w14:textId="4B57D3F3" w:rsidR="00FD2BAB" w:rsidRDefault="00FD2BAB">
      <w:pPr>
        <w:pStyle w:val="TOC2"/>
        <w:rPr>
          <w:rFonts w:asciiTheme="minorHAnsi" w:eastAsiaTheme="minorEastAsia" w:hAnsiTheme="minorHAnsi" w:cstheme="minorBidi"/>
          <w:noProof/>
          <w:color w:val="auto"/>
          <w:szCs w:val="22"/>
        </w:rPr>
      </w:pPr>
      <w:hyperlink w:anchor="_Toc75806837" w:history="1">
        <w:r w:rsidRPr="00C84663">
          <w:rPr>
            <w:rStyle w:val="Hyperlink"/>
            <w:noProof/>
          </w:rPr>
          <w:t>3.4 Datenbank Anforderungen</w:t>
        </w:r>
        <w:r>
          <w:rPr>
            <w:noProof/>
            <w:webHidden/>
          </w:rPr>
          <w:tab/>
        </w:r>
        <w:r>
          <w:rPr>
            <w:noProof/>
            <w:webHidden/>
          </w:rPr>
          <w:fldChar w:fldCharType="begin"/>
        </w:r>
        <w:r>
          <w:rPr>
            <w:noProof/>
            <w:webHidden/>
          </w:rPr>
          <w:instrText xml:space="preserve"> PAGEREF _Toc75806837 \h </w:instrText>
        </w:r>
        <w:r>
          <w:rPr>
            <w:noProof/>
            <w:webHidden/>
          </w:rPr>
        </w:r>
        <w:r>
          <w:rPr>
            <w:noProof/>
            <w:webHidden/>
          </w:rPr>
          <w:fldChar w:fldCharType="separate"/>
        </w:r>
        <w:r>
          <w:rPr>
            <w:noProof/>
            <w:webHidden/>
          </w:rPr>
          <w:t>25</w:t>
        </w:r>
        <w:r>
          <w:rPr>
            <w:noProof/>
            <w:webHidden/>
          </w:rPr>
          <w:fldChar w:fldCharType="end"/>
        </w:r>
      </w:hyperlink>
    </w:p>
    <w:p w14:paraId="6E886D3A" w14:textId="560D23D4" w:rsidR="00FD2BAB" w:rsidRDefault="00FD2BAB">
      <w:pPr>
        <w:pStyle w:val="TOC3"/>
        <w:rPr>
          <w:rFonts w:asciiTheme="minorHAnsi" w:eastAsiaTheme="minorEastAsia" w:hAnsiTheme="minorHAnsi" w:cstheme="minorBidi"/>
          <w:color w:val="auto"/>
          <w:sz w:val="22"/>
          <w:szCs w:val="22"/>
          <w:lang w:val="de-AT"/>
        </w:rPr>
      </w:pPr>
      <w:hyperlink w:anchor="_Toc75806838" w:history="1">
        <w:r w:rsidRPr="00C84663">
          <w:rPr>
            <w:rStyle w:val="Hyperlink"/>
          </w:rPr>
          <w:t>3.4.1 Entity-Relationship-Model</w:t>
        </w:r>
        <w:r>
          <w:rPr>
            <w:webHidden/>
          </w:rPr>
          <w:tab/>
        </w:r>
        <w:r>
          <w:rPr>
            <w:webHidden/>
          </w:rPr>
          <w:fldChar w:fldCharType="begin"/>
        </w:r>
        <w:r>
          <w:rPr>
            <w:webHidden/>
          </w:rPr>
          <w:instrText xml:space="preserve"> PAGEREF _Toc75806838 \h </w:instrText>
        </w:r>
        <w:r>
          <w:rPr>
            <w:webHidden/>
          </w:rPr>
        </w:r>
        <w:r>
          <w:rPr>
            <w:webHidden/>
          </w:rPr>
          <w:fldChar w:fldCharType="separate"/>
        </w:r>
        <w:r>
          <w:rPr>
            <w:webHidden/>
          </w:rPr>
          <w:t>25</w:t>
        </w:r>
        <w:r>
          <w:rPr>
            <w:webHidden/>
          </w:rPr>
          <w:fldChar w:fldCharType="end"/>
        </w:r>
      </w:hyperlink>
    </w:p>
    <w:p w14:paraId="02D34AA7" w14:textId="43EE220E" w:rsidR="00FD2BAB" w:rsidRDefault="00FD2BAB">
      <w:pPr>
        <w:pStyle w:val="TOC3"/>
        <w:rPr>
          <w:rFonts w:asciiTheme="minorHAnsi" w:eastAsiaTheme="minorEastAsia" w:hAnsiTheme="minorHAnsi" w:cstheme="minorBidi"/>
          <w:color w:val="auto"/>
          <w:sz w:val="22"/>
          <w:szCs w:val="22"/>
          <w:lang w:val="de-AT"/>
        </w:rPr>
      </w:pPr>
      <w:hyperlink w:anchor="_Toc75806839" w:history="1">
        <w:r w:rsidRPr="00C84663">
          <w:rPr>
            <w:rStyle w:val="Hyperlink"/>
          </w:rPr>
          <w:t>3.4.2 Tabellendefinitionen</w:t>
        </w:r>
        <w:r>
          <w:rPr>
            <w:webHidden/>
          </w:rPr>
          <w:tab/>
        </w:r>
        <w:r>
          <w:rPr>
            <w:webHidden/>
          </w:rPr>
          <w:fldChar w:fldCharType="begin"/>
        </w:r>
        <w:r>
          <w:rPr>
            <w:webHidden/>
          </w:rPr>
          <w:instrText xml:space="preserve"> PAGEREF _Toc75806839 \h </w:instrText>
        </w:r>
        <w:r>
          <w:rPr>
            <w:webHidden/>
          </w:rPr>
        </w:r>
        <w:r>
          <w:rPr>
            <w:webHidden/>
          </w:rPr>
          <w:fldChar w:fldCharType="separate"/>
        </w:r>
        <w:r>
          <w:rPr>
            <w:webHidden/>
          </w:rPr>
          <w:t>26</w:t>
        </w:r>
        <w:r>
          <w:rPr>
            <w:webHidden/>
          </w:rPr>
          <w:fldChar w:fldCharType="end"/>
        </w:r>
      </w:hyperlink>
    </w:p>
    <w:p w14:paraId="7EE39074" w14:textId="550AED95" w:rsidR="00FD2BAB" w:rsidRDefault="00FD2BAB">
      <w:pPr>
        <w:pStyle w:val="TOC2"/>
        <w:rPr>
          <w:rFonts w:asciiTheme="minorHAnsi" w:eastAsiaTheme="minorEastAsia" w:hAnsiTheme="minorHAnsi" w:cstheme="minorBidi"/>
          <w:noProof/>
          <w:color w:val="auto"/>
          <w:szCs w:val="22"/>
        </w:rPr>
      </w:pPr>
      <w:hyperlink w:anchor="_Toc75806840" w:history="1">
        <w:r w:rsidRPr="00C84663">
          <w:rPr>
            <w:rStyle w:val="Hyperlink"/>
            <w:noProof/>
          </w:rPr>
          <w:t>3.5 Performanceanforderungen</w:t>
        </w:r>
        <w:r>
          <w:rPr>
            <w:noProof/>
            <w:webHidden/>
          </w:rPr>
          <w:tab/>
        </w:r>
        <w:r>
          <w:rPr>
            <w:noProof/>
            <w:webHidden/>
          </w:rPr>
          <w:fldChar w:fldCharType="begin"/>
        </w:r>
        <w:r>
          <w:rPr>
            <w:noProof/>
            <w:webHidden/>
          </w:rPr>
          <w:instrText xml:space="preserve"> PAGEREF _Toc75806840 \h </w:instrText>
        </w:r>
        <w:r>
          <w:rPr>
            <w:noProof/>
            <w:webHidden/>
          </w:rPr>
        </w:r>
        <w:r>
          <w:rPr>
            <w:noProof/>
            <w:webHidden/>
          </w:rPr>
          <w:fldChar w:fldCharType="separate"/>
        </w:r>
        <w:r>
          <w:rPr>
            <w:noProof/>
            <w:webHidden/>
          </w:rPr>
          <w:t>26</w:t>
        </w:r>
        <w:r>
          <w:rPr>
            <w:noProof/>
            <w:webHidden/>
          </w:rPr>
          <w:fldChar w:fldCharType="end"/>
        </w:r>
      </w:hyperlink>
    </w:p>
    <w:p w14:paraId="7B299D4A" w14:textId="267407E9" w:rsidR="00FD2BAB" w:rsidRDefault="00FD2BAB">
      <w:pPr>
        <w:pStyle w:val="TOC2"/>
        <w:rPr>
          <w:rFonts w:asciiTheme="minorHAnsi" w:eastAsiaTheme="minorEastAsia" w:hAnsiTheme="minorHAnsi" w:cstheme="minorBidi"/>
          <w:noProof/>
          <w:color w:val="auto"/>
          <w:szCs w:val="22"/>
        </w:rPr>
      </w:pPr>
      <w:hyperlink w:anchor="_Toc75806841" w:history="1">
        <w:r w:rsidRPr="00C84663">
          <w:rPr>
            <w:rStyle w:val="Hyperlink"/>
            <w:noProof/>
          </w:rPr>
          <w:t>3.6 Entwurfseinschränkungen</w:t>
        </w:r>
        <w:r>
          <w:rPr>
            <w:noProof/>
            <w:webHidden/>
          </w:rPr>
          <w:tab/>
        </w:r>
        <w:r>
          <w:rPr>
            <w:noProof/>
            <w:webHidden/>
          </w:rPr>
          <w:fldChar w:fldCharType="begin"/>
        </w:r>
        <w:r>
          <w:rPr>
            <w:noProof/>
            <w:webHidden/>
          </w:rPr>
          <w:instrText xml:space="preserve"> PAGEREF _Toc75806841 \h </w:instrText>
        </w:r>
        <w:r>
          <w:rPr>
            <w:noProof/>
            <w:webHidden/>
          </w:rPr>
        </w:r>
        <w:r>
          <w:rPr>
            <w:noProof/>
            <w:webHidden/>
          </w:rPr>
          <w:fldChar w:fldCharType="separate"/>
        </w:r>
        <w:r>
          <w:rPr>
            <w:noProof/>
            <w:webHidden/>
          </w:rPr>
          <w:t>26</w:t>
        </w:r>
        <w:r>
          <w:rPr>
            <w:noProof/>
            <w:webHidden/>
          </w:rPr>
          <w:fldChar w:fldCharType="end"/>
        </w:r>
      </w:hyperlink>
    </w:p>
    <w:p w14:paraId="06840710" w14:textId="6EF7319F" w:rsidR="00FD2BAB" w:rsidRDefault="00FD2BAB">
      <w:pPr>
        <w:pStyle w:val="TOC2"/>
        <w:rPr>
          <w:rFonts w:asciiTheme="minorHAnsi" w:eastAsiaTheme="minorEastAsia" w:hAnsiTheme="minorHAnsi" w:cstheme="minorBidi"/>
          <w:noProof/>
          <w:color w:val="auto"/>
          <w:szCs w:val="22"/>
        </w:rPr>
      </w:pPr>
      <w:hyperlink w:anchor="_Toc75806842" w:history="1">
        <w:r w:rsidRPr="00C84663">
          <w:rPr>
            <w:rStyle w:val="Hyperlink"/>
            <w:noProof/>
          </w:rPr>
          <w:t>3.7 Qualitätsanforderungen, Systemcharakteristika</w:t>
        </w:r>
        <w:r>
          <w:rPr>
            <w:noProof/>
            <w:webHidden/>
          </w:rPr>
          <w:tab/>
        </w:r>
        <w:r>
          <w:rPr>
            <w:noProof/>
            <w:webHidden/>
          </w:rPr>
          <w:fldChar w:fldCharType="begin"/>
        </w:r>
        <w:r>
          <w:rPr>
            <w:noProof/>
            <w:webHidden/>
          </w:rPr>
          <w:instrText xml:space="preserve"> PAGEREF _Toc75806842 \h </w:instrText>
        </w:r>
        <w:r>
          <w:rPr>
            <w:noProof/>
            <w:webHidden/>
          </w:rPr>
        </w:r>
        <w:r>
          <w:rPr>
            <w:noProof/>
            <w:webHidden/>
          </w:rPr>
          <w:fldChar w:fldCharType="separate"/>
        </w:r>
        <w:r>
          <w:rPr>
            <w:noProof/>
            <w:webHidden/>
          </w:rPr>
          <w:t>26</w:t>
        </w:r>
        <w:r>
          <w:rPr>
            <w:noProof/>
            <w:webHidden/>
          </w:rPr>
          <w:fldChar w:fldCharType="end"/>
        </w:r>
      </w:hyperlink>
    </w:p>
    <w:p w14:paraId="120FA8F0" w14:textId="119D8FA6" w:rsidR="00FD2BAB" w:rsidRDefault="00FD2BAB">
      <w:pPr>
        <w:pStyle w:val="TOC1"/>
        <w:rPr>
          <w:rFonts w:asciiTheme="minorHAnsi" w:eastAsiaTheme="minorEastAsia" w:hAnsiTheme="minorHAnsi" w:cstheme="minorBidi"/>
          <w:noProof/>
          <w:color w:val="auto"/>
          <w:szCs w:val="22"/>
        </w:rPr>
      </w:pPr>
      <w:hyperlink w:anchor="_Toc75806843" w:history="1">
        <w:r w:rsidRPr="00C84663">
          <w:rPr>
            <w:rStyle w:val="Hyperlink"/>
            <w:noProof/>
          </w:rPr>
          <w:t>4 Testfälle</w:t>
        </w:r>
        <w:r>
          <w:rPr>
            <w:noProof/>
            <w:webHidden/>
          </w:rPr>
          <w:tab/>
        </w:r>
        <w:r>
          <w:rPr>
            <w:noProof/>
            <w:webHidden/>
          </w:rPr>
          <w:fldChar w:fldCharType="begin"/>
        </w:r>
        <w:r>
          <w:rPr>
            <w:noProof/>
            <w:webHidden/>
          </w:rPr>
          <w:instrText xml:space="preserve"> PAGEREF _Toc75806843 \h </w:instrText>
        </w:r>
        <w:r>
          <w:rPr>
            <w:noProof/>
            <w:webHidden/>
          </w:rPr>
        </w:r>
        <w:r>
          <w:rPr>
            <w:noProof/>
            <w:webHidden/>
          </w:rPr>
          <w:fldChar w:fldCharType="separate"/>
        </w:r>
        <w:r>
          <w:rPr>
            <w:noProof/>
            <w:webHidden/>
          </w:rPr>
          <w:t>27</w:t>
        </w:r>
        <w:r>
          <w:rPr>
            <w:noProof/>
            <w:webHidden/>
          </w:rPr>
          <w:fldChar w:fldCharType="end"/>
        </w:r>
      </w:hyperlink>
    </w:p>
    <w:p w14:paraId="7DD0B488" w14:textId="01C141A7" w:rsidR="00FD2BAB" w:rsidRDefault="00FD2BAB">
      <w:pPr>
        <w:pStyle w:val="TOC1"/>
        <w:rPr>
          <w:rFonts w:asciiTheme="minorHAnsi" w:eastAsiaTheme="minorEastAsia" w:hAnsiTheme="minorHAnsi" w:cstheme="minorBidi"/>
          <w:noProof/>
          <w:color w:val="auto"/>
          <w:szCs w:val="22"/>
        </w:rPr>
      </w:pPr>
      <w:hyperlink w:anchor="_Toc75806844" w:history="1">
        <w:r w:rsidRPr="00C84663">
          <w:rPr>
            <w:rStyle w:val="Hyperlink"/>
            <w:noProof/>
          </w:rPr>
          <w:t>5 Anhang</w:t>
        </w:r>
        <w:r>
          <w:rPr>
            <w:noProof/>
            <w:webHidden/>
          </w:rPr>
          <w:tab/>
        </w:r>
        <w:r>
          <w:rPr>
            <w:noProof/>
            <w:webHidden/>
          </w:rPr>
          <w:fldChar w:fldCharType="begin"/>
        </w:r>
        <w:r>
          <w:rPr>
            <w:noProof/>
            <w:webHidden/>
          </w:rPr>
          <w:instrText xml:space="preserve"> PAGEREF _Toc75806844 \h </w:instrText>
        </w:r>
        <w:r>
          <w:rPr>
            <w:noProof/>
            <w:webHidden/>
          </w:rPr>
        </w:r>
        <w:r>
          <w:rPr>
            <w:noProof/>
            <w:webHidden/>
          </w:rPr>
          <w:fldChar w:fldCharType="separate"/>
        </w:r>
        <w:r>
          <w:rPr>
            <w:noProof/>
            <w:webHidden/>
          </w:rPr>
          <w:t>27</w:t>
        </w:r>
        <w:r>
          <w:rPr>
            <w:noProof/>
            <w:webHidden/>
          </w:rPr>
          <w:fldChar w:fldCharType="end"/>
        </w:r>
      </w:hyperlink>
    </w:p>
    <w:p w14:paraId="772BA6B8" w14:textId="4AAAD232" w:rsidR="002D3F90" w:rsidRPr="00234291" w:rsidRDefault="002D3F90" w:rsidP="002D3F90">
      <w:pPr>
        <w:ind w:left="360"/>
      </w:pPr>
      <w:r w:rsidRPr="00234291">
        <w:fldChar w:fldCharType="end"/>
      </w:r>
    </w:p>
    <w:p w14:paraId="60A7D98D" w14:textId="77777777" w:rsidR="00F15275" w:rsidRPr="00234291" w:rsidRDefault="00F15275">
      <w:pPr>
        <w:widowControl w:val="0"/>
      </w:pPr>
    </w:p>
    <w:p w14:paraId="2251E80A" w14:textId="77777777" w:rsidR="00F15275" w:rsidRPr="00234291" w:rsidRDefault="00F15275">
      <w:pPr>
        <w:pStyle w:val="Heading1"/>
        <w:contextualSpacing w:val="0"/>
      </w:pPr>
      <w:bookmarkStart w:id="8" w:name="h.2pyvnxd60djn" w:colFirst="0" w:colLast="0"/>
      <w:bookmarkEnd w:id="8"/>
    </w:p>
    <w:p w14:paraId="3B3F9E1A" w14:textId="53124A0D" w:rsidR="00F15275" w:rsidRPr="00234291" w:rsidRDefault="00F15275" w:rsidP="002D3F90">
      <w:bookmarkStart w:id="9" w:name="h.4vusizi0g44n" w:colFirst="0" w:colLast="0"/>
      <w:bookmarkEnd w:id="9"/>
    </w:p>
    <w:p w14:paraId="62E2D1D6" w14:textId="01251BC3" w:rsidR="008C7F9E" w:rsidRPr="00234291" w:rsidRDefault="00FD3AFF" w:rsidP="008D0588">
      <w:pPr>
        <w:pStyle w:val="Heading1"/>
        <w:contextualSpacing w:val="0"/>
      </w:pPr>
      <w:bookmarkStart w:id="10" w:name="h.rkegzhe3ql9u" w:colFirst="0" w:colLast="0"/>
      <w:bookmarkStart w:id="11" w:name="_Toc75806805"/>
      <w:bookmarkEnd w:id="10"/>
      <w:r w:rsidRPr="00234291">
        <w:lastRenderedPageBreak/>
        <w:t>Versionshistorie</w:t>
      </w:r>
      <w:bookmarkEnd w:id="11"/>
    </w:p>
    <w:tbl>
      <w:tblPr>
        <w:tblStyle w:val="a0"/>
        <w:tblW w:w="902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6"/>
        <w:gridCol w:w="1906"/>
        <w:gridCol w:w="1700"/>
        <w:gridCol w:w="4044"/>
      </w:tblGrid>
      <w:tr w:rsidR="00F15275" w:rsidRPr="00234291" w14:paraId="630A049E" w14:textId="77777777">
        <w:tc>
          <w:tcPr>
            <w:tcW w:w="1376" w:type="dxa"/>
            <w:tcMar>
              <w:top w:w="100" w:type="dxa"/>
              <w:left w:w="100" w:type="dxa"/>
              <w:bottom w:w="100" w:type="dxa"/>
              <w:right w:w="100" w:type="dxa"/>
            </w:tcMar>
          </w:tcPr>
          <w:p w14:paraId="3298F5E1" w14:textId="77777777" w:rsidR="00F15275" w:rsidRPr="00234291" w:rsidRDefault="00495B62">
            <w:pPr>
              <w:widowControl w:val="0"/>
            </w:pPr>
            <w:r w:rsidRPr="00234291">
              <w:t>Version Nr.</w:t>
            </w:r>
          </w:p>
        </w:tc>
        <w:tc>
          <w:tcPr>
            <w:tcW w:w="1906" w:type="dxa"/>
            <w:tcMar>
              <w:top w:w="100" w:type="dxa"/>
              <w:left w:w="100" w:type="dxa"/>
              <w:bottom w:w="100" w:type="dxa"/>
              <w:right w:w="100" w:type="dxa"/>
            </w:tcMar>
          </w:tcPr>
          <w:p w14:paraId="311D8B3C" w14:textId="77777777" w:rsidR="00F15275" w:rsidRPr="00234291" w:rsidRDefault="002E0FCA">
            <w:pPr>
              <w:widowControl w:val="0"/>
            </w:pPr>
            <w:r>
              <w:t>Autor</w:t>
            </w:r>
          </w:p>
        </w:tc>
        <w:tc>
          <w:tcPr>
            <w:tcW w:w="1700" w:type="dxa"/>
            <w:tcMar>
              <w:top w:w="100" w:type="dxa"/>
              <w:left w:w="100" w:type="dxa"/>
              <w:bottom w:w="100" w:type="dxa"/>
              <w:right w:w="100" w:type="dxa"/>
            </w:tcMar>
          </w:tcPr>
          <w:p w14:paraId="5573561C" w14:textId="77777777" w:rsidR="00F15275" w:rsidRPr="00234291" w:rsidRDefault="002E0FCA">
            <w:pPr>
              <w:widowControl w:val="0"/>
            </w:pPr>
            <w:r>
              <w:t>Datum</w:t>
            </w:r>
          </w:p>
        </w:tc>
        <w:tc>
          <w:tcPr>
            <w:tcW w:w="4044" w:type="dxa"/>
            <w:tcMar>
              <w:top w:w="100" w:type="dxa"/>
              <w:left w:w="100" w:type="dxa"/>
              <w:bottom w:w="100" w:type="dxa"/>
              <w:right w:w="100" w:type="dxa"/>
            </w:tcMar>
          </w:tcPr>
          <w:p w14:paraId="44BB5DCB" w14:textId="77777777" w:rsidR="00F15275" w:rsidRPr="00234291" w:rsidRDefault="002E0FCA" w:rsidP="002E0FCA">
            <w:pPr>
              <w:widowControl w:val="0"/>
            </w:pPr>
            <w:r>
              <w:t>Art &amp; Grund der Änderung</w:t>
            </w:r>
          </w:p>
        </w:tc>
      </w:tr>
      <w:tr w:rsidR="00F15275" w:rsidRPr="00234291" w14:paraId="5334DB77" w14:textId="77777777">
        <w:tc>
          <w:tcPr>
            <w:tcW w:w="1376" w:type="dxa"/>
            <w:tcMar>
              <w:top w:w="100" w:type="dxa"/>
              <w:left w:w="100" w:type="dxa"/>
              <w:bottom w:w="100" w:type="dxa"/>
              <w:right w:w="100" w:type="dxa"/>
            </w:tcMar>
          </w:tcPr>
          <w:p w14:paraId="1260135E" w14:textId="77777777" w:rsidR="00F15275" w:rsidRPr="00234291" w:rsidRDefault="00495B62">
            <w:pPr>
              <w:widowControl w:val="0"/>
            </w:pPr>
            <w:r w:rsidRPr="00234291">
              <w:t xml:space="preserve"> 0.1</w:t>
            </w:r>
          </w:p>
        </w:tc>
        <w:tc>
          <w:tcPr>
            <w:tcW w:w="1906" w:type="dxa"/>
            <w:tcMar>
              <w:top w:w="100" w:type="dxa"/>
              <w:left w:w="100" w:type="dxa"/>
              <w:bottom w:w="100" w:type="dxa"/>
              <w:right w:w="100" w:type="dxa"/>
            </w:tcMar>
          </w:tcPr>
          <w:p w14:paraId="0AD3BB31" w14:textId="63722E70" w:rsidR="00F15275" w:rsidRPr="00234291" w:rsidRDefault="00590DA9">
            <w:pPr>
              <w:widowControl w:val="0"/>
            </w:pPr>
            <w:r>
              <w:t>Müllersen</w:t>
            </w:r>
          </w:p>
        </w:tc>
        <w:tc>
          <w:tcPr>
            <w:tcW w:w="1700" w:type="dxa"/>
            <w:tcMar>
              <w:top w:w="100" w:type="dxa"/>
              <w:left w:w="100" w:type="dxa"/>
              <w:bottom w:w="100" w:type="dxa"/>
              <w:right w:w="100" w:type="dxa"/>
            </w:tcMar>
          </w:tcPr>
          <w:p w14:paraId="77C1098F" w14:textId="5CFFBFEC" w:rsidR="00F15275" w:rsidRPr="00234291" w:rsidRDefault="00C211A7">
            <w:pPr>
              <w:widowControl w:val="0"/>
            </w:pPr>
            <w:r>
              <w:t>10.5.2021</w:t>
            </w:r>
          </w:p>
        </w:tc>
        <w:tc>
          <w:tcPr>
            <w:tcW w:w="4044" w:type="dxa"/>
            <w:tcMar>
              <w:top w:w="100" w:type="dxa"/>
              <w:left w:w="100" w:type="dxa"/>
              <w:bottom w:w="100" w:type="dxa"/>
              <w:right w:w="100" w:type="dxa"/>
            </w:tcMar>
          </w:tcPr>
          <w:p w14:paraId="4398AD15" w14:textId="77777777" w:rsidR="00F15275" w:rsidRPr="00234291" w:rsidRDefault="002E0FCA">
            <w:pPr>
              <w:widowControl w:val="0"/>
            </w:pPr>
            <w:r>
              <w:t>Erstversion</w:t>
            </w:r>
          </w:p>
        </w:tc>
      </w:tr>
      <w:tr w:rsidR="00F15275" w:rsidRPr="00234291" w14:paraId="1DCAF05C" w14:textId="77777777">
        <w:tc>
          <w:tcPr>
            <w:tcW w:w="1376" w:type="dxa"/>
            <w:tcMar>
              <w:top w:w="100" w:type="dxa"/>
              <w:left w:w="100" w:type="dxa"/>
              <w:bottom w:w="100" w:type="dxa"/>
              <w:right w:w="100" w:type="dxa"/>
            </w:tcMar>
          </w:tcPr>
          <w:p w14:paraId="2DD44018" w14:textId="43A5C8BB" w:rsidR="00F15275" w:rsidRPr="00234291" w:rsidRDefault="00495B62">
            <w:pPr>
              <w:widowControl w:val="0"/>
            </w:pPr>
            <w:r w:rsidRPr="00234291">
              <w:t xml:space="preserve"> </w:t>
            </w:r>
            <w:r w:rsidR="00590DA9">
              <w:t>0.2</w:t>
            </w:r>
          </w:p>
        </w:tc>
        <w:tc>
          <w:tcPr>
            <w:tcW w:w="1906" w:type="dxa"/>
            <w:tcMar>
              <w:top w:w="100" w:type="dxa"/>
              <w:left w:w="100" w:type="dxa"/>
              <w:bottom w:w="100" w:type="dxa"/>
              <w:right w:w="100" w:type="dxa"/>
            </w:tcMar>
          </w:tcPr>
          <w:p w14:paraId="42ABA6B8" w14:textId="5D8F4643" w:rsidR="00F15275" w:rsidRPr="00234291" w:rsidRDefault="00590DA9">
            <w:pPr>
              <w:widowControl w:val="0"/>
            </w:pPr>
            <w:r>
              <w:t>Peer</w:t>
            </w:r>
          </w:p>
        </w:tc>
        <w:tc>
          <w:tcPr>
            <w:tcW w:w="1700" w:type="dxa"/>
            <w:tcMar>
              <w:top w:w="100" w:type="dxa"/>
              <w:left w:w="100" w:type="dxa"/>
              <w:bottom w:w="100" w:type="dxa"/>
              <w:right w:w="100" w:type="dxa"/>
            </w:tcMar>
          </w:tcPr>
          <w:p w14:paraId="4E27BE0E" w14:textId="69697663" w:rsidR="00F15275" w:rsidRPr="00234291" w:rsidRDefault="00495B62">
            <w:pPr>
              <w:widowControl w:val="0"/>
            </w:pPr>
            <w:r w:rsidRPr="00234291">
              <w:t xml:space="preserve"> </w:t>
            </w:r>
            <w:r w:rsidR="00A1197F">
              <w:t>20.5.2021</w:t>
            </w:r>
          </w:p>
        </w:tc>
        <w:tc>
          <w:tcPr>
            <w:tcW w:w="4044" w:type="dxa"/>
            <w:tcMar>
              <w:top w:w="100" w:type="dxa"/>
              <w:left w:w="100" w:type="dxa"/>
              <w:bottom w:w="100" w:type="dxa"/>
              <w:right w:w="100" w:type="dxa"/>
            </w:tcMar>
          </w:tcPr>
          <w:p w14:paraId="65B2F76D" w14:textId="76A40860" w:rsidR="00F15275" w:rsidRPr="00234291" w:rsidRDefault="00495B62">
            <w:pPr>
              <w:widowControl w:val="0"/>
            </w:pPr>
            <w:r w:rsidRPr="00234291">
              <w:t xml:space="preserve"> </w:t>
            </w:r>
            <w:r w:rsidR="00590DA9">
              <w:t>Ergänzungen</w:t>
            </w:r>
          </w:p>
        </w:tc>
      </w:tr>
      <w:tr w:rsidR="00F15275" w:rsidRPr="00234291" w14:paraId="160FE474" w14:textId="77777777">
        <w:tc>
          <w:tcPr>
            <w:tcW w:w="1376" w:type="dxa"/>
            <w:tcMar>
              <w:top w:w="100" w:type="dxa"/>
              <w:left w:w="100" w:type="dxa"/>
              <w:bottom w:w="100" w:type="dxa"/>
              <w:right w:w="100" w:type="dxa"/>
            </w:tcMar>
          </w:tcPr>
          <w:p w14:paraId="0D73B225" w14:textId="26A702F0" w:rsidR="00F15275" w:rsidRPr="00234291" w:rsidRDefault="00495B62">
            <w:pPr>
              <w:widowControl w:val="0"/>
            </w:pPr>
            <w:r w:rsidRPr="00234291">
              <w:t xml:space="preserve"> </w:t>
            </w:r>
            <w:r w:rsidR="00590DA9">
              <w:t>0.3</w:t>
            </w:r>
          </w:p>
        </w:tc>
        <w:tc>
          <w:tcPr>
            <w:tcW w:w="1906" w:type="dxa"/>
            <w:tcMar>
              <w:top w:w="100" w:type="dxa"/>
              <w:left w:w="100" w:type="dxa"/>
              <w:bottom w:w="100" w:type="dxa"/>
              <w:right w:w="100" w:type="dxa"/>
            </w:tcMar>
          </w:tcPr>
          <w:p w14:paraId="2A85FC2D" w14:textId="5BDB8D15" w:rsidR="00F15275" w:rsidRPr="00234291" w:rsidRDefault="00590DA9">
            <w:pPr>
              <w:widowControl w:val="0"/>
            </w:pPr>
            <w:r>
              <w:t>Müllersen</w:t>
            </w:r>
          </w:p>
        </w:tc>
        <w:tc>
          <w:tcPr>
            <w:tcW w:w="1700" w:type="dxa"/>
            <w:tcMar>
              <w:top w:w="100" w:type="dxa"/>
              <w:left w:w="100" w:type="dxa"/>
              <w:bottom w:w="100" w:type="dxa"/>
              <w:right w:w="100" w:type="dxa"/>
            </w:tcMar>
          </w:tcPr>
          <w:p w14:paraId="71280FCE" w14:textId="59A6BB9F" w:rsidR="00F15275" w:rsidRPr="00234291" w:rsidRDefault="00A1197F">
            <w:pPr>
              <w:widowControl w:val="0"/>
            </w:pPr>
            <w:r>
              <w:t>10.6.2021</w:t>
            </w:r>
          </w:p>
        </w:tc>
        <w:tc>
          <w:tcPr>
            <w:tcW w:w="4044" w:type="dxa"/>
            <w:tcMar>
              <w:top w:w="100" w:type="dxa"/>
              <w:left w:w="100" w:type="dxa"/>
              <w:bottom w:w="100" w:type="dxa"/>
              <w:right w:w="100" w:type="dxa"/>
            </w:tcMar>
          </w:tcPr>
          <w:p w14:paraId="28F33A4A" w14:textId="3D7D4C89" w:rsidR="00F15275" w:rsidRPr="00234291" w:rsidRDefault="00590DA9">
            <w:pPr>
              <w:widowControl w:val="0"/>
            </w:pPr>
            <w:r>
              <w:t>Überarbeitung</w:t>
            </w:r>
          </w:p>
        </w:tc>
      </w:tr>
      <w:tr w:rsidR="00AE67DC" w:rsidRPr="00234291" w14:paraId="708CBBCC" w14:textId="77777777">
        <w:tc>
          <w:tcPr>
            <w:tcW w:w="1376" w:type="dxa"/>
            <w:tcMar>
              <w:top w:w="100" w:type="dxa"/>
              <w:left w:w="100" w:type="dxa"/>
              <w:bottom w:w="100" w:type="dxa"/>
              <w:right w:w="100" w:type="dxa"/>
            </w:tcMar>
          </w:tcPr>
          <w:p w14:paraId="331DB74E" w14:textId="168FB1BE" w:rsidR="00AE67DC" w:rsidRPr="00234291" w:rsidRDefault="00AE67DC">
            <w:pPr>
              <w:widowControl w:val="0"/>
            </w:pPr>
            <w:r>
              <w:t>0.4</w:t>
            </w:r>
          </w:p>
        </w:tc>
        <w:tc>
          <w:tcPr>
            <w:tcW w:w="1906" w:type="dxa"/>
            <w:tcMar>
              <w:top w:w="100" w:type="dxa"/>
              <w:left w:w="100" w:type="dxa"/>
              <w:bottom w:w="100" w:type="dxa"/>
              <w:right w:w="100" w:type="dxa"/>
            </w:tcMar>
          </w:tcPr>
          <w:p w14:paraId="160DF2D2" w14:textId="334A15EE" w:rsidR="00AE67DC" w:rsidRDefault="00AE67DC">
            <w:pPr>
              <w:widowControl w:val="0"/>
            </w:pPr>
            <w:r>
              <w:t>Müllersen</w:t>
            </w:r>
          </w:p>
        </w:tc>
        <w:tc>
          <w:tcPr>
            <w:tcW w:w="1700" w:type="dxa"/>
            <w:tcMar>
              <w:top w:w="100" w:type="dxa"/>
              <w:left w:w="100" w:type="dxa"/>
              <w:bottom w:w="100" w:type="dxa"/>
              <w:right w:w="100" w:type="dxa"/>
            </w:tcMar>
          </w:tcPr>
          <w:p w14:paraId="302920B5" w14:textId="022785AA" w:rsidR="00AE67DC" w:rsidRDefault="00A1197F">
            <w:pPr>
              <w:widowControl w:val="0"/>
            </w:pPr>
            <w:r>
              <w:t>17.6.2021</w:t>
            </w:r>
          </w:p>
        </w:tc>
        <w:tc>
          <w:tcPr>
            <w:tcW w:w="4044" w:type="dxa"/>
            <w:tcMar>
              <w:top w:w="100" w:type="dxa"/>
              <w:left w:w="100" w:type="dxa"/>
              <w:bottom w:w="100" w:type="dxa"/>
              <w:right w:w="100" w:type="dxa"/>
            </w:tcMar>
          </w:tcPr>
          <w:p w14:paraId="34D87EFF" w14:textId="0CC77539" w:rsidR="00AE67DC" w:rsidRDefault="00AE67DC">
            <w:pPr>
              <w:widowControl w:val="0"/>
            </w:pPr>
            <w:r>
              <w:t>Ausbesserungen.</w:t>
            </w:r>
          </w:p>
        </w:tc>
      </w:tr>
      <w:tr w:rsidR="00C211A7" w:rsidRPr="00234291" w14:paraId="1A1CBA76" w14:textId="77777777">
        <w:tc>
          <w:tcPr>
            <w:tcW w:w="1376" w:type="dxa"/>
            <w:tcMar>
              <w:top w:w="100" w:type="dxa"/>
              <w:left w:w="100" w:type="dxa"/>
              <w:bottom w:w="100" w:type="dxa"/>
              <w:right w:w="100" w:type="dxa"/>
            </w:tcMar>
          </w:tcPr>
          <w:p w14:paraId="57951573" w14:textId="393B2ABA" w:rsidR="00C211A7" w:rsidRDefault="00C211A7">
            <w:pPr>
              <w:widowControl w:val="0"/>
            </w:pPr>
            <w:r>
              <w:t>1.0</w:t>
            </w:r>
          </w:p>
        </w:tc>
        <w:tc>
          <w:tcPr>
            <w:tcW w:w="1906" w:type="dxa"/>
            <w:tcMar>
              <w:top w:w="100" w:type="dxa"/>
              <w:left w:w="100" w:type="dxa"/>
              <w:bottom w:w="100" w:type="dxa"/>
              <w:right w:w="100" w:type="dxa"/>
            </w:tcMar>
          </w:tcPr>
          <w:p w14:paraId="0D64C77B" w14:textId="55B5296D" w:rsidR="00C211A7" w:rsidRDefault="00C211A7">
            <w:pPr>
              <w:widowControl w:val="0"/>
            </w:pPr>
            <w:r>
              <w:t>Eichberger</w:t>
            </w:r>
          </w:p>
        </w:tc>
        <w:tc>
          <w:tcPr>
            <w:tcW w:w="1700" w:type="dxa"/>
            <w:tcMar>
              <w:top w:w="100" w:type="dxa"/>
              <w:left w:w="100" w:type="dxa"/>
              <w:bottom w:w="100" w:type="dxa"/>
              <w:right w:w="100" w:type="dxa"/>
            </w:tcMar>
          </w:tcPr>
          <w:p w14:paraId="6E455FF8" w14:textId="08917DFC" w:rsidR="00C211A7" w:rsidRDefault="002F08E9">
            <w:pPr>
              <w:widowControl w:val="0"/>
            </w:pPr>
            <w:r>
              <w:t>21.6.201</w:t>
            </w:r>
          </w:p>
        </w:tc>
        <w:tc>
          <w:tcPr>
            <w:tcW w:w="4044" w:type="dxa"/>
            <w:tcMar>
              <w:top w:w="100" w:type="dxa"/>
              <w:left w:w="100" w:type="dxa"/>
              <w:bottom w:w="100" w:type="dxa"/>
              <w:right w:w="100" w:type="dxa"/>
            </w:tcMar>
          </w:tcPr>
          <w:p w14:paraId="767FA653" w14:textId="06143C75" w:rsidR="00C211A7" w:rsidRDefault="002F08E9">
            <w:pPr>
              <w:widowControl w:val="0"/>
            </w:pPr>
            <w:r>
              <w:t>Version 1.0</w:t>
            </w:r>
          </w:p>
        </w:tc>
      </w:tr>
    </w:tbl>
    <w:p w14:paraId="7243AE1C" w14:textId="77777777" w:rsidR="00F15275" w:rsidRPr="00234291" w:rsidRDefault="00495B62">
      <w:pPr>
        <w:widowControl w:val="0"/>
      </w:pPr>
      <w:r w:rsidRPr="00234291">
        <w:t xml:space="preserve"> </w:t>
      </w:r>
    </w:p>
    <w:p w14:paraId="54EFA40C" w14:textId="07A6C1C3" w:rsidR="002F5331" w:rsidRPr="008D0588" w:rsidRDefault="00FD3AFF">
      <w:pPr>
        <w:widowControl w:val="0"/>
        <w:rPr>
          <w:b/>
        </w:rPr>
      </w:pPr>
      <w:r w:rsidRPr="00234291">
        <w:rPr>
          <w:b/>
        </w:rPr>
        <w:t>Arbeits-Logbuch</w:t>
      </w:r>
      <w:r w:rsidR="002F5331" w:rsidRPr="00234291">
        <w:rPr>
          <w:b/>
        </w:rPr>
        <w:t xml:space="preserve"> (</w:t>
      </w:r>
      <w:r w:rsidR="002E0FCA">
        <w:rPr>
          <w:b/>
        </w:rPr>
        <w:t>ve</w:t>
      </w:r>
      <w:r w:rsidRPr="00234291">
        <w:rPr>
          <w:b/>
        </w:rPr>
        <w:t>rpflichtend auszufüllen</w:t>
      </w:r>
      <w:r w:rsidR="002F5331" w:rsidRPr="00234291">
        <w:rPr>
          <w:b/>
        </w:rPr>
        <w:t>)</w:t>
      </w:r>
    </w:p>
    <w:tbl>
      <w:tblPr>
        <w:tblStyle w:val="TableGrid"/>
        <w:tblW w:w="9351" w:type="dxa"/>
        <w:tblLook w:val="04A0" w:firstRow="1" w:lastRow="0" w:firstColumn="1" w:lastColumn="0" w:noHBand="0" w:noVBand="1"/>
      </w:tblPr>
      <w:tblGrid>
        <w:gridCol w:w="1742"/>
        <w:gridCol w:w="2025"/>
        <w:gridCol w:w="877"/>
        <w:gridCol w:w="852"/>
        <w:gridCol w:w="1112"/>
        <w:gridCol w:w="1067"/>
        <w:gridCol w:w="1676"/>
      </w:tblGrid>
      <w:tr w:rsidR="00E33DD2" w:rsidRPr="00234291" w14:paraId="6AC54897" w14:textId="77777777" w:rsidTr="00E33DD2">
        <w:tc>
          <w:tcPr>
            <w:tcW w:w="1742" w:type="dxa"/>
            <w:shd w:val="clear" w:color="auto" w:fill="F2F2F2" w:themeFill="background1" w:themeFillShade="F2"/>
          </w:tcPr>
          <w:p w14:paraId="087544EB" w14:textId="77777777" w:rsidR="002F5331" w:rsidRPr="00234291" w:rsidRDefault="002F5331" w:rsidP="00E33DD2">
            <w:pPr>
              <w:widowControl w:val="0"/>
              <w:rPr>
                <w:b/>
              </w:rPr>
            </w:pPr>
            <w:r w:rsidRPr="00234291">
              <w:rPr>
                <w:b/>
              </w:rPr>
              <w:t xml:space="preserve">Name </w:t>
            </w:r>
            <w:r w:rsidRPr="00234291">
              <w:rPr>
                <w:sz w:val="16"/>
              </w:rPr>
              <w:t>(</w:t>
            </w:r>
            <w:r w:rsidR="00E33DD2" w:rsidRPr="00234291">
              <w:rPr>
                <w:sz w:val="16"/>
              </w:rPr>
              <w:t>Zuname</w:t>
            </w:r>
            <w:r w:rsidRPr="00234291">
              <w:rPr>
                <w:sz w:val="16"/>
              </w:rPr>
              <w:t>)</w:t>
            </w:r>
          </w:p>
        </w:tc>
        <w:tc>
          <w:tcPr>
            <w:tcW w:w="2025" w:type="dxa"/>
            <w:shd w:val="clear" w:color="auto" w:fill="F2F2F2" w:themeFill="background1" w:themeFillShade="F2"/>
          </w:tcPr>
          <w:p w14:paraId="15E195B5" w14:textId="77777777" w:rsidR="002F5331" w:rsidRPr="00234291" w:rsidRDefault="00E33DD2" w:rsidP="002F5331">
            <w:pPr>
              <w:widowControl w:val="0"/>
              <w:rPr>
                <w:b/>
              </w:rPr>
            </w:pPr>
            <w:r w:rsidRPr="00234291">
              <w:rPr>
                <w:b/>
              </w:rPr>
              <w:t>Kapitel</w:t>
            </w:r>
          </w:p>
        </w:tc>
        <w:tc>
          <w:tcPr>
            <w:tcW w:w="877" w:type="dxa"/>
            <w:shd w:val="clear" w:color="auto" w:fill="F2F2F2" w:themeFill="background1" w:themeFillShade="F2"/>
          </w:tcPr>
          <w:p w14:paraId="0A390C49" w14:textId="77777777" w:rsidR="002F5331" w:rsidRPr="00234291" w:rsidRDefault="00E33DD2" w:rsidP="002F5331">
            <w:pPr>
              <w:widowControl w:val="0"/>
              <w:rPr>
                <w:b/>
              </w:rPr>
            </w:pPr>
            <w:r w:rsidRPr="00234291">
              <w:rPr>
                <w:b/>
              </w:rPr>
              <w:t>Seiten</w:t>
            </w:r>
          </w:p>
        </w:tc>
        <w:tc>
          <w:tcPr>
            <w:tcW w:w="852" w:type="dxa"/>
            <w:shd w:val="clear" w:color="auto" w:fill="F2F2F2" w:themeFill="background1" w:themeFillShade="F2"/>
          </w:tcPr>
          <w:p w14:paraId="49990397" w14:textId="77777777" w:rsidR="002F5331" w:rsidRPr="00234291" w:rsidRDefault="00E33DD2" w:rsidP="002F5331">
            <w:pPr>
              <w:widowControl w:val="0"/>
              <w:rPr>
                <w:b/>
              </w:rPr>
            </w:pPr>
            <w:r w:rsidRPr="00234291">
              <w:rPr>
                <w:b/>
              </w:rPr>
              <w:t>Zeilen</w:t>
            </w:r>
          </w:p>
        </w:tc>
        <w:tc>
          <w:tcPr>
            <w:tcW w:w="1112" w:type="dxa"/>
            <w:shd w:val="clear" w:color="auto" w:fill="F2F2F2" w:themeFill="background1" w:themeFillShade="F2"/>
          </w:tcPr>
          <w:p w14:paraId="0E2BA51B" w14:textId="77777777" w:rsidR="002F5331" w:rsidRPr="00234291" w:rsidRDefault="00E33DD2" w:rsidP="002F5331">
            <w:pPr>
              <w:widowControl w:val="0"/>
              <w:rPr>
                <w:b/>
              </w:rPr>
            </w:pPr>
            <w:r w:rsidRPr="00234291">
              <w:rPr>
                <w:b/>
              </w:rPr>
              <w:t>Worte</w:t>
            </w:r>
          </w:p>
        </w:tc>
        <w:tc>
          <w:tcPr>
            <w:tcW w:w="1067" w:type="dxa"/>
            <w:shd w:val="clear" w:color="auto" w:fill="F2F2F2" w:themeFill="background1" w:themeFillShade="F2"/>
          </w:tcPr>
          <w:p w14:paraId="3B69A9D7" w14:textId="77777777" w:rsidR="002F5331" w:rsidRPr="00234291" w:rsidRDefault="00E33DD2" w:rsidP="00E33DD2">
            <w:pPr>
              <w:widowControl w:val="0"/>
              <w:rPr>
                <w:b/>
              </w:rPr>
            </w:pPr>
            <w:r w:rsidRPr="00234291">
              <w:rPr>
                <w:b/>
              </w:rPr>
              <w:t>Bilder</w:t>
            </w:r>
            <w:r w:rsidR="002F5331" w:rsidRPr="00234291">
              <w:rPr>
                <w:b/>
              </w:rPr>
              <w:t xml:space="preserve"> </w:t>
            </w:r>
          </w:p>
        </w:tc>
        <w:tc>
          <w:tcPr>
            <w:tcW w:w="1676" w:type="dxa"/>
            <w:shd w:val="clear" w:color="auto" w:fill="F2F2F2" w:themeFill="background1" w:themeFillShade="F2"/>
          </w:tcPr>
          <w:p w14:paraId="5FA57D50" w14:textId="77777777" w:rsidR="002F5331" w:rsidRPr="00234291" w:rsidRDefault="00E33DD2" w:rsidP="002F5331">
            <w:pPr>
              <w:widowControl w:val="0"/>
              <w:rPr>
                <w:b/>
              </w:rPr>
            </w:pPr>
            <w:r w:rsidRPr="00234291">
              <w:rPr>
                <w:b/>
              </w:rPr>
              <w:t>Arbeitszeit</w:t>
            </w:r>
            <w:r w:rsidR="002F5331" w:rsidRPr="00234291">
              <w:rPr>
                <w:b/>
              </w:rPr>
              <w:t xml:space="preserve"> </w:t>
            </w:r>
            <w:r w:rsidR="002F5331" w:rsidRPr="00234291">
              <w:rPr>
                <w:sz w:val="16"/>
              </w:rPr>
              <w:t>(h)</w:t>
            </w:r>
          </w:p>
        </w:tc>
      </w:tr>
      <w:tr w:rsidR="00E33DD2" w:rsidRPr="00234291" w14:paraId="3FD80C2B" w14:textId="77777777" w:rsidTr="00E33DD2">
        <w:tc>
          <w:tcPr>
            <w:tcW w:w="1742" w:type="dxa"/>
          </w:tcPr>
          <w:p w14:paraId="2D7EC397" w14:textId="4FAB2FAF" w:rsidR="002F5331" w:rsidRPr="00234291" w:rsidRDefault="00590DA9" w:rsidP="002F5331">
            <w:pPr>
              <w:widowControl w:val="0"/>
            </w:pPr>
            <w:r>
              <w:t>Müllersen</w:t>
            </w:r>
          </w:p>
        </w:tc>
        <w:tc>
          <w:tcPr>
            <w:tcW w:w="2025" w:type="dxa"/>
          </w:tcPr>
          <w:p w14:paraId="73223FB5" w14:textId="4BCF5577" w:rsidR="002F5331" w:rsidRPr="00234291" w:rsidRDefault="00D75B34" w:rsidP="00D75B34">
            <w:pPr>
              <w:widowControl w:val="0"/>
            </w:pPr>
            <w:r>
              <w:t>1.1 – 1.5; 3.1 – 4</w:t>
            </w:r>
          </w:p>
        </w:tc>
        <w:tc>
          <w:tcPr>
            <w:tcW w:w="877" w:type="dxa"/>
          </w:tcPr>
          <w:p w14:paraId="03F30A61" w14:textId="05F9115F" w:rsidR="002F5331" w:rsidRPr="00234291" w:rsidRDefault="00D75B34" w:rsidP="002F5331">
            <w:pPr>
              <w:widowControl w:val="0"/>
            </w:pPr>
            <w:r>
              <w:t>11</w:t>
            </w:r>
          </w:p>
        </w:tc>
        <w:tc>
          <w:tcPr>
            <w:tcW w:w="852" w:type="dxa"/>
          </w:tcPr>
          <w:p w14:paraId="1DE1D606" w14:textId="104E1706" w:rsidR="002F5331" w:rsidRPr="00234291" w:rsidRDefault="00F45E81" w:rsidP="002F5331">
            <w:pPr>
              <w:widowControl w:val="0"/>
            </w:pPr>
            <w:r>
              <w:t>275</w:t>
            </w:r>
          </w:p>
        </w:tc>
        <w:tc>
          <w:tcPr>
            <w:tcW w:w="1112" w:type="dxa"/>
          </w:tcPr>
          <w:p w14:paraId="7BDC7327" w14:textId="744CA26F" w:rsidR="002F5331" w:rsidRPr="00234291" w:rsidRDefault="00F45E81" w:rsidP="002F5331">
            <w:pPr>
              <w:widowControl w:val="0"/>
            </w:pPr>
            <w:r>
              <w:t>1330</w:t>
            </w:r>
          </w:p>
        </w:tc>
        <w:tc>
          <w:tcPr>
            <w:tcW w:w="1067" w:type="dxa"/>
          </w:tcPr>
          <w:p w14:paraId="533A8A3D" w14:textId="1A015809" w:rsidR="002F5331" w:rsidRPr="00234291" w:rsidRDefault="00F45E81" w:rsidP="002F5331">
            <w:pPr>
              <w:widowControl w:val="0"/>
            </w:pPr>
            <w:r>
              <w:t>15</w:t>
            </w:r>
          </w:p>
        </w:tc>
        <w:tc>
          <w:tcPr>
            <w:tcW w:w="1676" w:type="dxa"/>
          </w:tcPr>
          <w:p w14:paraId="07D635BB" w14:textId="75A5406C" w:rsidR="002F5331" w:rsidRPr="00234291" w:rsidRDefault="00CC3E4F" w:rsidP="002F5331">
            <w:pPr>
              <w:widowControl w:val="0"/>
            </w:pPr>
            <w:r>
              <w:t>23</w:t>
            </w:r>
          </w:p>
        </w:tc>
      </w:tr>
      <w:tr w:rsidR="00E33DD2" w:rsidRPr="00234291" w14:paraId="23AF564A" w14:textId="77777777" w:rsidTr="00E33DD2">
        <w:tc>
          <w:tcPr>
            <w:tcW w:w="1742" w:type="dxa"/>
          </w:tcPr>
          <w:p w14:paraId="5E57A12A" w14:textId="335CADD1" w:rsidR="002F5331" w:rsidRPr="00234291" w:rsidRDefault="00590DA9" w:rsidP="002F5331">
            <w:pPr>
              <w:widowControl w:val="0"/>
            </w:pPr>
            <w:r>
              <w:t>Peer</w:t>
            </w:r>
          </w:p>
        </w:tc>
        <w:tc>
          <w:tcPr>
            <w:tcW w:w="2025" w:type="dxa"/>
          </w:tcPr>
          <w:p w14:paraId="62CEB667" w14:textId="4DE46326" w:rsidR="002F5331" w:rsidRPr="00234291" w:rsidRDefault="00D75B34" w:rsidP="002F5331">
            <w:pPr>
              <w:widowControl w:val="0"/>
            </w:pPr>
            <w:r>
              <w:t>2</w:t>
            </w:r>
            <w:r w:rsidR="00590DA9">
              <w:t>.1-</w:t>
            </w:r>
            <w:r>
              <w:t>2.12</w:t>
            </w:r>
          </w:p>
        </w:tc>
        <w:tc>
          <w:tcPr>
            <w:tcW w:w="877" w:type="dxa"/>
          </w:tcPr>
          <w:p w14:paraId="2F3867B5" w14:textId="3269006A" w:rsidR="002F5331" w:rsidRPr="00234291" w:rsidRDefault="00D75B34" w:rsidP="002F5331">
            <w:pPr>
              <w:widowControl w:val="0"/>
            </w:pPr>
            <w:r>
              <w:t>11</w:t>
            </w:r>
          </w:p>
        </w:tc>
        <w:tc>
          <w:tcPr>
            <w:tcW w:w="852" w:type="dxa"/>
          </w:tcPr>
          <w:p w14:paraId="21EF5FE0" w14:textId="09C07682" w:rsidR="002F5331" w:rsidRPr="00234291" w:rsidRDefault="00D75B34" w:rsidP="002F5331">
            <w:pPr>
              <w:widowControl w:val="0"/>
            </w:pPr>
            <w:r>
              <w:t xml:space="preserve"> </w:t>
            </w:r>
            <w:r w:rsidR="00F45E81">
              <w:t>173</w:t>
            </w:r>
          </w:p>
        </w:tc>
        <w:tc>
          <w:tcPr>
            <w:tcW w:w="1112" w:type="dxa"/>
          </w:tcPr>
          <w:p w14:paraId="773DD509" w14:textId="58FCFE06" w:rsidR="002F5331" w:rsidRPr="00234291" w:rsidRDefault="00F45E81" w:rsidP="002F5331">
            <w:pPr>
              <w:widowControl w:val="0"/>
            </w:pPr>
            <w:r>
              <w:t>850</w:t>
            </w:r>
          </w:p>
        </w:tc>
        <w:tc>
          <w:tcPr>
            <w:tcW w:w="1067" w:type="dxa"/>
          </w:tcPr>
          <w:p w14:paraId="1A22B11C" w14:textId="2250F882" w:rsidR="002F5331" w:rsidRPr="00234291" w:rsidRDefault="00F45E81" w:rsidP="002F5331">
            <w:pPr>
              <w:widowControl w:val="0"/>
            </w:pPr>
            <w:r>
              <w:t>22</w:t>
            </w:r>
          </w:p>
        </w:tc>
        <w:tc>
          <w:tcPr>
            <w:tcW w:w="1676" w:type="dxa"/>
          </w:tcPr>
          <w:p w14:paraId="3FF135F2" w14:textId="463AA680" w:rsidR="002F5331" w:rsidRPr="00234291" w:rsidRDefault="00205DCF" w:rsidP="002F5331">
            <w:pPr>
              <w:widowControl w:val="0"/>
            </w:pPr>
            <w:r>
              <w:t>15</w:t>
            </w:r>
          </w:p>
        </w:tc>
      </w:tr>
      <w:tr w:rsidR="00E33DD2" w:rsidRPr="00234291" w14:paraId="54565D72" w14:textId="77777777" w:rsidTr="00E33DD2">
        <w:tc>
          <w:tcPr>
            <w:tcW w:w="1742" w:type="dxa"/>
            <w:shd w:val="clear" w:color="auto" w:fill="CCFFCC"/>
          </w:tcPr>
          <w:p w14:paraId="5C0FFFD5" w14:textId="77777777" w:rsidR="002F5331" w:rsidRPr="00234291" w:rsidRDefault="00E33DD2" w:rsidP="002F5331">
            <w:pPr>
              <w:widowControl w:val="0"/>
            </w:pPr>
            <w:r w:rsidRPr="00234291">
              <w:t>Summe</w:t>
            </w:r>
          </w:p>
        </w:tc>
        <w:tc>
          <w:tcPr>
            <w:tcW w:w="2025" w:type="dxa"/>
            <w:shd w:val="clear" w:color="auto" w:fill="CCFFCC"/>
          </w:tcPr>
          <w:p w14:paraId="6CD673C1" w14:textId="77777777" w:rsidR="002F5331" w:rsidRPr="00234291" w:rsidRDefault="002F5331" w:rsidP="002F5331">
            <w:pPr>
              <w:widowControl w:val="0"/>
            </w:pPr>
          </w:p>
        </w:tc>
        <w:tc>
          <w:tcPr>
            <w:tcW w:w="877" w:type="dxa"/>
            <w:shd w:val="clear" w:color="auto" w:fill="CCFFCC"/>
          </w:tcPr>
          <w:p w14:paraId="7A23AA19" w14:textId="1D0934A0" w:rsidR="002F5331" w:rsidRPr="00234291" w:rsidRDefault="00CC3E4F" w:rsidP="002F5331">
            <w:pPr>
              <w:widowControl w:val="0"/>
            </w:pPr>
            <w:r>
              <w:t>22</w:t>
            </w:r>
          </w:p>
        </w:tc>
        <w:tc>
          <w:tcPr>
            <w:tcW w:w="852" w:type="dxa"/>
            <w:shd w:val="clear" w:color="auto" w:fill="CCFFCC"/>
          </w:tcPr>
          <w:p w14:paraId="45416C01" w14:textId="5F031C5C" w:rsidR="002F5331" w:rsidRPr="00234291" w:rsidRDefault="00CC3E4F" w:rsidP="002F5331">
            <w:pPr>
              <w:widowControl w:val="0"/>
            </w:pPr>
            <w:r>
              <w:t>448</w:t>
            </w:r>
          </w:p>
        </w:tc>
        <w:tc>
          <w:tcPr>
            <w:tcW w:w="1112" w:type="dxa"/>
            <w:shd w:val="clear" w:color="auto" w:fill="CCFFCC"/>
          </w:tcPr>
          <w:p w14:paraId="79D943FE" w14:textId="42578872" w:rsidR="002F5331" w:rsidRPr="00234291" w:rsidRDefault="00CC3E4F" w:rsidP="002F5331">
            <w:pPr>
              <w:widowControl w:val="0"/>
            </w:pPr>
            <w:r>
              <w:t>2180</w:t>
            </w:r>
          </w:p>
        </w:tc>
        <w:tc>
          <w:tcPr>
            <w:tcW w:w="1067" w:type="dxa"/>
            <w:shd w:val="clear" w:color="auto" w:fill="CCFFCC"/>
          </w:tcPr>
          <w:p w14:paraId="1F125B1D" w14:textId="11D7A9B7" w:rsidR="002F5331" w:rsidRPr="00234291" w:rsidRDefault="00CC3E4F" w:rsidP="002F5331">
            <w:pPr>
              <w:widowControl w:val="0"/>
            </w:pPr>
            <w:r>
              <w:t>37</w:t>
            </w:r>
          </w:p>
        </w:tc>
        <w:tc>
          <w:tcPr>
            <w:tcW w:w="1676" w:type="dxa"/>
            <w:shd w:val="clear" w:color="auto" w:fill="CCFFCC"/>
          </w:tcPr>
          <w:p w14:paraId="1E3E3A7C" w14:textId="65B16FE3" w:rsidR="002F5331" w:rsidRPr="00234291" w:rsidRDefault="00CC3E4F" w:rsidP="002F5331">
            <w:pPr>
              <w:widowControl w:val="0"/>
            </w:pPr>
            <w:r>
              <w:t>38</w:t>
            </w:r>
          </w:p>
        </w:tc>
      </w:tr>
    </w:tbl>
    <w:p w14:paraId="104BB350" w14:textId="77777777" w:rsidR="00CA4BDD" w:rsidRPr="00234291" w:rsidRDefault="00CA4BDD" w:rsidP="00CA4BDD">
      <w:pPr>
        <w:pStyle w:val="Heading1"/>
      </w:pPr>
      <w:bookmarkStart w:id="12" w:name="h.9vf6du722u7a" w:colFirst="0" w:colLast="0"/>
      <w:bookmarkStart w:id="13" w:name="h.j1d2i1968w2w" w:colFirst="0" w:colLast="0"/>
      <w:bookmarkStart w:id="14" w:name="_Toc474611441"/>
      <w:bookmarkStart w:id="15" w:name="_Toc75806806"/>
      <w:bookmarkEnd w:id="12"/>
      <w:bookmarkEnd w:id="13"/>
      <w:r w:rsidRPr="00234291">
        <w:t xml:space="preserve">1 </w:t>
      </w:r>
      <w:bookmarkEnd w:id="14"/>
      <w:r w:rsidR="001B5821" w:rsidRPr="00234291">
        <w:t>Einleitung</w:t>
      </w:r>
      <w:bookmarkEnd w:id="15"/>
    </w:p>
    <w:p w14:paraId="432AAFD2" w14:textId="77777777" w:rsidR="00CA4BDD" w:rsidRPr="00234291" w:rsidRDefault="00CA4BDD" w:rsidP="00CA4BDD">
      <w:pPr>
        <w:pStyle w:val="Heading2"/>
        <w:widowControl w:val="0"/>
      </w:pPr>
      <w:bookmarkStart w:id="16" w:name="_Toc474611442"/>
      <w:bookmarkStart w:id="17" w:name="_Toc75806807"/>
      <w:r w:rsidRPr="00234291">
        <w:t xml:space="preserve">1.1 </w:t>
      </w:r>
      <w:bookmarkEnd w:id="16"/>
      <w:r w:rsidR="0057781E" w:rsidRPr="00234291">
        <w:t>Zweck des Dokuments</w:t>
      </w:r>
      <w:bookmarkEnd w:id="17"/>
    </w:p>
    <w:p w14:paraId="4A9A5F78" w14:textId="77777777" w:rsidR="008D0588" w:rsidRDefault="0057781E" w:rsidP="00CA4BDD">
      <w:pPr>
        <w:widowControl w:val="0"/>
      </w:pPr>
      <w:r w:rsidRPr="00234291">
        <w:t>Diese</w:t>
      </w:r>
      <w:r w:rsidR="00234291">
        <w:t>s</w:t>
      </w:r>
      <w:r w:rsidRPr="00234291">
        <w:t xml:space="preserve"> Dokument dient als System-Spezifikation (Pflichtenheft) für</w:t>
      </w:r>
      <w:r w:rsidR="008D0588">
        <w:t xml:space="preserve"> das Projekt </w:t>
      </w:r>
    </w:p>
    <w:p w14:paraId="5F80EF7C" w14:textId="3CA4A24B" w:rsidR="00CA4BDD" w:rsidRPr="00234291" w:rsidRDefault="008D0588" w:rsidP="00CA4BDD">
      <w:pPr>
        <w:widowControl w:val="0"/>
      </w:pPr>
      <w:r>
        <w:t>„Web-Applikation für Klein- und Mittelbetriebe“</w:t>
      </w:r>
      <w:r w:rsidR="00993A69">
        <w:t>.</w:t>
      </w:r>
    </w:p>
    <w:p w14:paraId="13584C67" w14:textId="2A055AF6" w:rsidR="0057781E" w:rsidRPr="00234291" w:rsidRDefault="00CA4BDD" w:rsidP="008D0588">
      <w:pPr>
        <w:pStyle w:val="Heading2"/>
        <w:widowControl w:val="0"/>
      </w:pPr>
      <w:bookmarkStart w:id="18" w:name="_Toc474611443"/>
      <w:bookmarkStart w:id="19" w:name="_Toc75806808"/>
      <w:r w:rsidRPr="00234291">
        <w:t xml:space="preserve">1.2 </w:t>
      </w:r>
      <w:bookmarkEnd w:id="18"/>
      <w:r w:rsidR="0057781E" w:rsidRPr="00234291">
        <w:t>Umfang</w:t>
      </w:r>
      <w:bookmarkEnd w:id="19"/>
    </w:p>
    <w:p w14:paraId="3D77C4D0" w14:textId="6595D08C" w:rsidR="00CA4BDD" w:rsidRDefault="0057781E" w:rsidP="00CA4BDD">
      <w:pPr>
        <w:widowControl w:val="0"/>
      </w:pPr>
      <w:r w:rsidRPr="00234291">
        <w:t xml:space="preserve">Das Projekt </w:t>
      </w:r>
      <w:r w:rsidR="00993A69">
        <w:t>„</w:t>
      </w:r>
      <w:r w:rsidR="008D0588">
        <w:t>WVFKMU</w:t>
      </w:r>
      <w:r w:rsidRPr="00234291">
        <w:t>” dient der Entwicklung des Produkts</w:t>
      </w:r>
      <w:r w:rsidR="002E0FCA">
        <w:t xml:space="preserve"> </w:t>
      </w:r>
      <w:r w:rsidR="00993A69">
        <w:t>„</w:t>
      </w:r>
      <w:r w:rsidR="008D0588">
        <w:t>Web-Applikation für Klein- und Mittelbetriebe“</w:t>
      </w:r>
      <w:r w:rsidR="00993A69">
        <w:t>,</w:t>
      </w:r>
      <w:r w:rsidR="002E0FCA">
        <w:t xml:space="preserve"> welches folgende wesentl</w:t>
      </w:r>
      <w:r w:rsidRPr="00234291">
        <w:t>i</w:t>
      </w:r>
      <w:r w:rsidR="002E0FCA">
        <w:t>c</w:t>
      </w:r>
      <w:r w:rsidRPr="00234291">
        <w:t xml:space="preserve">hen Leistungsmerkmale aufweist: </w:t>
      </w:r>
    </w:p>
    <w:p w14:paraId="34351AA0" w14:textId="000C8A3F" w:rsidR="00FC3436" w:rsidRDefault="00FC3436" w:rsidP="00FC3436">
      <w:pPr>
        <w:pStyle w:val="ListParagraph"/>
        <w:widowControl w:val="0"/>
        <w:numPr>
          <w:ilvl w:val="0"/>
          <w:numId w:val="4"/>
        </w:numPr>
      </w:pPr>
      <w:r>
        <w:t>Verwaltung der Aufträge</w:t>
      </w:r>
    </w:p>
    <w:p w14:paraId="7D87C034" w14:textId="279222F3" w:rsidR="00FC3436" w:rsidRPr="00234291" w:rsidRDefault="00FC3436" w:rsidP="00FC3436">
      <w:pPr>
        <w:pStyle w:val="ListParagraph"/>
        <w:widowControl w:val="0"/>
        <w:numPr>
          <w:ilvl w:val="0"/>
          <w:numId w:val="4"/>
        </w:numPr>
      </w:pPr>
      <w:r>
        <w:t>Verwaltung der Kunden</w:t>
      </w:r>
    </w:p>
    <w:p w14:paraId="36C63EA6" w14:textId="77777777" w:rsidR="00CA4BDD" w:rsidRPr="00234291" w:rsidRDefault="00CA4BDD" w:rsidP="00CA4BDD">
      <w:pPr>
        <w:pStyle w:val="Heading2"/>
        <w:widowControl w:val="0"/>
      </w:pPr>
      <w:bookmarkStart w:id="20" w:name="_Toc474611444"/>
      <w:bookmarkStart w:id="21" w:name="_Toc75806809"/>
      <w:r w:rsidRPr="00234291">
        <w:t xml:space="preserve">1.3 </w:t>
      </w:r>
      <w:bookmarkEnd w:id="20"/>
      <w:r w:rsidR="0057781E" w:rsidRPr="00234291">
        <w:t>Definitionen, Begriffsklärungen, Abkürzungen</w:t>
      </w:r>
      <w:bookmarkEnd w:id="21"/>
    </w:p>
    <w:p w14:paraId="2DF29E18" w14:textId="5B8F0B56" w:rsidR="00CA4BDD" w:rsidRPr="00234291" w:rsidRDefault="00FC3436" w:rsidP="00FC3436">
      <w:pPr>
        <w:widowControl w:val="0"/>
      </w:pPr>
      <w:r>
        <w:t xml:space="preserve">WVKMU …. </w:t>
      </w:r>
      <w:r w:rsidRPr="00FC3436">
        <w:t>Webbasierende Verwaltungsapplikation für Klein- und Mittelunternehmen</w:t>
      </w:r>
    </w:p>
    <w:p w14:paraId="4FA7C0E1" w14:textId="0F9038D8" w:rsidR="00CA4BDD" w:rsidRDefault="00CA4BDD" w:rsidP="00CA4BDD">
      <w:pPr>
        <w:pStyle w:val="Heading2"/>
        <w:widowControl w:val="0"/>
      </w:pPr>
      <w:bookmarkStart w:id="22" w:name="_Toc474611445"/>
      <w:bookmarkStart w:id="23" w:name="_Toc75806810"/>
      <w:r w:rsidRPr="00234291">
        <w:t xml:space="preserve">1.4 </w:t>
      </w:r>
      <w:bookmarkEnd w:id="22"/>
      <w:r w:rsidR="0057781E" w:rsidRPr="00234291">
        <w:t>Verweise</w:t>
      </w:r>
      <w:bookmarkEnd w:id="23"/>
    </w:p>
    <w:p w14:paraId="2AE15F88" w14:textId="77777777" w:rsidR="00F24B13" w:rsidRPr="00F24B13" w:rsidRDefault="00F24B13" w:rsidP="00F24B13"/>
    <w:p w14:paraId="254E2E65" w14:textId="77777777" w:rsidR="00CA4BDD" w:rsidRPr="00234291" w:rsidRDefault="00CA4BDD" w:rsidP="00CA4BDD">
      <w:pPr>
        <w:pStyle w:val="Heading2"/>
        <w:widowControl w:val="0"/>
      </w:pPr>
      <w:bookmarkStart w:id="24" w:name="_Toc474611446"/>
      <w:bookmarkStart w:id="25" w:name="_Toc75806811"/>
      <w:r w:rsidRPr="00234291">
        <w:t xml:space="preserve">1.5 </w:t>
      </w:r>
      <w:bookmarkEnd w:id="24"/>
      <w:r w:rsidR="0057781E" w:rsidRPr="00234291">
        <w:t>Übersicht</w:t>
      </w:r>
      <w:bookmarkEnd w:id="25"/>
    </w:p>
    <w:p w14:paraId="6F0648D8" w14:textId="1990A856" w:rsidR="00CA4BDD" w:rsidRDefault="0073430C" w:rsidP="00CA4BDD">
      <w:pPr>
        <w:widowControl w:val="0"/>
      </w:pPr>
      <w:r w:rsidRPr="00234291">
        <w:t xml:space="preserve">Im Kapitel </w:t>
      </w:r>
      <w:r w:rsidR="00993A69">
        <w:t>„</w:t>
      </w:r>
      <w:r w:rsidRPr="00234291">
        <w:t xml:space="preserve">Systemübersicht” </w:t>
      </w:r>
      <w:r w:rsidR="00384B02">
        <w:t xml:space="preserve">werden die Benutzerschnittstellen und </w:t>
      </w:r>
      <w:r w:rsidR="00EE376C">
        <w:t>Funktionalität beschrieben.</w:t>
      </w:r>
    </w:p>
    <w:p w14:paraId="59B22080" w14:textId="68FDB257" w:rsidR="00384B02" w:rsidRDefault="00384B02" w:rsidP="00CA4BDD">
      <w:pPr>
        <w:widowControl w:val="0"/>
      </w:pPr>
      <w:r>
        <w:t>Im Kapitel „Anforderung</w:t>
      </w:r>
      <w:r w:rsidR="00EA3D2E">
        <w:t>sdetails</w:t>
      </w:r>
      <w:r>
        <w:t xml:space="preserve">“ </w:t>
      </w:r>
      <w:r w:rsidR="00A829E7">
        <w:t xml:space="preserve">werden </w:t>
      </w:r>
      <w:r>
        <w:t>d</w:t>
      </w:r>
      <w:r w:rsidR="00A829E7">
        <w:t>ie Systemarchitekt</w:t>
      </w:r>
      <w:r w:rsidR="00EE376C">
        <w:t>ur</w:t>
      </w:r>
      <w:r w:rsidR="00A829E7">
        <w:t xml:space="preserve"> und die externen Schnittstellen</w:t>
      </w:r>
      <w:r w:rsidR="00EE376C">
        <w:t xml:space="preserve"> beschrieben.</w:t>
      </w:r>
    </w:p>
    <w:p w14:paraId="7FFD8A9C" w14:textId="77777777" w:rsidR="00384B02" w:rsidRPr="00234291" w:rsidRDefault="00384B02" w:rsidP="00CA4BDD">
      <w:pPr>
        <w:widowControl w:val="0"/>
      </w:pPr>
    </w:p>
    <w:p w14:paraId="5F257D9A" w14:textId="77777777" w:rsidR="00CA4BDD" w:rsidRPr="00234291" w:rsidRDefault="00CA4BDD" w:rsidP="00CA4BDD">
      <w:pPr>
        <w:pStyle w:val="HintText"/>
      </w:pPr>
    </w:p>
    <w:p w14:paraId="33F97F52" w14:textId="6CB3A362" w:rsidR="008D0588" w:rsidRDefault="008D0588">
      <w:pPr>
        <w:rPr>
          <w:rFonts w:ascii="Trebuchet MS" w:eastAsia="Trebuchet MS" w:hAnsi="Trebuchet MS" w:cs="Trebuchet MS"/>
          <w:sz w:val="32"/>
        </w:rPr>
      </w:pPr>
      <w:bookmarkStart w:id="26" w:name="_Toc474611447"/>
    </w:p>
    <w:p w14:paraId="3C5075F4" w14:textId="028E9BBE" w:rsidR="00CA4BDD" w:rsidRPr="00234291" w:rsidRDefault="00CA4BDD" w:rsidP="00CA4BDD">
      <w:pPr>
        <w:pStyle w:val="Heading1"/>
        <w:widowControl w:val="0"/>
      </w:pPr>
      <w:bookmarkStart w:id="27" w:name="_Toc75806812"/>
      <w:r w:rsidRPr="00234291">
        <w:lastRenderedPageBreak/>
        <w:t xml:space="preserve">2 </w:t>
      </w:r>
      <w:bookmarkEnd w:id="26"/>
      <w:r w:rsidR="0073430C" w:rsidRPr="00234291">
        <w:t>Systemübersicht</w:t>
      </w:r>
      <w:bookmarkEnd w:id="27"/>
    </w:p>
    <w:p w14:paraId="605E2834" w14:textId="77777777" w:rsidR="00CA4BDD" w:rsidRPr="00234291" w:rsidRDefault="00CA4BDD" w:rsidP="00CA4BDD">
      <w:pPr>
        <w:pStyle w:val="Heading2"/>
        <w:widowControl w:val="0"/>
      </w:pPr>
      <w:bookmarkStart w:id="28" w:name="_Toc474611448"/>
      <w:bookmarkStart w:id="29" w:name="_Toc75806813"/>
      <w:r w:rsidRPr="00234291">
        <w:t xml:space="preserve">2.1 </w:t>
      </w:r>
      <w:bookmarkEnd w:id="28"/>
      <w:r w:rsidR="0073430C" w:rsidRPr="00234291">
        <w:t>Produktsicht</w:t>
      </w:r>
      <w:bookmarkEnd w:id="29"/>
    </w:p>
    <w:p w14:paraId="4278FD77" w14:textId="6325D269" w:rsidR="00F904A1" w:rsidRDefault="00EA3D2E" w:rsidP="00CA4BDD">
      <w:pPr>
        <w:widowControl w:val="0"/>
      </w:pPr>
      <w:r>
        <w:rPr>
          <w:noProof/>
        </w:rPr>
        <w:drawing>
          <wp:inline distT="0" distB="0" distL="0" distR="0" wp14:anchorId="217E4679" wp14:editId="057B3827">
            <wp:extent cx="5735320" cy="4608830"/>
            <wp:effectExtent l="0" t="0" r="0" b="127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5320" cy="4608830"/>
                    </a:xfrm>
                    <a:prstGeom prst="rect">
                      <a:avLst/>
                    </a:prstGeom>
                    <a:noFill/>
                    <a:ln>
                      <a:noFill/>
                    </a:ln>
                  </pic:spPr>
                </pic:pic>
              </a:graphicData>
            </a:graphic>
          </wp:inline>
        </w:drawing>
      </w:r>
    </w:p>
    <w:p w14:paraId="033EF138" w14:textId="77777777" w:rsidR="003A20BB" w:rsidRDefault="003A20BB" w:rsidP="00CA4BDD">
      <w:pPr>
        <w:widowControl w:val="0"/>
      </w:pPr>
    </w:p>
    <w:p w14:paraId="68FA9E07" w14:textId="7BDE866B" w:rsidR="00F904A1" w:rsidRDefault="00F904A1" w:rsidP="00CA4BDD">
      <w:pPr>
        <w:widowControl w:val="0"/>
      </w:pPr>
      <w:r>
        <w:t xml:space="preserve">Das Produkt ist ein Kundenportal für Verwaltung der Aufträge, </w:t>
      </w:r>
      <w:r w:rsidR="003A20BB">
        <w:t>welche ausfolgenden Komponenten</w:t>
      </w:r>
      <w:r>
        <w:t xml:space="preserve"> besteht:</w:t>
      </w:r>
    </w:p>
    <w:p w14:paraId="7412866B" w14:textId="08764C4D" w:rsidR="00F904A1" w:rsidRDefault="0018149C" w:rsidP="00F904A1">
      <w:pPr>
        <w:pStyle w:val="ListParagraph"/>
        <w:widowControl w:val="0"/>
        <w:numPr>
          <w:ilvl w:val="0"/>
          <w:numId w:val="2"/>
        </w:numPr>
      </w:pPr>
      <w:r>
        <w:t>Webapplikation</w:t>
      </w:r>
    </w:p>
    <w:p w14:paraId="3D59DEB2" w14:textId="18C01EF0" w:rsidR="0018149C" w:rsidRDefault="0018149C" w:rsidP="00F904A1">
      <w:pPr>
        <w:pStyle w:val="ListParagraph"/>
        <w:widowControl w:val="0"/>
        <w:numPr>
          <w:ilvl w:val="0"/>
          <w:numId w:val="2"/>
        </w:numPr>
      </w:pPr>
      <w:r>
        <w:t>Datenbank</w:t>
      </w:r>
    </w:p>
    <w:p w14:paraId="1D6FA6D8" w14:textId="44831960" w:rsidR="00E532A8" w:rsidRDefault="00E532A8" w:rsidP="00F904A1">
      <w:pPr>
        <w:pStyle w:val="ListParagraph"/>
        <w:widowControl w:val="0"/>
        <w:numPr>
          <w:ilvl w:val="0"/>
          <w:numId w:val="2"/>
        </w:numPr>
      </w:pPr>
      <w:r>
        <w:t>Blo</w:t>
      </w:r>
      <w:r w:rsidR="00FE32CB">
        <w:t>b</w:t>
      </w:r>
    </w:p>
    <w:p w14:paraId="34BC2C1D" w14:textId="413433FB" w:rsidR="00E532A8" w:rsidRDefault="00E532A8" w:rsidP="00F904A1">
      <w:pPr>
        <w:pStyle w:val="ListParagraph"/>
        <w:widowControl w:val="0"/>
        <w:numPr>
          <w:ilvl w:val="0"/>
          <w:numId w:val="2"/>
        </w:numPr>
      </w:pPr>
      <w:r>
        <w:t>Mail Server</w:t>
      </w:r>
    </w:p>
    <w:p w14:paraId="0ABAFF86" w14:textId="15ED9690" w:rsidR="00E532A8" w:rsidRPr="00234291" w:rsidRDefault="00E532A8" w:rsidP="00F904A1">
      <w:pPr>
        <w:pStyle w:val="ListParagraph"/>
        <w:widowControl w:val="0"/>
        <w:numPr>
          <w:ilvl w:val="0"/>
          <w:numId w:val="2"/>
        </w:numPr>
      </w:pPr>
      <w:r>
        <w:t>PayPal</w:t>
      </w:r>
    </w:p>
    <w:p w14:paraId="38AF17BD" w14:textId="77777777" w:rsidR="008D0588" w:rsidRDefault="008D0588">
      <w:pPr>
        <w:rPr>
          <w:rFonts w:ascii="Trebuchet MS" w:eastAsia="Trebuchet MS" w:hAnsi="Trebuchet MS" w:cs="Trebuchet MS"/>
          <w:b/>
          <w:sz w:val="26"/>
        </w:rPr>
      </w:pPr>
      <w:bookmarkStart w:id="30" w:name="_Toc474611449"/>
      <w:r>
        <w:br w:type="page"/>
      </w:r>
    </w:p>
    <w:p w14:paraId="4D890C0E" w14:textId="716B33CC" w:rsidR="00CA4BDD" w:rsidRPr="00234291" w:rsidRDefault="00CA4BDD" w:rsidP="00CA4BDD">
      <w:pPr>
        <w:pStyle w:val="Heading2"/>
        <w:widowControl w:val="0"/>
      </w:pPr>
      <w:bookmarkStart w:id="31" w:name="_Toc75806814"/>
      <w:r w:rsidRPr="00234291">
        <w:lastRenderedPageBreak/>
        <w:t>2.2 System</w:t>
      </w:r>
      <w:bookmarkEnd w:id="30"/>
      <w:r w:rsidR="0073430C" w:rsidRPr="00234291">
        <w:t>schnittstellen</w:t>
      </w:r>
      <w:bookmarkEnd w:id="31"/>
    </w:p>
    <w:p w14:paraId="0CCBF26B" w14:textId="18CB9E54" w:rsidR="00113C6B" w:rsidRPr="00113C6B" w:rsidRDefault="00CA4BDD" w:rsidP="00113C6B">
      <w:pPr>
        <w:pStyle w:val="Heading3"/>
        <w:widowControl w:val="0"/>
      </w:pPr>
      <w:bookmarkStart w:id="32" w:name="_Toc474611450"/>
      <w:bookmarkStart w:id="33" w:name="_Toc75806815"/>
      <w:r w:rsidRPr="00234291">
        <w:t xml:space="preserve">2.2.1 </w:t>
      </w:r>
      <w:bookmarkEnd w:id="32"/>
      <w:r w:rsidR="0073430C" w:rsidRPr="00234291">
        <w:t>Benutzerschnittstellen</w:t>
      </w:r>
      <w:bookmarkEnd w:id="33"/>
    </w:p>
    <w:p w14:paraId="6C3DE3BD" w14:textId="302E869A" w:rsidR="00CD38EA" w:rsidRDefault="00113C6B" w:rsidP="00CA4BDD">
      <w:pPr>
        <w:widowControl w:val="0"/>
        <w:rPr>
          <w:rStyle w:val="Heading7Char"/>
          <w:noProof/>
        </w:rPr>
      </w:pPr>
      <w:r>
        <w:rPr>
          <w:rStyle w:val="Heading7Char"/>
        </w:rPr>
        <w:t>Home</w:t>
      </w:r>
      <w:r w:rsidR="00D55891">
        <w:rPr>
          <w:rStyle w:val="Heading7Char"/>
        </w:rPr>
        <w:t>page</w:t>
      </w:r>
      <w:r w:rsidR="00C5709A">
        <w:rPr>
          <w:rStyle w:val="Heading7Char"/>
        </w:rPr>
        <w:t xml:space="preserve"> des Kunden</w:t>
      </w:r>
      <w:r w:rsidRPr="00113C6B">
        <w:rPr>
          <w:rStyle w:val="Heading7Char"/>
        </w:rPr>
        <w:t>:</w:t>
      </w:r>
    </w:p>
    <w:p w14:paraId="08079FA4" w14:textId="6EFC1BC4" w:rsidR="00CA4BDD" w:rsidRDefault="0000094B" w:rsidP="00CA4BDD">
      <w:pPr>
        <w:widowControl w:val="0"/>
        <w:rPr>
          <w:rStyle w:val="Heading7Char"/>
        </w:rPr>
      </w:pPr>
      <w:r w:rsidRPr="0000094B">
        <w:rPr>
          <w:rStyle w:val="Heading7Char"/>
          <w:noProof/>
        </w:rPr>
        <w:drawing>
          <wp:inline distT="0" distB="0" distL="0" distR="0" wp14:anchorId="58C21142" wp14:editId="14CBD0BE">
            <wp:extent cx="5618539" cy="2141220"/>
            <wp:effectExtent l="0" t="0" r="127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971"/>
                    <a:stretch/>
                  </pic:blipFill>
                  <pic:spPr bwMode="auto">
                    <a:xfrm>
                      <a:off x="0" y="0"/>
                      <a:ext cx="5618539" cy="2141220"/>
                    </a:xfrm>
                    <a:prstGeom prst="rect">
                      <a:avLst/>
                    </a:prstGeom>
                    <a:ln>
                      <a:noFill/>
                    </a:ln>
                    <a:extLst>
                      <a:ext uri="{53640926-AAD7-44D8-BBD7-CCE9431645EC}">
                        <a14:shadowObscured xmlns:a14="http://schemas.microsoft.com/office/drawing/2010/main"/>
                      </a:ext>
                    </a:extLst>
                  </pic:spPr>
                </pic:pic>
              </a:graphicData>
            </a:graphic>
          </wp:inline>
        </w:drawing>
      </w:r>
    </w:p>
    <w:p w14:paraId="38DD16E9" w14:textId="5BB70A96" w:rsidR="00113C6B" w:rsidRDefault="00113C6B" w:rsidP="0000094B">
      <w:pPr>
        <w:widowControl w:val="0"/>
      </w:pPr>
      <w:r>
        <w:t xml:space="preserve">Der </w:t>
      </w:r>
      <w:r w:rsidR="0000094B">
        <w:t xml:space="preserve">Kunde </w:t>
      </w:r>
      <w:r>
        <w:t>findet auf der Homepage einen Button</w:t>
      </w:r>
      <w:r w:rsidR="0000094B">
        <w:t xml:space="preserve">, </w:t>
      </w:r>
      <w:r w:rsidR="00993A69">
        <w:t>über den</w:t>
      </w:r>
      <w:r w:rsidR="0000094B">
        <w:t xml:space="preserve"> eine neue Anfrage erstellt werden kann</w:t>
      </w:r>
      <w:r>
        <w:t xml:space="preserve">. Darunter </w:t>
      </w:r>
      <w:r w:rsidR="0000094B">
        <w:t>befinden</w:t>
      </w:r>
      <w:r>
        <w:t xml:space="preserve"> </w:t>
      </w:r>
      <w:r w:rsidR="00993A69">
        <w:t xml:space="preserve">sich </w:t>
      </w:r>
      <w:r w:rsidR="0000094B">
        <w:t>zwei Tabellen</w:t>
      </w:r>
      <w:r>
        <w:t>,</w:t>
      </w:r>
      <w:r w:rsidR="0000094B">
        <w:t xml:space="preserve"> in denen alle Aufträge und Anfragen des Kunden angezeigt werden</w:t>
      </w:r>
      <w:r>
        <w:t>.</w:t>
      </w:r>
    </w:p>
    <w:p w14:paraId="2FB5ED8A" w14:textId="77777777" w:rsidR="002267F3" w:rsidRDefault="002267F3" w:rsidP="0000094B">
      <w:pPr>
        <w:widowControl w:val="0"/>
      </w:pPr>
    </w:p>
    <w:p w14:paraId="3C10E15C" w14:textId="765E5890" w:rsidR="00961276" w:rsidRDefault="00961276" w:rsidP="00961276">
      <w:pPr>
        <w:pStyle w:val="Heading7"/>
      </w:pPr>
      <w:r>
        <w:t>Homepage des Mitarbeiters:</w:t>
      </w:r>
    </w:p>
    <w:p w14:paraId="1C788207" w14:textId="4AED757C" w:rsidR="00961276" w:rsidRDefault="00961276" w:rsidP="00961276">
      <w:r w:rsidRPr="00961276">
        <w:rPr>
          <w:noProof/>
        </w:rPr>
        <w:drawing>
          <wp:inline distT="0" distB="0" distL="0" distR="0" wp14:anchorId="788AB492" wp14:editId="29375610">
            <wp:extent cx="5731510" cy="2843530"/>
            <wp:effectExtent l="0" t="0" r="254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43530"/>
                    </a:xfrm>
                    <a:prstGeom prst="rect">
                      <a:avLst/>
                    </a:prstGeom>
                  </pic:spPr>
                </pic:pic>
              </a:graphicData>
            </a:graphic>
          </wp:inline>
        </w:drawing>
      </w:r>
    </w:p>
    <w:p w14:paraId="12C0EF70" w14:textId="649DE67C" w:rsidR="00961276" w:rsidRPr="00961276" w:rsidRDefault="00961276" w:rsidP="00961276">
      <w:r>
        <w:t>Auf der Homepage des Mitarbeiters befindet sich eine Tabelle mit allen offenen Tickets.</w:t>
      </w:r>
    </w:p>
    <w:p w14:paraId="0BE7C649" w14:textId="29D75450" w:rsidR="00D55891" w:rsidRDefault="00D55891" w:rsidP="00D55891">
      <w:pPr>
        <w:pStyle w:val="Heading7"/>
      </w:pPr>
      <w:r>
        <w:lastRenderedPageBreak/>
        <w:t>Profileseite</w:t>
      </w:r>
      <w:r w:rsidR="00C5709A">
        <w:t xml:space="preserve"> des Kunden</w:t>
      </w:r>
      <w:r>
        <w:t>:</w:t>
      </w:r>
    </w:p>
    <w:p w14:paraId="306980F9" w14:textId="028C4DC1" w:rsidR="00D55891" w:rsidRDefault="008B0ECC" w:rsidP="00D55891">
      <w:r w:rsidRPr="008B0ECC">
        <w:rPr>
          <w:noProof/>
        </w:rPr>
        <w:drawing>
          <wp:inline distT="0" distB="0" distL="0" distR="0" wp14:anchorId="5B8F8D59" wp14:editId="09876E23">
            <wp:extent cx="5731510" cy="3030220"/>
            <wp:effectExtent l="0" t="0" r="254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30220"/>
                    </a:xfrm>
                    <a:prstGeom prst="rect">
                      <a:avLst/>
                    </a:prstGeom>
                  </pic:spPr>
                </pic:pic>
              </a:graphicData>
            </a:graphic>
          </wp:inline>
        </w:drawing>
      </w:r>
    </w:p>
    <w:p w14:paraId="001F98A2" w14:textId="7CFE330E" w:rsidR="00961276" w:rsidRDefault="008B0ECC" w:rsidP="00D55891">
      <w:r>
        <w:t>Auf der</w:t>
      </w:r>
      <w:r w:rsidR="00C5709A">
        <w:t xml:space="preserve"> Profilseite</w:t>
      </w:r>
      <w:r>
        <w:t xml:space="preserve"> </w:t>
      </w:r>
      <w:r w:rsidR="00EC6F1D">
        <w:t>befinden sich</w:t>
      </w:r>
      <w:r w:rsidR="00D55891">
        <w:t xml:space="preserve"> </w:t>
      </w:r>
      <w:r w:rsidR="00EC6F1D">
        <w:t xml:space="preserve">die </w:t>
      </w:r>
      <w:r w:rsidR="00D55891">
        <w:t>Kontaktdaten (Adresse, Telefo</w:t>
      </w:r>
      <w:r w:rsidR="00B22E07">
        <w:t>n</w:t>
      </w:r>
      <w:r w:rsidR="00D55891">
        <w:t xml:space="preserve">nummer, </w:t>
      </w:r>
      <w:r w:rsidR="002267F3">
        <w:t>E-Mail</w:t>
      </w:r>
      <w:r w:rsidR="00D55891">
        <w:t xml:space="preserve"> und Login </w:t>
      </w:r>
      <w:r w:rsidR="008D0588">
        <w:t>E-Mail</w:t>
      </w:r>
      <w:r w:rsidR="00D55891">
        <w:t xml:space="preserve">) und </w:t>
      </w:r>
      <w:r w:rsidR="00C5709A">
        <w:t>Aufträge</w:t>
      </w:r>
      <w:r w:rsidR="00EC6F1D">
        <w:t xml:space="preserve"> des Kunden</w:t>
      </w:r>
      <w:r w:rsidR="00D55891">
        <w:t>.</w:t>
      </w:r>
      <w:r w:rsidR="00B22E07">
        <w:t xml:space="preserve"> Die Adresse, die Telefonnummer und die Orders des jeweiligen Ben</w:t>
      </w:r>
      <w:r w:rsidR="00993A69">
        <w:t>u</w:t>
      </w:r>
      <w:r w:rsidR="00B22E07">
        <w:t xml:space="preserve">tzers sind in Form von </w:t>
      </w:r>
      <w:r w:rsidR="00EC6F1D">
        <w:t>T</w:t>
      </w:r>
      <w:r w:rsidR="00B22E07">
        <w:t>abs angezeigt. D</w:t>
      </w:r>
      <w:r w:rsidR="00993A69">
        <w:t>er</w:t>
      </w:r>
      <w:r w:rsidR="00B22E07">
        <w:t xml:space="preserve"> letzte </w:t>
      </w:r>
      <w:r w:rsidR="00EC6F1D">
        <w:t>T</w:t>
      </w:r>
      <w:r w:rsidR="00B22E07">
        <w:t>ab ist für</w:t>
      </w:r>
      <w:r w:rsidR="00993A69">
        <w:t xml:space="preserve"> da</w:t>
      </w:r>
      <w:r w:rsidR="00B22E07">
        <w:t>s Bearbeiten der persönlichen Daten und Emails geeignet.</w:t>
      </w:r>
    </w:p>
    <w:p w14:paraId="22D52BBD" w14:textId="77777777" w:rsidR="00961276" w:rsidRDefault="00961276" w:rsidP="00D55891"/>
    <w:p w14:paraId="33706B29" w14:textId="7399AC29" w:rsidR="00C5709A" w:rsidRDefault="00C5709A" w:rsidP="00C5709A">
      <w:pPr>
        <w:pStyle w:val="Heading7"/>
      </w:pPr>
      <w:r>
        <w:t>Profilseite des Mitarbeiters:</w:t>
      </w:r>
    </w:p>
    <w:p w14:paraId="5F2551F7" w14:textId="11A3C77D" w:rsidR="00D55891" w:rsidRDefault="00C5709A" w:rsidP="00D55891">
      <w:pPr>
        <w:rPr>
          <w:noProof/>
        </w:rPr>
      </w:pPr>
      <w:r w:rsidRPr="00C5709A">
        <w:rPr>
          <w:noProof/>
        </w:rPr>
        <w:drawing>
          <wp:inline distT="0" distB="0" distL="0" distR="0" wp14:anchorId="41798CE6" wp14:editId="79958525">
            <wp:extent cx="5731510" cy="3687288"/>
            <wp:effectExtent l="0" t="0" r="2540" b="889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0846"/>
                    <a:stretch/>
                  </pic:blipFill>
                  <pic:spPr bwMode="auto">
                    <a:xfrm>
                      <a:off x="0" y="0"/>
                      <a:ext cx="5731510" cy="3687288"/>
                    </a:xfrm>
                    <a:prstGeom prst="rect">
                      <a:avLst/>
                    </a:prstGeom>
                    <a:ln>
                      <a:noFill/>
                    </a:ln>
                    <a:extLst>
                      <a:ext uri="{53640926-AAD7-44D8-BBD7-CCE9431645EC}">
                        <a14:shadowObscured xmlns:a14="http://schemas.microsoft.com/office/drawing/2010/main"/>
                      </a:ext>
                    </a:extLst>
                  </pic:spPr>
                </pic:pic>
              </a:graphicData>
            </a:graphic>
          </wp:inline>
        </w:drawing>
      </w:r>
    </w:p>
    <w:p w14:paraId="5328B397" w14:textId="450CC7C8" w:rsidR="00C5709A" w:rsidRDefault="00EC6F1D" w:rsidP="00D55891">
      <w:pPr>
        <w:rPr>
          <w:noProof/>
        </w:rPr>
      </w:pPr>
      <w:r>
        <w:rPr>
          <w:noProof/>
        </w:rPr>
        <w:t xml:space="preserve">Auf der Profilseite des Mitarbeiters befindet sich eine Tabelle mit alle </w:t>
      </w:r>
      <w:r w:rsidR="00F1764D">
        <w:rPr>
          <w:noProof/>
        </w:rPr>
        <w:t>offenen Tickets.</w:t>
      </w:r>
    </w:p>
    <w:p w14:paraId="45D44F89" w14:textId="16591867" w:rsidR="004117AA" w:rsidRDefault="004117AA" w:rsidP="004117AA">
      <w:pPr>
        <w:pStyle w:val="Heading7"/>
        <w:rPr>
          <w:noProof/>
        </w:rPr>
      </w:pPr>
      <w:r>
        <w:rPr>
          <w:noProof/>
        </w:rPr>
        <w:lastRenderedPageBreak/>
        <w:t>Profile bearbeiten:</w:t>
      </w:r>
    </w:p>
    <w:p w14:paraId="777B8AB7" w14:textId="1A23438A" w:rsidR="00D55891" w:rsidRDefault="00296821" w:rsidP="00D55891">
      <w:r>
        <w:rPr>
          <w:noProof/>
        </w:rPr>
        <w:drawing>
          <wp:inline distT="0" distB="0" distL="0" distR="0" wp14:anchorId="6DA9FD08" wp14:editId="441185DB">
            <wp:extent cx="4815444" cy="4987290"/>
            <wp:effectExtent l="9208"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43088" r="9581"/>
                    <a:stretch/>
                  </pic:blipFill>
                  <pic:spPr bwMode="auto">
                    <a:xfrm rot="5400000">
                      <a:off x="0" y="0"/>
                      <a:ext cx="4816049" cy="4987917"/>
                    </a:xfrm>
                    <a:prstGeom prst="rect">
                      <a:avLst/>
                    </a:prstGeom>
                    <a:noFill/>
                    <a:ln>
                      <a:noFill/>
                    </a:ln>
                    <a:extLst>
                      <a:ext uri="{53640926-AAD7-44D8-BBD7-CCE9431645EC}">
                        <a14:shadowObscured xmlns:a14="http://schemas.microsoft.com/office/drawing/2010/main"/>
                      </a:ext>
                    </a:extLst>
                  </pic:spPr>
                </pic:pic>
              </a:graphicData>
            </a:graphic>
          </wp:inline>
        </w:drawing>
      </w:r>
    </w:p>
    <w:p w14:paraId="7711C270" w14:textId="7309EB9A" w:rsidR="00B232CE" w:rsidRDefault="00BE3140" w:rsidP="00B232CE">
      <w:r>
        <w:t xml:space="preserve">Im </w:t>
      </w:r>
      <w:r w:rsidR="00F25F31">
        <w:t>Tab</w:t>
      </w:r>
      <w:r w:rsidR="00B22E07">
        <w:t xml:space="preserve"> „Profile Bearbeiten“ </w:t>
      </w:r>
      <w:r>
        <w:t>können</w:t>
      </w:r>
      <w:r w:rsidR="00B22E07">
        <w:t xml:space="preserve"> persönliche Daten </w:t>
      </w:r>
      <w:r>
        <w:t>bearbeitet werden.</w:t>
      </w:r>
    </w:p>
    <w:p w14:paraId="5EA05806" w14:textId="0650ED9F" w:rsidR="00F1764D" w:rsidRDefault="00F1764D" w:rsidP="00B232CE">
      <w:r>
        <w:t>Die Felder „Login E-Mail ändern“ und „</w:t>
      </w:r>
      <w:r w:rsidR="002267F3">
        <w:t>Kommunikations</w:t>
      </w:r>
      <w:r w:rsidR="00993A69">
        <w:t>-</w:t>
      </w:r>
      <w:r>
        <w:t>E-Mail“ werden beim Mitarbeiter nicht angezeigt.</w:t>
      </w:r>
    </w:p>
    <w:p w14:paraId="193FFE80" w14:textId="77777777" w:rsidR="002267F3" w:rsidRDefault="002267F3" w:rsidP="00B232CE"/>
    <w:p w14:paraId="52EBDB9C" w14:textId="3BC2A21F" w:rsidR="00B232CE" w:rsidRDefault="004117AA" w:rsidP="004117AA">
      <w:pPr>
        <w:pStyle w:val="Heading7"/>
      </w:pPr>
      <w:r>
        <w:t>Adressen:</w:t>
      </w:r>
    </w:p>
    <w:p w14:paraId="51A4387B" w14:textId="1E659D81" w:rsidR="00B232CE" w:rsidRDefault="00296821" w:rsidP="00B22E07">
      <w:r w:rsidRPr="00296821">
        <w:rPr>
          <w:noProof/>
        </w:rPr>
        <w:drawing>
          <wp:inline distT="0" distB="0" distL="0" distR="0" wp14:anchorId="3B582B44" wp14:editId="75F78D65">
            <wp:extent cx="5731510" cy="1640840"/>
            <wp:effectExtent l="0" t="0" r="254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40840"/>
                    </a:xfrm>
                    <a:prstGeom prst="rect">
                      <a:avLst/>
                    </a:prstGeom>
                  </pic:spPr>
                </pic:pic>
              </a:graphicData>
            </a:graphic>
          </wp:inline>
        </w:drawing>
      </w:r>
    </w:p>
    <w:p w14:paraId="6A4BFCBF" w14:textId="38B7B6C8" w:rsidR="00D55891" w:rsidRDefault="00F25F31" w:rsidP="00D55891">
      <w:r>
        <w:t>Im T</w:t>
      </w:r>
      <w:r w:rsidR="00B232CE">
        <w:t>ab „Adressen“ befindet sich eine Tabelle mit allen Adressen</w:t>
      </w:r>
      <w:r>
        <w:t xml:space="preserve"> des angemeldeten Benutzers</w:t>
      </w:r>
      <w:r w:rsidR="002C733F">
        <w:t xml:space="preserve">. </w:t>
      </w:r>
      <w:r w:rsidR="004117AA">
        <w:t xml:space="preserve">Jeder Adresseneintrag in der Tabelle hat Buttons, um bearbeitet </w:t>
      </w:r>
      <w:r>
        <w:t>oder</w:t>
      </w:r>
      <w:r w:rsidR="004117AA">
        <w:t xml:space="preserve"> gelöscht zu werden. </w:t>
      </w:r>
      <w:r>
        <w:t xml:space="preserve">Unter der Tabelle gibt es </w:t>
      </w:r>
      <w:r w:rsidR="004117AA">
        <w:t>ein</w:t>
      </w:r>
      <w:r>
        <w:t>en</w:t>
      </w:r>
      <w:r w:rsidR="004117AA">
        <w:t xml:space="preserve"> Button,</w:t>
      </w:r>
      <w:r>
        <w:t xml:space="preserve"> mit dem</w:t>
      </w:r>
      <w:r w:rsidR="004117AA">
        <w:t xml:space="preserve"> eine neue Adresse </w:t>
      </w:r>
      <w:r>
        <w:t>hinzugefügt werden kann</w:t>
      </w:r>
      <w:r w:rsidR="004117AA">
        <w:t>.</w:t>
      </w:r>
    </w:p>
    <w:p w14:paraId="47061A5D" w14:textId="77777777" w:rsidR="00DE7CAC" w:rsidRDefault="00DE7CAC" w:rsidP="00DE7CAC">
      <w:pPr>
        <w:pStyle w:val="Heading7"/>
      </w:pPr>
      <w:r>
        <w:lastRenderedPageBreak/>
        <w:t>Neue Adresse:</w:t>
      </w:r>
    </w:p>
    <w:p w14:paraId="44535A9B" w14:textId="07EAA920" w:rsidR="002267F3" w:rsidRDefault="00DE7CAC" w:rsidP="00DE7CAC">
      <w:r w:rsidRPr="003773D0">
        <w:rPr>
          <w:noProof/>
        </w:rPr>
        <w:drawing>
          <wp:inline distT="0" distB="0" distL="0" distR="0" wp14:anchorId="1736CBDF" wp14:editId="2C37E3EF">
            <wp:extent cx="5731510" cy="1989455"/>
            <wp:effectExtent l="0" t="0" r="254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89455"/>
                    </a:xfrm>
                    <a:prstGeom prst="rect">
                      <a:avLst/>
                    </a:prstGeom>
                  </pic:spPr>
                </pic:pic>
              </a:graphicData>
            </a:graphic>
          </wp:inline>
        </w:drawing>
      </w:r>
    </w:p>
    <w:p w14:paraId="5066E30D" w14:textId="6752A816" w:rsidR="002267F3" w:rsidRDefault="002267F3" w:rsidP="00DE7CAC">
      <w:r>
        <w:t>Ein User kann seinem Account eine neue Adresse hinzufügen und diese bei Bedarf als primäre Adresse festlegen.</w:t>
      </w:r>
    </w:p>
    <w:p w14:paraId="53672F98" w14:textId="77777777" w:rsidR="002267F3" w:rsidRDefault="002267F3" w:rsidP="00DE7CAC"/>
    <w:p w14:paraId="11AF4DEE" w14:textId="7ACB60F5" w:rsidR="004117AA" w:rsidRDefault="004117AA" w:rsidP="004117AA">
      <w:pPr>
        <w:pStyle w:val="Heading7"/>
      </w:pPr>
      <w:r>
        <w:t>Telefonnummer:</w:t>
      </w:r>
    </w:p>
    <w:p w14:paraId="3FDBA647" w14:textId="3881296F" w:rsidR="004117AA" w:rsidRDefault="00296821" w:rsidP="004117AA">
      <w:pPr>
        <w:jc w:val="both"/>
      </w:pPr>
      <w:r w:rsidRPr="00296821">
        <w:rPr>
          <w:noProof/>
        </w:rPr>
        <w:drawing>
          <wp:inline distT="0" distB="0" distL="0" distR="0" wp14:anchorId="4E1F4B49" wp14:editId="22D4E03E">
            <wp:extent cx="5731510" cy="1647190"/>
            <wp:effectExtent l="0" t="0" r="254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647190"/>
                    </a:xfrm>
                    <a:prstGeom prst="rect">
                      <a:avLst/>
                    </a:prstGeom>
                  </pic:spPr>
                </pic:pic>
              </a:graphicData>
            </a:graphic>
          </wp:inline>
        </w:drawing>
      </w:r>
    </w:p>
    <w:p w14:paraId="0E5AECBB" w14:textId="6A49FCF1" w:rsidR="004117AA" w:rsidRDefault="00F25F31" w:rsidP="004117AA">
      <w:pPr>
        <w:jc w:val="both"/>
      </w:pPr>
      <w:r>
        <w:t>Im Tab</w:t>
      </w:r>
      <w:r w:rsidR="004117AA">
        <w:t xml:space="preserve"> „Telefonnummer“ befindet sich eine Tabelle </w:t>
      </w:r>
      <w:r w:rsidR="002267F3">
        <w:t>mit alle</w:t>
      </w:r>
      <w:r w:rsidR="00993A69">
        <w:t>n</w:t>
      </w:r>
      <w:r w:rsidR="002267F3">
        <w:t xml:space="preserve"> Telefonnummern</w:t>
      </w:r>
      <w:r w:rsidR="005272B0">
        <w:t xml:space="preserve"> des angemeldeten Benutzers</w:t>
      </w:r>
      <w:r w:rsidR="004117AA">
        <w:t xml:space="preserve">. Jeder Telefonnummerneintrag der Tabelle hat einen </w:t>
      </w:r>
      <w:r w:rsidR="005272B0">
        <w:t>Löschb</w:t>
      </w:r>
      <w:r w:rsidR="004117AA">
        <w:t>utton.</w:t>
      </w:r>
      <w:r w:rsidR="005272B0" w:rsidRPr="005272B0">
        <w:t xml:space="preserve"> </w:t>
      </w:r>
      <w:r w:rsidR="005272B0">
        <w:t>Unter der Tabelle</w:t>
      </w:r>
      <w:r w:rsidR="004117AA">
        <w:t xml:space="preserve"> </w:t>
      </w:r>
      <w:r w:rsidR="005272B0">
        <w:t>gibt es</w:t>
      </w:r>
      <w:r w:rsidR="004117AA">
        <w:t xml:space="preserve"> ein</w:t>
      </w:r>
      <w:r w:rsidR="005272B0">
        <w:t>en</w:t>
      </w:r>
      <w:r w:rsidR="004117AA">
        <w:t xml:space="preserve"> Button, um</w:t>
      </w:r>
      <w:r w:rsidR="002267F3">
        <w:t xml:space="preserve"> eine</w:t>
      </w:r>
      <w:r w:rsidR="004117AA">
        <w:t xml:space="preserve"> </w:t>
      </w:r>
      <w:r w:rsidR="005272B0">
        <w:t xml:space="preserve">neue </w:t>
      </w:r>
      <w:r w:rsidR="004117AA">
        <w:t>Telefonnummer hinzuzufügen.</w:t>
      </w:r>
    </w:p>
    <w:p w14:paraId="26711855" w14:textId="77777777" w:rsidR="002267F3" w:rsidRDefault="002267F3" w:rsidP="004117AA">
      <w:pPr>
        <w:jc w:val="both"/>
      </w:pPr>
    </w:p>
    <w:p w14:paraId="2304FC1C" w14:textId="114884AF" w:rsidR="001E5E56" w:rsidRDefault="001E5E56" w:rsidP="001E5E56">
      <w:pPr>
        <w:pStyle w:val="Heading7"/>
      </w:pPr>
      <w:r>
        <w:t>Aufträge:</w:t>
      </w:r>
    </w:p>
    <w:p w14:paraId="39742A29" w14:textId="478AA268" w:rsidR="001E5E56" w:rsidRDefault="00296821" w:rsidP="001E5E56">
      <w:r w:rsidRPr="00296821">
        <w:rPr>
          <w:noProof/>
        </w:rPr>
        <w:drawing>
          <wp:inline distT="0" distB="0" distL="0" distR="0" wp14:anchorId="2C85382A" wp14:editId="7CC05D87">
            <wp:extent cx="5731510" cy="1465580"/>
            <wp:effectExtent l="0" t="0" r="2540" b="127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65580"/>
                    </a:xfrm>
                    <a:prstGeom prst="rect">
                      <a:avLst/>
                    </a:prstGeom>
                  </pic:spPr>
                </pic:pic>
              </a:graphicData>
            </a:graphic>
          </wp:inline>
        </w:drawing>
      </w:r>
    </w:p>
    <w:p w14:paraId="56546670" w14:textId="60830309" w:rsidR="002267F3" w:rsidRDefault="005272B0" w:rsidP="001E5E56">
      <w:r>
        <w:t>Im Tab</w:t>
      </w:r>
      <w:r w:rsidR="001E5E56">
        <w:t xml:space="preserve"> „Aufträge“ befindet sich eine Tabelle mit allen </w:t>
      </w:r>
      <w:r>
        <w:t>Aufträgen des angemeldeten Benutzers</w:t>
      </w:r>
      <w:r w:rsidR="005E2F93">
        <w:t xml:space="preserve">. </w:t>
      </w:r>
      <w:r>
        <w:t>Unter der Tabelle gibt es</w:t>
      </w:r>
      <w:r w:rsidR="005E2F93">
        <w:t xml:space="preserve"> ein</w:t>
      </w:r>
      <w:r>
        <w:t>en</w:t>
      </w:r>
      <w:r w:rsidR="005E2F93">
        <w:t xml:space="preserve"> Button, </w:t>
      </w:r>
      <w:r w:rsidR="002267F3">
        <w:t>mit dem ein Mitarbeiter einen neuen Auftrag erstellen kann.</w:t>
      </w:r>
    </w:p>
    <w:p w14:paraId="1D184983" w14:textId="77777777" w:rsidR="002267F3" w:rsidRDefault="002267F3">
      <w:r>
        <w:br w:type="page"/>
      </w:r>
    </w:p>
    <w:p w14:paraId="4623A523" w14:textId="77777777" w:rsidR="001E5E56" w:rsidRDefault="001E5E56" w:rsidP="001E5E56"/>
    <w:p w14:paraId="52F13A04" w14:textId="3F54A0C9" w:rsidR="003773D0" w:rsidRDefault="003773D0" w:rsidP="003773D0">
      <w:pPr>
        <w:pStyle w:val="Heading7"/>
      </w:pPr>
      <w:r>
        <w:t>Anfrage:</w:t>
      </w:r>
    </w:p>
    <w:p w14:paraId="7EA1FD16" w14:textId="602BBFCC" w:rsidR="003773D0" w:rsidRDefault="003773D0" w:rsidP="001E5E56">
      <w:r w:rsidRPr="003773D0">
        <w:rPr>
          <w:noProof/>
        </w:rPr>
        <w:drawing>
          <wp:inline distT="0" distB="0" distL="0" distR="0" wp14:anchorId="5EA3AAFB" wp14:editId="2B172AD2">
            <wp:extent cx="5731510" cy="1573530"/>
            <wp:effectExtent l="0" t="0" r="2540" b="762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73530"/>
                    </a:xfrm>
                    <a:prstGeom prst="rect">
                      <a:avLst/>
                    </a:prstGeom>
                  </pic:spPr>
                </pic:pic>
              </a:graphicData>
            </a:graphic>
          </wp:inline>
        </w:drawing>
      </w:r>
    </w:p>
    <w:p w14:paraId="0969D300" w14:textId="5CD9C9A3" w:rsidR="00F1764D" w:rsidRDefault="00F1764D" w:rsidP="001E5E56">
      <w:r>
        <w:t xml:space="preserve">Auf </w:t>
      </w:r>
      <w:r w:rsidR="002267F3">
        <w:t xml:space="preserve">der „Neue </w:t>
      </w:r>
      <w:r>
        <w:t>Anfrage</w:t>
      </w:r>
      <w:r w:rsidR="002267F3">
        <w:t>“</w:t>
      </w:r>
      <w:r w:rsidR="00993A69">
        <w:t>-</w:t>
      </w:r>
      <w:r w:rsidR="002267F3">
        <w:t>S</w:t>
      </w:r>
      <w:r>
        <w:t xml:space="preserve">eite befindet sich ein Eingabefeld für </w:t>
      </w:r>
      <w:r w:rsidR="002267F3">
        <w:t>eine</w:t>
      </w:r>
      <w:r>
        <w:t xml:space="preserve"> Nachricht. Darunter kann</w:t>
      </w:r>
      <w:r w:rsidR="002267F3">
        <w:t xml:space="preserve"> auf</w:t>
      </w:r>
      <w:r>
        <w:t xml:space="preserve"> ein</w:t>
      </w:r>
      <w:r w:rsidR="002267F3">
        <w:t xml:space="preserve"> bereits vorhandenes</w:t>
      </w:r>
      <w:r>
        <w:t xml:space="preserve"> Ticket </w:t>
      </w:r>
      <w:r w:rsidR="002267F3">
        <w:t>Bezug genommen</w:t>
      </w:r>
      <w:r>
        <w:t xml:space="preserve"> werden. </w:t>
      </w:r>
    </w:p>
    <w:p w14:paraId="1319FBB9" w14:textId="77777777" w:rsidR="003773D0" w:rsidRDefault="003773D0" w:rsidP="001E5E56"/>
    <w:p w14:paraId="6F9E50E8" w14:textId="3CA1AA0B" w:rsidR="003773D0" w:rsidRDefault="003773D0" w:rsidP="003773D0">
      <w:pPr>
        <w:pStyle w:val="Heading7"/>
      </w:pPr>
      <w:r>
        <w:t>Telefonnummer hinzufügen:</w:t>
      </w:r>
    </w:p>
    <w:p w14:paraId="32E2AA10" w14:textId="210533FA" w:rsidR="003773D0" w:rsidRDefault="003773D0" w:rsidP="001E5E56">
      <w:r w:rsidRPr="003773D0">
        <w:rPr>
          <w:noProof/>
        </w:rPr>
        <w:drawing>
          <wp:inline distT="0" distB="0" distL="0" distR="0" wp14:anchorId="1F092029" wp14:editId="7CA1A5D7">
            <wp:extent cx="5731510" cy="556260"/>
            <wp:effectExtent l="0" t="0" r="254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56260"/>
                    </a:xfrm>
                    <a:prstGeom prst="rect">
                      <a:avLst/>
                    </a:prstGeom>
                  </pic:spPr>
                </pic:pic>
              </a:graphicData>
            </a:graphic>
          </wp:inline>
        </w:drawing>
      </w:r>
    </w:p>
    <w:p w14:paraId="5FA7B856" w14:textId="282516A4" w:rsidR="003773D0" w:rsidRDefault="00F1764D" w:rsidP="001E5E56">
      <w:r>
        <w:t xml:space="preserve">Hier kann </w:t>
      </w:r>
      <w:r w:rsidR="002267F3">
        <w:t>eine Telefonnummer</w:t>
      </w:r>
      <w:r>
        <w:t xml:space="preserve"> hinzugefügt werden. </w:t>
      </w:r>
    </w:p>
    <w:p w14:paraId="31E24880" w14:textId="77777777" w:rsidR="002267F3" w:rsidRDefault="002267F3" w:rsidP="001E5E56"/>
    <w:p w14:paraId="379F26D3" w14:textId="6874A8E8" w:rsidR="003773D0" w:rsidRDefault="003773D0" w:rsidP="003773D0">
      <w:pPr>
        <w:pStyle w:val="Heading7"/>
      </w:pPr>
      <w:r>
        <w:t>Auftrag:</w:t>
      </w:r>
    </w:p>
    <w:p w14:paraId="16542164" w14:textId="6E3F1137" w:rsidR="003773D0" w:rsidRDefault="003773D0" w:rsidP="001E5E56">
      <w:r w:rsidRPr="003773D0">
        <w:rPr>
          <w:noProof/>
        </w:rPr>
        <w:drawing>
          <wp:inline distT="0" distB="0" distL="0" distR="0" wp14:anchorId="474E14AC" wp14:editId="7F9D85F9">
            <wp:extent cx="5731510" cy="3938270"/>
            <wp:effectExtent l="0" t="0" r="2540" b="508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938270"/>
                    </a:xfrm>
                    <a:prstGeom prst="rect">
                      <a:avLst/>
                    </a:prstGeom>
                  </pic:spPr>
                </pic:pic>
              </a:graphicData>
            </a:graphic>
          </wp:inline>
        </w:drawing>
      </w:r>
    </w:p>
    <w:p w14:paraId="1AC26A74" w14:textId="525F2BED" w:rsidR="00D22CD6" w:rsidRDefault="002267F3" w:rsidP="00DE7CAC">
      <w:r>
        <w:t>Die Notiz</w:t>
      </w:r>
      <w:r w:rsidR="00DE7CAC">
        <w:t xml:space="preserve"> ist nur für Mitarbeiter sichtbar.</w:t>
      </w:r>
    </w:p>
    <w:p w14:paraId="11308ADF" w14:textId="5F992910" w:rsidR="00D22CD6" w:rsidRDefault="00D22CD6" w:rsidP="00D22CD6">
      <w:pPr>
        <w:pStyle w:val="Heading7"/>
      </w:pPr>
      <w:r>
        <w:lastRenderedPageBreak/>
        <w:t>Dokumente:</w:t>
      </w:r>
    </w:p>
    <w:p w14:paraId="11C933CA" w14:textId="0B93C388" w:rsidR="00D22CD6" w:rsidRDefault="00D22CD6" w:rsidP="00D22CD6">
      <w:r w:rsidRPr="00D22CD6">
        <w:rPr>
          <w:noProof/>
        </w:rPr>
        <w:drawing>
          <wp:inline distT="0" distB="0" distL="0" distR="0" wp14:anchorId="3DBD63F7" wp14:editId="43F43B4D">
            <wp:extent cx="5731510" cy="1796415"/>
            <wp:effectExtent l="0" t="0" r="254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796415"/>
                    </a:xfrm>
                    <a:prstGeom prst="rect">
                      <a:avLst/>
                    </a:prstGeom>
                  </pic:spPr>
                </pic:pic>
              </a:graphicData>
            </a:graphic>
          </wp:inline>
        </w:drawing>
      </w:r>
    </w:p>
    <w:p w14:paraId="5A693728" w14:textId="58D64077" w:rsidR="00D22CD6" w:rsidRDefault="002267F3" w:rsidP="00D22CD6">
      <w:r>
        <w:t>Eine Auflistung mit allen dem Auftrag zugehörigen Dokumenten.</w:t>
      </w:r>
    </w:p>
    <w:p w14:paraId="299121D7" w14:textId="77777777" w:rsidR="002267F3" w:rsidRDefault="002267F3" w:rsidP="00D22CD6"/>
    <w:p w14:paraId="2C6483B4" w14:textId="43C26EB0" w:rsidR="00D22CD6" w:rsidRDefault="00D22CD6" w:rsidP="00D22CD6">
      <w:pPr>
        <w:pStyle w:val="Heading7"/>
      </w:pPr>
      <w:r>
        <w:t>Ticket:</w:t>
      </w:r>
    </w:p>
    <w:p w14:paraId="55306847" w14:textId="151D3B52" w:rsidR="00D22CD6" w:rsidRDefault="00D22CD6" w:rsidP="00D22CD6">
      <w:r w:rsidRPr="00D22CD6">
        <w:rPr>
          <w:noProof/>
        </w:rPr>
        <w:drawing>
          <wp:inline distT="0" distB="0" distL="0" distR="0" wp14:anchorId="594107E9" wp14:editId="42773EF1">
            <wp:extent cx="5731510" cy="3265170"/>
            <wp:effectExtent l="0" t="0" r="254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65170"/>
                    </a:xfrm>
                    <a:prstGeom prst="rect">
                      <a:avLst/>
                    </a:prstGeom>
                  </pic:spPr>
                </pic:pic>
              </a:graphicData>
            </a:graphic>
          </wp:inline>
        </w:drawing>
      </w:r>
    </w:p>
    <w:p w14:paraId="1D79630D" w14:textId="6ED0B179" w:rsidR="00DE7CAC" w:rsidRDefault="003C1B02" w:rsidP="00D22CD6">
      <w:r>
        <w:t>Detaillierte Ansicht eines Tickets. Das Notizfeld und die Buttons „Zeit buchen“ und „Ticket bearbeiten“ sind nur für Mitarbeiter sichtbar.</w:t>
      </w:r>
    </w:p>
    <w:p w14:paraId="573571A2" w14:textId="4EFD41E4" w:rsidR="003C1B02" w:rsidRDefault="003C1B02" w:rsidP="00D22CD6">
      <w:r>
        <w:t>Im Tab „Elemente“ werden die von einem Mitarbeiter gebuchten Elemente des Tickets gelistet.</w:t>
      </w:r>
    </w:p>
    <w:p w14:paraId="64D5AFD4" w14:textId="77777777" w:rsidR="008D0588" w:rsidRDefault="008D0588" w:rsidP="00D22CD6"/>
    <w:p w14:paraId="435FEE2E" w14:textId="22F7C9CB" w:rsidR="00082455" w:rsidRDefault="00082455" w:rsidP="00082455">
      <w:pPr>
        <w:pStyle w:val="Heading7"/>
      </w:pPr>
      <w:r>
        <w:lastRenderedPageBreak/>
        <w:t>Tags:</w:t>
      </w:r>
    </w:p>
    <w:p w14:paraId="03E929DE" w14:textId="172F81E8" w:rsidR="00082455" w:rsidRDefault="00082455" w:rsidP="00082455">
      <w:r w:rsidRPr="00082455">
        <w:rPr>
          <w:noProof/>
        </w:rPr>
        <w:drawing>
          <wp:inline distT="0" distB="0" distL="0" distR="0" wp14:anchorId="2472A961" wp14:editId="1DC980B1">
            <wp:extent cx="5731510" cy="1927860"/>
            <wp:effectExtent l="0" t="0" r="254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927860"/>
                    </a:xfrm>
                    <a:prstGeom prst="rect">
                      <a:avLst/>
                    </a:prstGeom>
                  </pic:spPr>
                </pic:pic>
              </a:graphicData>
            </a:graphic>
          </wp:inline>
        </w:drawing>
      </w:r>
    </w:p>
    <w:p w14:paraId="14975D14" w14:textId="0F4B55C6" w:rsidR="002267F3" w:rsidRDefault="002267F3" w:rsidP="00082455">
      <w:r>
        <w:t>Ein Mitar</w:t>
      </w:r>
      <w:r w:rsidR="00CC7FDE">
        <w:t xml:space="preserve">beiter kann vorhandene Tags sehen, diese löschen und neue Tags hinzufügen. </w:t>
      </w:r>
    </w:p>
    <w:p w14:paraId="582643A0" w14:textId="77777777" w:rsidR="008D0588" w:rsidRDefault="008D0588" w:rsidP="00082455"/>
    <w:p w14:paraId="3770EB1F" w14:textId="63CD9057" w:rsidR="00082455" w:rsidRDefault="00082455" w:rsidP="00082455">
      <w:pPr>
        <w:pStyle w:val="Heading7"/>
      </w:pPr>
      <w:r>
        <w:t>Elemente Hinzufügen:</w:t>
      </w:r>
    </w:p>
    <w:p w14:paraId="202C28C2" w14:textId="60273278" w:rsidR="00082455" w:rsidRDefault="00082455" w:rsidP="00082455">
      <w:r w:rsidRPr="00082455">
        <w:rPr>
          <w:noProof/>
        </w:rPr>
        <w:drawing>
          <wp:inline distT="0" distB="0" distL="0" distR="0" wp14:anchorId="77373DDD" wp14:editId="300A0A1D">
            <wp:extent cx="5731510" cy="1586865"/>
            <wp:effectExtent l="0" t="0" r="254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586865"/>
                    </a:xfrm>
                    <a:prstGeom prst="rect">
                      <a:avLst/>
                    </a:prstGeom>
                  </pic:spPr>
                </pic:pic>
              </a:graphicData>
            </a:graphic>
          </wp:inline>
        </w:drawing>
      </w:r>
    </w:p>
    <w:p w14:paraId="5AC80FC4" w14:textId="1415B95E" w:rsidR="00082455" w:rsidRDefault="002267F3" w:rsidP="00082455">
      <w:r>
        <w:t>Ein Mitarbeiter kann einem Ticket ein neues Element hinzufügen.</w:t>
      </w:r>
    </w:p>
    <w:p w14:paraId="3E4E5B9B" w14:textId="77777777" w:rsidR="002267F3" w:rsidRDefault="002267F3" w:rsidP="00082455"/>
    <w:p w14:paraId="3BA5AC1D" w14:textId="28626E5C" w:rsidR="00082455" w:rsidRDefault="00082455" w:rsidP="00082455">
      <w:pPr>
        <w:pStyle w:val="Heading7"/>
      </w:pPr>
      <w:r>
        <w:lastRenderedPageBreak/>
        <w:t>Ticket bearbeiten:</w:t>
      </w:r>
    </w:p>
    <w:p w14:paraId="63307A17" w14:textId="4E827ECA" w:rsidR="00082455" w:rsidRDefault="00082455" w:rsidP="00082455">
      <w:r w:rsidRPr="00082455">
        <w:rPr>
          <w:noProof/>
        </w:rPr>
        <w:drawing>
          <wp:inline distT="0" distB="0" distL="0" distR="0" wp14:anchorId="6BA5CC7F" wp14:editId="6318EE80">
            <wp:extent cx="5731510" cy="4350385"/>
            <wp:effectExtent l="0" t="0" r="254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350385"/>
                    </a:xfrm>
                    <a:prstGeom prst="rect">
                      <a:avLst/>
                    </a:prstGeom>
                  </pic:spPr>
                </pic:pic>
              </a:graphicData>
            </a:graphic>
          </wp:inline>
        </w:drawing>
      </w:r>
    </w:p>
    <w:p w14:paraId="7F46E07F" w14:textId="4F07B5DD" w:rsidR="00082455" w:rsidRDefault="002267F3" w:rsidP="00082455">
      <w:r>
        <w:t>Ein Mitarbeiter kann die relevanten Informationen eines Tickets einsehen und bearbeiten.</w:t>
      </w:r>
    </w:p>
    <w:p w14:paraId="75D8C88E" w14:textId="77777777" w:rsidR="003C1B02" w:rsidRDefault="003C1B02" w:rsidP="00082455"/>
    <w:p w14:paraId="3A33DFF2" w14:textId="3175C245" w:rsidR="00082455" w:rsidRDefault="00082455" w:rsidP="00082455">
      <w:pPr>
        <w:pStyle w:val="Heading7"/>
      </w:pPr>
      <w:r>
        <w:t>Homepage des Admins:</w:t>
      </w:r>
    </w:p>
    <w:p w14:paraId="65DBB821" w14:textId="6ED4E92A" w:rsidR="00082455" w:rsidRDefault="00082455" w:rsidP="00082455">
      <w:r w:rsidRPr="00082455">
        <w:rPr>
          <w:noProof/>
        </w:rPr>
        <w:drawing>
          <wp:inline distT="0" distB="0" distL="0" distR="0" wp14:anchorId="0D9E5907" wp14:editId="17F89C51">
            <wp:extent cx="5731510" cy="1764030"/>
            <wp:effectExtent l="0" t="0" r="2540" b="762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764030"/>
                    </a:xfrm>
                    <a:prstGeom prst="rect">
                      <a:avLst/>
                    </a:prstGeom>
                  </pic:spPr>
                </pic:pic>
              </a:graphicData>
            </a:graphic>
          </wp:inline>
        </w:drawing>
      </w:r>
    </w:p>
    <w:p w14:paraId="5AC8911D" w14:textId="4907016B" w:rsidR="00CC7FDE" w:rsidRDefault="003C1B02" w:rsidP="00082455">
      <w:r>
        <w:t>Auf der Homepage des Admins finden sich die für die Administration relevanten Funktionen.</w:t>
      </w:r>
    </w:p>
    <w:p w14:paraId="5158D5A8" w14:textId="2D5C956A" w:rsidR="00082455" w:rsidRDefault="00082455" w:rsidP="00082455">
      <w:pPr>
        <w:pStyle w:val="Heading7"/>
      </w:pPr>
      <w:r>
        <w:lastRenderedPageBreak/>
        <w:t>AGBs ändern:</w:t>
      </w:r>
    </w:p>
    <w:p w14:paraId="53DCCE10" w14:textId="2CCE4EFF" w:rsidR="00082455" w:rsidRDefault="00082455" w:rsidP="00082455">
      <w:r w:rsidRPr="00082455">
        <w:rPr>
          <w:noProof/>
        </w:rPr>
        <w:drawing>
          <wp:inline distT="0" distB="0" distL="0" distR="0" wp14:anchorId="2A24E85F" wp14:editId="3AE4B113">
            <wp:extent cx="5731510" cy="2135505"/>
            <wp:effectExtent l="0" t="0" r="254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135505"/>
                    </a:xfrm>
                    <a:prstGeom prst="rect">
                      <a:avLst/>
                    </a:prstGeom>
                  </pic:spPr>
                </pic:pic>
              </a:graphicData>
            </a:graphic>
          </wp:inline>
        </w:drawing>
      </w:r>
    </w:p>
    <w:p w14:paraId="01B96069" w14:textId="6CFEFF52" w:rsidR="003C1B02" w:rsidRDefault="003C1B02" w:rsidP="00082455">
      <w:r>
        <w:t>Der Admin kann auf dieser Seite die aktuell eingetragenen AGBs einsehen und diese editieren.</w:t>
      </w:r>
    </w:p>
    <w:p w14:paraId="640F9587" w14:textId="1E016121" w:rsidR="00082455" w:rsidRDefault="00082455" w:rsidP="00082455"/>
    <w:p w14:paraId="35F7E0F7" w14:textId="3AEAF9DC" w:rsidR="00082455" w:rsidRDefault="00082455" w:rsidP="00082455">
      <w:pPr>
        <w:pStyle w:val="Heading7"/>
      </w:pPr>
      <w:r>
        <w:t xml:space="preserve">Mitarbeiter hinzufügen </w:t>
      </w:r>
    </w:p>
    <w:p w14:paraId="4B723526" w14:textId="0D95E2B1" w:rsidR="00082455" w:rsidRDefault="00082455" w:rsidP="00082455">
      <w:r w:rsidRPr="00082455">
        <w:rPr>
          <w:noProof/>
        </w:rPr>
        <w:drawing>
          <wp:inline distT="0" distB="0" distL="0" distR="0" wp14:anchorId="6558778B" wp14:editId="2387992D">
            <wp:extent cx="5731510" cy="1972310"/>
            <wp:effectExtent l="0" t="0" r="2540" b="889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72310"/>
                    </a:xfrm>
                    <a:prstGeom prst="rect">
                      <a:avLst/>
                    </a:prstGeom>
                  </pic:spPr>
                </pic:pic>
              </a:graphicData>
            </a:graphic>
          </wp:inline>
        </w:drawing>
      </w:r>
    </w:p>
    <w:p w14:paraId="4A265FC4" w14:textId="6B47F5B5" w:rsidR="003C1B02" w:rsidRDefault="003C1B02" w:rsidP="00082455">
      <w:r>
        <w:t>Der Admin kann auf dieser Seite einen neuen Mitarbeiter anlegen und dessen persönliche</w:t>
      </w:r>
      <w:r w:rsidR="00993A69">
        <w:t xml:space="preserve"> </w:t>
      </w:r>
      <w:r>
        <w:t>Daten in das System eintragen.</w:t>
      </w:r>
    </w:p>
    <w:p w14:paraId="20CFB917" w14:textId="3FBA0334" w:rsidR="00CA1985" w:rsidRDefault="00CA1985">
      <w:r>
        <w:br w:type="page"/>
      </w:r>
    </w:p>
    <w:p w14:paraId="5E19B762" w14:textId="77777777" w:rsidR="00082455" w:rsidRPr="00082455" w:rsidRDefault="00082455" w:rsidP="00082455"/>
    <w:p w14:paraId="278412BF" w14:textId="77777777" w:rsidR="00CA4BDD" w:rsidRPr="00234291" w:rsidRDefault="00CA4BDD" w:rsidP="00CA4BDD">
      <w:pPr>
        <w:pStyle w:val="Heading3"/>
        <w:widowControl w:val="0"/>
      </w:pPr>
      <w:bookmarkStart w:id="34" w:name="_Toc474611451"/>
      <w:bookmarkStart w:id="35" w:name="_Toc75806816"/>
      <w:r w:rsidRPr="00234291">
        <w:t>2.2.2 Hardware</w:t>
      </w:r>
      <w:bookmarkEnd w:id="34"/>
      <w:r w:rsidR="0092689E" w:rsidRPr="00234291">
        <w:t>-Schnittstellen</w:t>
      </w:r>
      <w:bookmarkEnd w:id="35"/>
    </w:p>
    <w:p w14:paraId="1646C330" w14:textId="3AED3569" w:rsidR="00CA4BDD" w:rsidRPr="00234291" w:rsidRDefault="008B0ECC" w:rsidP="00CA4BDD">
      <w:pPr>
        <w:widowControl w:val="0"/>
      </w:pPr>
      <w:r>
        <w:t>Es wird k</w:t>
      </w:r>
      <w:r w:rsidR="00340740">
        <w:t xml:space="preserve">eine spezielle Hardware benötigt, da die Webapplikation, die Datenbank und </w:t>
      </w:r>
      <w:r>
        <w:t xml:space="preserve">der </w:t>
      </w:r>
      <w:r w:rsidR="00340740">
        <w:t>Blo</w:t>
      </w:r>
      <w:r>
        <w:t>b</w:t>
      </w:r>
      <w:r w:rsidR="00993A69">
        <w:t>-</w:t>
      </w:r>
      <w:r>
        <w:t xml:space="preserve">Speicher </w:t>
      </w:r>
      <w:r w:rsidR="00340740">
        <w:t>i</w:t>
      </w:r>
      <w:r>
        <w:t>n der</w:t>
      </w:r>
      <w:r w:rsidR="00340740">
        <w:t xml:space="preserve"> Azur</w:t>
      </w:r>
      <w:r w:rsidR="00993A69">
        <w:t>-</w:t>
      </w:r>
      <w:r w:rsidR="00340740">
        <w:t xml:space="preserve">Cloud laufen. Man braucht ein </w:t>
      </w:r>
      <w:r w:rsidR="00EF2052">
        <w:t xml:space="preserve">beliebiges </w:t>
      </w:r>
      <w:r>
        <w:t>Endg</w:t>
      </w:r>
      <w:r w:rsidR="00340740">
        <w:t>erät</w:t>
      </w:r>
      <w:r>
        <w:t xml:space="preserve"> mit Internetzugang</w:t>
      </w:r>
      <w:r w:rsidR="00340740">
        <w:t xml:space="preserve">, welches </w:t>
      </w:r>
      <w:r w:rsidR="00EF2052">
        <w:t>einen</w:t>
      </w:r>
      <w:r>
        <w:t xml:space="preserve"> modernen</w:t>
      </w:r>
      <w:r w:rsidR="00340740">
        <w:t xml:space="preserve"> </w:t>
      </w:r>
      <w:r>
        <w:t>Webb</w:t>
      </w:r>
      <w:r w:rsidR="00340740">
        <w:t>rowser (Chrome, Firefox,</w:t>
      </w:r>
      <w:r w:rsidR="00EF2052">
        <w:t xml:space="preserve"> …</w:t>
      </w:r>
      <w:r w:rsidR="00340740">
        <w:t xml:space="preserve">) unterstützt, um Webseiten der Webapplikation laden zu können. </w:t>
      </w:r>
    </w:p>
    <w:p w14:paraId="197CE879" w14:textId="0E00AC4C" w:rsidR="008D0588" w:rsidRDefault="008D0588">
      <w:pPr>
        <w:rPr>
          <w:rFonts w:ascii="Trebuchet MS" w:eastAsia="Trebuchet MS" w:hAnsi="Trebuchet MS" w:cs="Trebuchet MS"/>
          <w:b/>
          <w:color w:val="666666"/>
          <w:sz w:val="24"/>
        </w:rPr>
      </w:pPr>
      <w:bookmarkStart w:id="36" w:name="_Toc474611452"/>
    </w:p>
    <w:p w14:paraId="33BAB565" w14:textId="74C73659" w:rsidR="0092689E" w:rsidRPr="00234291" w:rsidRDefault="00CA4BDD" w:rsidP="0092689E">
      <w:pPr>
        <w:pStyle w:val="Heading3"/>
        <w:widowControl w:val="0"/>
      </w:pPr>
      <w:bookmarkStart w:id="37" w:name="_Toc75806817"/>
      <w:r w:rsidRPr="00234291">
        <w:t>2.2.3 Software</w:t>
      </w:r>
      <w:bookmarkEnd w:id="36"/>
      <w:r w:rsidR="0092689E" w:rsidRPr="00234291">
        <w:t>-Schnittstellen</w:t>
      </w:r>
      <w:bookmarkEnd w:id="37"/>
    </w:p>
    <w:p w14:paraId="08BD3B68" w14:textId="2746AF05" w:rsidR="00262350" w:rsidRDefault="00262350" w:rsidP="00CA4BDD">
      <w:pPr>
        <w:widowControl w:val="0"/>
      </w:pPr>
      <w:r>
        <w:t xml:space="preserve">Die Datenbank ist eine </w:t>
      </w:r>
      <w:r w:rsidR="00EE376C">
        <w:t>SQL-Server</w:t>
      </w:r>
      <w:r>
        <w:t xml:space="preserve"> Datenbank</w:t>
      </w:r>
      <w:r w:rsidR="00093247">
        <w:t>.</w:t>
      </w:r>
    </w:p>
    <w:p w14:paraId="07D68B37" w14:textId="20A23832" w:rsidR="00262350" w:rsidRDefault="00262350" w:rsidP="00CA4BDD">
      <w:pPr>
        <w:widowControl w:val="0"/>
      </w:pPr>
      <w:r>
        <w:t>Damit die Webapplikation benutzerseitig funktionieren kann, wird ein</w:t>
      </w:r>
      <w:r w:rsidR="00365F2B">
        <w:t xml:space="preserve"> moderner Browser</w:t>
      </w:r>
      <w:r>
        <w:t xml:space="preserve"> benötigt.</w:t>
      </w:r>
    </w:p>
    <w:p w14:paraId="6D6DCF6B" w14:textId="3D67C466" w:rsidR="00EF2052" w:rsidRPr="00F87729" w:rsidRDefault="008A3009" w:rsidP="00CA4BDD">
      <w:pPr>
        <w:widowControl w:val="0"/>
        <w:rPr>
          <w:lang w:val="en-GB"/>
        </w:rPr>
      </w:pPr>
      <w:r w:rsidRPr="00F87729">
        <w:rPr>
          <w:lang w:val="en-GB"/>
        </w:rPr>
        <w:t>Azure.Storage.Blobs</w:t>
      </w:r>
      <w:r w:rsidR="00093247" w:rsidRPr="00F87729">
        <w:rPr>
          <w:lang w:val="en-GB"/>
        </w:rPr>
        <w:t xml:space="preserve"> v12.8.0</w:t>
      </w:r>
      <w:r w:rsidRPr="00F87729">
        <w:rPr>
          <w:lang w:val="en-GB"/>
        </w:rPr>
        <w:t xml:space="preserve">, Microsoft, open-source Lizenz </w:t>
      </w:r>
    </w:p>
    <w:p w14:paraId="50E64FED" w14:textId="2043880B" w:rsidR="00093247" w:rsidRDefault="00093247" w:rsidP="00CA4BDD">
      <w:pPr>
        <w:widowControl w:val="0"/>
      </w:pPr>
      <w:r w:rsidRPr="00F87729">
        <w:rPr>
          <w:lang w:val="en-GB"/>
        </w:rPr>
        <w:tab/>
      </w:r>
      <w:r>
        <w:t>Blob</w:t>
      </w:r>
      <w:r w:rsidR="00993A69">
        <w:t>-</w:t>
      </w:r>
      <w:r>
        <w:t xml:space="preserve">Speicher zur Aufbewahrung </w:t>
      </w:r>
      <w:r w:rsidR="00EE376C">
        <w:t>von Dokumenten</w:t>
      </w:r>
      <w:r>
        <w:t>.</w:t>
      </w:r>
    </w:p>
    <w:p w14:paraId="3DB61A0F" w14:textId="77777777" w:rsidR="00EE376C" w:rsidRDefault="00EE376C" w:rsidP="00CA4BDD">
      <w:pPr>
        <w:widowControl w:val="0"/>
      </w:pPr>
    </w:p>
    <w:p w14:paraId="3AA7B107" w14:textId="3581E51F" w:rsidR="008A3009" w:rsidRPr="00F87729" w:rsidRDefault="008A3009" w:rsidP="00CA4BDD">
      <w:pPr>
        <w:widowControl w:val="0"/>
        <w:rPr>
          <w:lang w:val="en-GB"/>
        </w:rPr>
      </w:pPr>
      <w:r w:rsidRPr="00F87729">
        <w:rPr>
          <w:lang w:val="en-GB"/>
        </w:rPr>
        <w:t>Microsoft.AspNetCore.Authorization</w:t>
      </w:r>
      <w:r w:rsidR="00093247" w:rsidRPr="00F87729">
        <w:rPr>
          <w:lang w:val="en-GB"/>
        </w:rPr>
        <w:t xml:space="preserve"> v5.0.3</w:t>
      </w:r>
      <w:r w:rsidRPr="00F87729">
        <w:rPr>
          <w:lang w:val="en-GB"/>
        </w:rPr>
        <w:t>, Microsoft, open-source Lizenz</w:t>
      </w:r>
    </w:p>
    <w:p w14:paraId="533FB711" w14:textId="0E128AFE" w:rsidR="00093247" w:rsidRDefault="00093247" w:rsidP="00CA4BDD">
      <w:pPr>
        <w:widowControl w:val="0"/>
      </w:pPr>
      <w:r w:rsidRPr="00F87729">
        <w:rPr>
          <w:lang w:val="en-GB"/>
        </w:rPr>
        <w:tab/>
      </w:r>
      <w:r>
        <w:t>Wird für den Anmeldeprozess benötigt.</w:t>
      </w:r>
    </w:p>
    <w:p w14:paraId="786AE812" w14:textId="77777777" w:rsidR="00EE376C" w:rsidRDefault="00EE376C" w:rsidP="00CA4BDD">
      <w:pPr>
        <w:widowControl w:val="0"/>
      </w:pPr>
    </w:p>
    <w:p w14:paraId="06A823AC" w14:textId="25C981C7" w:rsidR="008A3009" w:rsidRPr="00F87729" w:rsidRDefault="008A3009" w:rsidP="00CA4BDD">
      <w:pPr>
        <w:widowControl w:val="0"/>
        <w:rPr>
          <w:lang w:val="en-GB"/>
        </w:rPr>
      </w:pPr>
      <w:r w:rsidRPr="00F87729">
        <w:rPr>
          <w:lang w:val="en-GB"/>
        </w:rPr>
        <w:t>Bogus</w:t>
      </w:r>
      <w:r w:rsidR="00093247" w:rsidRPr="00F87729">
        <w:rPr>
          <w:lang w:val="en-GB"/>
        </w:rPr>
        <w:t xml:space="preserve"> v33.0.2</w:t>
      </w:r>
      <w:r w:rsidRPr="00F87729">
        <w:rPr>
          <w:lang w:val="en-GB"/>
        </w:rPr>
        <w:t>, Brian Chavez, open-source Lizenz</w:t>
      </w:r>
    </w:p>
    <w:p w14:paraId="3E847128" w14:textId="3855E46A" w:rsidR="00093247" w:rsidRDefault="00093247" w:rsidP="00CA4BDD">
      <w:pPr>
        <w:widowControl w:val="0"/>
      </w:pPr>
      <w:r w:rsidRPr="00F87729">
        <w:rPr>
          <w:lang w:val="en-GB"/>
        </w:rPr>
        <w:tab/>
      </w:r>
      <w:r w:rsidR="00EE376C">
        <w:t>Erzeugt Testdaten</w:t>
      </w:r>
      <w:r>
        <w:t xml:space="preserve">. </w:t>
      </w:r>
    </w:p>
    <w:p w14:paraId="5228834F" w14:textId="77777777" w:rsidR="00EE376C" w:rsidRDefault="00EE376C" w:rsidP="00CA4BDD">
      <w:pPr>
        <w:widowControl w:val="0"/>
      </w:pPr>
    </w:p>
    <w:p w14:paraId="12014CE8" w14:textId="4ED1A12F" w:rsidR="008A3009" w:rsidRPr="00D7238B" w:rsidRDefault="008A3009" w:rsidP="00CA4BDD">
      <w:pPr>
        <w:widowControl w:val="0"/>
      </w:pPr>
      <w:r w:rsidRPr="00D7238B">
        <w:t>EntityFramework</w:t>
      </w:r>
      <w:r w:rsidR="00093247" w:rsidRPr="00D7238B">
        <w:t xml:space="preserve"> v6.4.4</w:t>
      </w:r>
      <w:r w:rsidRPr="00D7238B">
        <w:t>, Microsoft, open-source Lizenz</w:t>
      </w:r>
    </w:p>
    <w:p w14:paraId="5B216D9A" w14:textId="5DB51FFE" w:rsidR="00093247" w:rsidRDefault="00093247" w:rsidP="00CA4BDD">
      <w:pPr>
        <w:widowControl w:val="0"/>
      </w:pPr>
      <w:r w:rsidRPr="00D7238B">
        <w:tab/>
      </w:r>
      <w:r>
        <w:t>Für die Kommunikation mit der Date</w:t>
      </w:r>
      <w:r w:rsidR="00EE376C">
        <w:t>n</w:t>
      </w:r>
      <w:r>
        <w:t>bank.</w:t>
      </w:r>
    </w:p>
    <w:p w14:paraId="45CA9EC7" w14:textId="77777777" w:rsidR="00EE376C" w:rsidRDefault="00EE376C" w:rsidP="00CA4BDD">
      <w:pPr>
        <w:widowControl w:val="0"/>
      </w:pPr>
    </w:p>
    <w:p w14:paraId="66787E21" w14:textId="070869CA" w:rsidR="008A3009" w:rsidRPr="00F87729" w:rsidRDefault="008A3009" w:rsidP="00CA4BDD">
      <w:pPr>
        <w:widowControl w:val="0"/>
        <w:rPr>
          <w:lang w:val="en-GB"/>
        </w:rPr>
      </w:pPr>
      <w:r w:rsidRPr="00F87729">
        <w:rPr>
          <w:lang w:val="en-GB"/>
        </w:rPr>
        <w:t>Newtonsoft.Json</w:t>
      </w:r>
      <w:r w:rsidR="00093247" w:rsidRPr="00F87729">
        <w:rPr>
          <w:lang w:val="en-GB"/>
        </w:rPr>
        <w:t xml:space="preserve"> v13.0.1</w:t>
      </w:r>
      <w:r w:rsidRPr="00F87729">
        <w:rPr>
          <w:lang w:val="en-GB"/>
        </w:rPr>
        <w:t>, James Newton-King, open-source Lizenz</w:t>
      </w:r>
    </w:p>
    <w:p w14:paraId="68CF1CCF" w14:textId="028BB68F" w:rsidR="00093247" w:rsidRDefault="00093247" w:rsidP="00CA4BDD">
      <w:pPr>
        <w:widowControl w:val="0"/>
      </w:pPr>
      <w:r w:rsidRPr="00F87729">
        <w:rPr>
          <w:lang w:val="en-GB"/>
        </w:rPr>
        <w:tab/>
      </w:r>
      <w:r>
        <w:t xml:space="preserve">Für </w:t>
      </w:r>
      <w:r w:rsidR="00365F2B">
        <w:t xml:space="preserve">die </w:t>
      </w:r>
      <w:r>
        <w:t xml:space="preserve">Serialisierung und Deserialisierung </w:t>
      </w:r>
      <w:r w:rsidR="00EE376C">
        <w:t>der Objekte</w:t>
      </w:r>
      <w:r>
        <w:t xml:space="preserve"> in Json.</w:t>
      </w:r>
    </w:p>
    <w:p w14:paraId="13D67407" w14:textId="77777777" w:rsidR="00EE376C" w:rsidRDefault="00EE376C" w:rsidP="00CA4BDD">
      <w:pPr>
        <w:widowControl w:val="0"/>
      </w:pPr>
    </w:p>
    <w:p w14:paraId="1F8A696D" w14:textId="7BE8C656" w:rsidR="008A3009" w:rsidRPr="00F87729" w:rsidRDefault="008A3009" w:rsidP="00CA4BDD">
      <w:pPr>
        <w:widowControl w:val="0"/>
        <w:rPr>
          <w:lang w:val="en-GB"/>
        </w:rPr>
      </w:pPr>
      <w:r w:rsidRPr="00F87729">
        <w:rPr>
          <w:lang w:val="en-GB"/>
        </w:rPr>
        <w:t>PDFsharp-MigraDoc-gdi</w:t>
      </w:r>
      <w:r w:rsidR="00093247" w:rsidRPr="00F87729">
        <w:rPr>
          <w:lang w:val="en-GB"/>
        </w:rPr>
        <w:t xml:space="preserve"> v1.50.5147</w:t>
      </w:r>
      <w:r w:rsidRPr="00F87729">
        <w:rPr>
          <w:lang w:val="en-GB"/>
        </w:rPr>
        <w:t>, empira Software GmbH, open-source Lizenz</w:t>
      </w:r>
    </w:p>
    <w:p w14:paraId="2C0DD904" w14:textId="78929216" w:rsidR="00365F2B" w:rsidRDefault="00365F2B" w:rsidP="00CA4BDD">
      <w:pPr>
        <w:widowControl w:val="0"/>
      </w:pPr>
      <w:r w:rsidRPr="00F87729">
        <w:rPr>
          <w:lang w:val="en-GB"/>
        </w:rPr>
        <w:tab/>
      </w:r>
      <w:r>
        <w:t xml:space="preserve">Für die Erzeugung der </w:t>
      </w:r>
      <w:r w:rsidR="00EE376C">
        <w:t>PDF-Dateien</w:t>
      </w:r>
      <w:r>
        <w:t>.</w:t>
      </w:r>
    </w:p>
    <w:p w14:paraId="6C802643" w14:textId="77777777" w:rsidR="00EE376C" w:rsidRDefault="00EE376C" w:rsidP="00CA4BDD">
      <w:pPr>
        <w:widowControl w:val="0"/>
      </w:pPr>
    </w:p>
    <w:p w14:paraId="6DC4CE70" w14:textId="08993090" w:rsidR="008A3009" w:rsidRPr="00F87729" w:rsidRDefault="008A3009" w:rsidP="00CA4BDD">
      <w:pPr>
        <w:widowControl w:val="0"/>
        <w:rPr>
          <w:lang w:val="en-GB"/>
        </w:rPr>
      </w:pPr>
      <w:r w:rsidRPr="00F87729">
        <w:rPr>
          <w:lang w:val="en-GB"/>
        </w:rPr>
        <w:t>SendGrid</w:t>
      </w:r>
      <w:r w:rsidR="00093247" w:rsidRPr="00F87729">
        <w:rPr>
          <w:lang w:val="en-GB"/>
        </w:rPr>
        <w:t xml:space="preserve"> v9.22.0</w:t>
      </w:r>
      <w:r w:rsidRPr="00F87729">
        <w:rPr>
          <w:lang w:val="en-GB"/>
        </w:rPr>
        <w:t>, Elmer Thomas,</w:t>
      </w:r>
      <w:r w:rsidR="00EE376C">
        <w:rPr>
          <w:lang w:val="en-GB"/>
        </w:rPr>
        <w:t xml:space="preserve"> </w:t>
      </w:r>
      <w:r w:rsidRPr="00F87729">
        <w:rPr>
          <w:lang w:val="en-GB"/>
        </w:rPr>
        <w:t>Twilio DX Team, open-source Lizenz</w:t>
      </w:r>
    </w:p>
    <w:p w14:paraId="1315C9A3" w14:textId="67EF3269" w:rsidR="00365F2B" w:rsidRDefault="00365F2B" w:rsidP="00CA4BDD">
      <w:pPr>
        <w:widowControl w:val="0"/>
      </w:pPr>
      <w:r w:rsidRPr="00F87729">
        <w:rPr>
          <w:lang w:val="en-GB"/>
        </w:rPr>
        <w:tab/>
      </w:r>
      <w:r>
        <w:t>Für das Verschicken der E-Mails.</w:t>
      </w:r>
    </w:p>
    <w:p w14:paraId="5E6DD8C9" w14:textId="77777777" w:rsidR="008D0588" w:rsidRPr="00234291" w:rsidRDefault="008D0588" w:rsidP="00CA4BDD">
      <w:pPr>
        <w:widowControl w:val="0"/>
      </w:pPr>
    </w:p>
    <w:p w14:paraId="1EF9ADA3" w14:textId="3ECC3F8B" w:rsidR="00AD0B44" w:rsidRPr="008D0588" w:rsidRDefault="00CA4BDD" w:rsidP="008D0588">
      <w:pPr>
        <w:pStyle w:val="Heading3"/>
        <w:widowControl w:val="0"/>
      </w:pPr>
      <w:bookmarkStart w:id="38" w:name="_Toc474611453"/>
      <w:bookmarkStart w:id="39" w:name="_Toc75806818"/>
      <w:r w:rsidRPr="00234291">
        <w:t xml:space="preserve">2.2.4 </w:t>
      </w:r>
      <w:bookmarkEnd w:id="38"/>
      <w:r w:rsidR="0092689E" w:rsidRPr="00234291">
        <w:t>Kommunikationsschnittstellen</w:t>
      </w:r>
      <w:bookmarkEnd w:id="39"/>
    </w:p>
    <w:p w14:paraId="6B8707C6" w14:textId="4A026BAD" w:rsidR="00CA4BDD" w:rsidRDefault="00460441" w:rsidP="008E4AE8">
      <w:pPr>
        <w:widowControl w:val="0"/>
      </w:pPr>
      <w:r>
        <w:t xml:space="preserve">Der Webserver </w:t>
      </w:r>
      <w:r w:rsidR="008E4AE8">
        <w:t>sendet</w:t>
      </w:r>
      <w:r>
        <w:t xml:space="preserve"> die</w:t>
      </w:r>
      <w:r w:rsidR="008E4AE8">
        <w:t xml:space="preserve"> bereits gerenderten</w:t>
      </w:r>
      <w:r>
        <w:t xml:space="preserve"> Webseiten</w:t>
      </w:r>
      <w:r w:rsidR="008E4AE8">
        <w:t xml:space="preserve"> in Form von HTTPs</w:t>
      </w:r>
      <w:r w:rsidR="00993A69">
        <w:t>-</w:t>
      </w:r>
      <w:r w:rsidR="008E4AE8">
        <w:t>Paketen</w:t>
      </w:r>
      <w:r>
        <w:t xml:space="preserve"> an den </w:t>
      </w:r>
      <w:r w:rsidR="008E4AE8">
        <w:t>Webb</w:t>
      </w:r>
      <w:r>
        <w:t>rowser (detaillierte Erklärung)</w:t>
      </w:r>
      <w:r w:rsidR="00993A69">
        <w:t>.</w:t>
      </w:r>
    </w:p>
    <w:p w14:paraId="59E9B259" w14:textId="77777777" w:rsidR="002A44DE" w:rsidRPr="00234291" w:rsidRDefault="002A44DE" w:rsidP="008E4AE8">
      <w:pPr>
        <w:widowControl w:val="0"/>
      </w:pPr>
    </w:p>
    <w:p w14:paraId="24EB0971" w14:textId="3CAE8EA3" w:rsidR="00CA4BDD" w:rsidRPr="00234291" w:rsidRDefault="002E0FCA" w:rsidP="008D0588">
      <w:pPr>
        <w:pStyle w:val="Heading2"/>
        <w:widowControl w:val="0"/>
      </w:pPr>
      <w:bookmarkStart w:id="40" w:name="_Toc474611454"/>
      <w:bookmarkStart w:id="41" w:name="_Toc75806819"/>
      <w:r>
        <w:t>2.3</w:t>
      </w:r>
      <w:r w:rsidR="00CA4BDD" w:rsidRPr="00234291">
        <w:t xml:space="preserve"> </w:t>
      </w:r>
      <w:bookmarkEnd w:id="40"/>
      <w:r w:rsidR="00AD0B44" w:rsidRPr="00234291">
        <w:t>Speichereinschränkungen</w:t>
      </w:r>
      <w:bookmarkEnd w:id="41"/>
      <w:r w:rsidR="00AD0B44" w:rsidRPr="00234291">
        <w:rPr>
          <w:color w:val="E06666"/>
        </w:rPr>
        <w:t xml:space="preserve"> </w:t>
      </w:r>
    </w:p>
    <w:p w14:paraId="67D609EB" w14:textId="43D83B7E" w:rsidR="002E2A4D" w:rsidRDefault="00B52029" w:rsidP="00CA4BDD">
      <w:pPr>
        <w:widowControl w:val="0"/>
      </w:pPr>
      <w:r>
        <w:t xml:space="preserve">Da die Webapplikation im Azure läuft, gibt es keine Beschränkungen </w:t>
      </w:r>
      <w:r w:rsidR="00CC7FDE">
        <w:t>betreffend Primär- und Sekundärspeicher</w:t>
      </w:r>
      <w:r>
        <w:t>.</w:t>
      </w:r>
    </w:p>
    <w:p w14:paraId="596F3939" w14:textId="77777777" w:rsidR="002E2A4D" w:rsidRDefault="002E2A4D">
      <w:r>
        <w:br w:type="page"/>
      </w:r>
    </w:p>
    <w:p w14:paraId="5886BB9C" w14:textId="77777777" w:rsidR="00CA4BDD" w:rsidRPr="00234291" w:rsidRDefault="00CA4BDD" w:rsidP="00CA4BDD">
      <w:pPr>
        <w:widowControl w:val="0"/>
      </w:pPr>
    </w:p>
    <w:p w14:paraId="0C55064F" w14:textId="0FA2E693" w:rsidR="00CA4BDD" w:rsidRPr="00460441" w:rsidRDefault="002E0FCA" w:rsidP="008D0588">
      <w:pPr>
        <w:pStyle w:val="Heading2"/>
        <w:widowControl w:val="0"/>
        <w:rPr>
          <w:color w:val="E06666"/>
        </w:rPr>
      </w:pPr>
      <w:bookmarkStart w:id="42" w:name="_Toc474611455"/>
      <w:bookmarkStart w:id="43" w:name="_Toc75806820"/>
      <w:r>
        <w:t>2.4</w:t>
      </w:r>
      <w:r w:rsidR="00CA4BDD" w:rsidRPr="00234291">
        <w:t xml:space="preserve"> </w:t>
      </w:r>
      <w:bookmarkEnd w:id="42"/>
      <w:r w:rsidR="00AD0B44" w:rsidRPr="00234291">
        <w:t>Betrieb</w:t>
      </w:r>
      <w:bookmarkEnd w:id="43"/>
    </w:p>
    <w:p w14:paraId="34DFCB48" w14:textId="6C1FF0FC" w:rsidR="00CA4BDD" w:rsidRDefault="00AD0B44" w:rsidP="00CA4BDD">
      <w:pPr>
        <w:widowControl w:val="0"/>
      </w:pPr>
      <w:r w:rsidRPr="00234291">
        <w:t xml:space="preserve"> </w:t>
      </w:r>
      <w:r w:rsidR="00B52029">
        <w:t xml:space="preserve"> </w:t>
      </w:r>
      <w:r w:rsidR="00EE3CE7">
        <w:t xml:space="preserve">Um die Software und die damit verbundene Datenbank in </w:t>
      </w:r>
      <w:r w:rsidR="00993A69">
        <w:t>B</w:t>
      </w:r>
      <w:r w:rsidR="00EE3CE7">
        <w:t>etrieb nehmen zu können</w:t>
      </w:r>
      <w:r w:rsidR="00993A69">
        <w:t>,</w:t>
      </w:r>
      <w:r w:rsidR="00EE3CE7">
        <w:t xml:space="preserve"> muss der Kunde einen Microsoft Azure Service anmieten. Sowohl die Datenbank als auch die Software werden in der Cloud gehostet. Hierfür werden App-Service, Database-Service und Blob-Service der Azure</w:t>
      </w:r>
      <w:r w:rsidR="00993A69">
        <w:t>-</w:t>
      </w:r>
      <w:r w:rsidR="00EE376C">
        <w:t>Cloud</w:t>
      </w:r>
      <w:r w:rsidR="00EE3CE7">
        <w:t xml:space="preserve"> genutzt. Nach einmaliger Inbetriebnahme ist die Software einsatzbereit. Automatische Backups können im Azure Service aktiviert werden.</w:t>
      </w:r>
    </w:p>
    <w:p w14:paraId="206CE6F0" w14:textId="77777777" w:rsidR="002A44DE" w:rsidRPr="00234291" w:rsidRDefault="002A44DE" w:rsidP="00CA4BDD">
      <w:pPr>
        <w:widowControl w:val="0"/>
      </w:pPr>
    </w:p>
    <w:p w14:paraId="603CB9AD" w14:textId="77744355" w:rsidR="00460441" w:rsidRPr="00460441" w:rsidRDefault="002E0FCA" w:rsidP="008D0588">
      <w:pPr>
        <w:pStyle w:val="Heading2"/>
        <w:widowControl w:val="0"/>
        <w:rPr>
          <w:color w:val="E06666"/>
        </w:rPr>
      </w:pPr>
      <w:bookmarkStart w:id="44" w:name="_Toc474611456"/>
      <w:bookmarkStart w:id="45" w:name="_Toc75806821"/>
      <w:r>
        <w:t>2.5</w:t>
      </w:r>
      <w:r w:rsidR="00CA4BDD" w:rsidRPr="00234291">
        <w:t xml:space="preserve"> </w:t>
      </w:r>
      <w:bookmarkEnd w:id="44"/>
      <w:r w:rsidR="00AD0B44" w:rsidRPr="00234291">
        <w:t>Standortabhängige Anforderungen</w:t>
      </w:r>
      <w:bookmarkEnd w:id="45"/>
      <w:r w:rsidR="00AD0B44" w:rsidRPr="00234291">
        <w:rPr>
          <w:color w:val="E06666"/>
        </w:rPr>
        <w:t xml:space="preserve"> </w:t>
      </w:r>
    </w:p>
    <w:p w14:paraId="5889E02F" w14:textId="462F8B0E" w:rsidR="00CA4BDD" w:rsidRDefault="00B52029" w:rsidP="00B52029">
      <w:pPr>
        <w:widowControl w:val="0"/>
      </w:pPr>
      <w:r>
        <w:t xml:space="preserve">Die Software ist </w:t>
      </w:r>
      <w:r w:rsidR="00E24992">
        <w:t>für</w:t>
      </w:r>
      <w:r>
        <w:t xml:space="preserve"> den </w:t>
      </w:r>
      <w:r w:rsidR="00E24992">
        <w:t>europäischen</w:t>
      </w:r>
      <w:r w:rsidR="0004269B">
        <w:t xml:space="preserve"> </w:t>
      </w:r>
      <w:r>
        <w:t>Markt</w:t>
      </w:r>
      <w:r w:rsidR="00E24992">
        <w:t xml:space="preserve"> vorgesehen</w:t>
      </w:r>
      <w:r>
        <w:t>.</w:t>
      </w:r>
    </w:p>
    <w:p w14:paraId="28F66976" w14:textId="77777777" w:rsidR="002A44DE" w:rsidRPr="00234291" w:rsidRDefault="002A44DE" w:rsidP="00B52029">
      <w:pPr>
        <w:widowControl w:val="0"/>
      </w:pPr>
    </w:p>
    <w:p w14:paraId="552D27CE" w14:textId="4247FAFB" w:rsidR="00F91777" w:rsidRPr="00234291" w:rsidRDefault="00CA4BDD" w:rsidP="008D0588">
      <w:pPr>
        <w:pStyle w:val="Heading2"/>
        <w:widowControl w:val="0"/>
        <w:rPr>
          <w:color w:val="E06666"/>
        </w:rPr>
      </w:pPr>
      <w:bookmarkStart w:id="46" w:name="_Toc474611457"/>
      <w:bookmarkStart w:id="47" w:name="_Toc75806822"/>
      <w:r w:rsidRPr="00234291">
        <w:t>2.</w:t>
      </w:r>
      <w:r w:rsidR="002E0FCA">
        <w:t>6</w:t>
      </w:r>
      <w:r w:rsidRPr="00234291">
        <w:t xml:space="preserve"> </w:t>
      </w:r>
      <w:bookmarkEnd w:id="46"/>
      <w:r w:rsidR="00AD0B44" w:rsidRPr="00234291">
        <w:t>Benutzercharakteristik</w:t>
      </w:r>
      <w:bookmarkEnd w:id="47"/>
    </w:p>
    <w:p w14:paraId="405CFC07" w14:textId="0764E5BE" w:rsidR="00CA4BDD" w:rsidRPr="00234291" w:rsidRDefault="0004269B" w:rsidP="00CA4BDD">
      <w:pPr>
        <w:widowControl w:val="0"/>
      </w:pPr>
      <w:r>
        <w:t>Bei der Zielgruppe handelt es sich um Klein- und Mittelbetriebe. Unabhängig von Bildungsgrad und Erfahrungslevel reichen grundlegende Computerkenntnisse.</w:t>
      </w:r>
    </w:p>
    <w:p w14:paraId="3151772C" w14:textId="39A63651" w:rsidR="00CA4BDD" w:rsidRDefault="00CA4BDD" w:rsidP="008D0588">
      <w:pPr>
        <w:pStyle w:val="Heading2"/>
        <w:widowControl w:val="0"/>
      </w:pPr>
      <w:bookmarkStart w:id="48" w:name="_Toc474611458"/>
      <w:bookmarkStart w:id="49" w:name="_Toc75806823"/>
      <w:r w:rsidRPr="00234291">
        <w:t>2.</w:t>
      </w:r>
      <w:r w:rsidR="002E0FCA">
        <w:t>7</w:t>
      </w:r>
      <w:r w:rsidRPr="00234291">
        <w:t xml:space="preserve"> </w:t>
      </w:r>
      <w:bookmarkEnd w:id="48"/>
      <w:r w:rsidR="00F91777" w:rsidRPr="00234291">
        <w:t>Zusammenfassung der Produktfunktionen</w:t>
      </w:r>
      <w:bookmarkEnd w:id="49"/>
    </w:p>
    <w:p w14:paraId="387E9B7E" w14:textId="77777777" w:rsidR="002A44DE" w:rsidRPr="002A44DE" w:rsidRDefault="002A44DE" w:rsidP="002A44DE"/>
    <w:p w14:paraId="1D55A7E1" w14:textId="15E7523B" w:rsidR="008D0588" w:rsidRDefault="00E24992" w:rsidP="002E0FCA">
      <w:pPr>
        <w:widowControl w:val="0"/>
      </w:pPr>
      <w:bookmarkStart w:id="50" w:name="_Toc474611459"/>
      <w:r>
        <w:t>Verwaltung der Kunden und Aufträge.</w:t>
      </w:r>
    </w:p>
    <w:p w14:paraId="29B81416" w14:textId="77777777" w:rsidR="002E0FCA" w:rsidRPr="00234291" w:rsidRDefault="002E0FCA" w:rsidP="002E0FCA">
      <w:pPr>
        <w:widowControl w:val="0"/>
      </w:pPr>
    </w:p>
    <w:p w14:paraId="7A1634DB" w14:textId="77777777" w:rsidR="00CA4BDD" w:rsidRPr="00234291" w:rsidRDefault="00CA4BDD" w:rsidP="002E0FCA">
      <w:pPr>
        <w:pStyle w:val="Heading2"/>
        <w:widowControl w:val="0"/>
      </w:pPr>
      <w:bookmarkStart w:id="51" w:name="_Toc75806824"/>
      <w:r w:rsidRPr="00234291">
        <w:t>2.</w:t>
      </w:r>
      <w:r w:rsidR="002E0FCA">
        <w:t>8</w:t>
      </w:r>
      <w:r w:rsidRPr="00234291">
        <w:t xml:space="preserve"> </w:t>
      </w:r>
      <w:bookmarkEnd w:id="50"/>
      <w:r w:rsidR="0098551B">
        <w:t>Anforderungen an die Dokumentation</w:t>
      </w:r>
      <w:bookmarkEnd w:id="51"/>
    </w:p>
    <w:p w14:paraId="541AC66A" w14:textId="1E9FEA75" w:rsidR="002E0FCA" w:rsidRDefault="00EE376C" w:rsidP="002E0FCA">
      <w:pPr>
        <w:widowControl w:val="0"/>
      </w:pPr>
      <w:bookmarkStart w:id="52" w:name="_Toc474611460"/>
      <w:r>
        <w:t>Der Projektpartner benötigt für den Abschluss des Projekts keine zusätzlichen Dokumente</w:t>
      </w:r>
      <w:r w:rsidR="00993A69">
        <w:t>.</w:t>
      </w:r>
    </w:p>
    <w:p w14:paraId="77F2507C" w14:textId="77777777" w:rsidR="002A44DE" w:rsidRPr="00234291" w:rsidRDefault="002A44DE" w:rsidP="002E0FCA">
      <w:pPr>
        <w:widowControl w:val="0"/>
      </w:pPr>
    </w:p>
    <w:p w14:paraId="3EEB1269" w14:textId="0C04BB04" w:rsidR="00BC01CE" w:rsidRDefault="00CA4BDD" w:rsidP="008D0588">
      <w:pPr>
        <w:pStyle w:val="Heading2"/>
        <w:widowControl w:val="0"/>
        <w:rPr>
          <w:color w:val="E06666"/>
        </w:rPr>
      </w:pPr>
      <w:bookmarkStart w:id="53" w:name="_Toc75806825"/>
      <w:r w:rsidRPr="00234291">
        <w:t>2.</w:t>
      </w:r>
      <w:r w:rsidR="002E0FCA">
        <w:t>9</w:t>
      </w:r>
      <w:r w:rsidRPr="00234291">
        <w:t xml:space="preserve"> </w:t>
      </w:r>
      <w:bookmarkEnd w:id="52"/>
      <w:r w:rsidR="007C38C7">
        <w:t>Einschränkungen</w:t>
      </w:r>
      <w:bookmarkEnd w:id="53"/>
    </w:p>
    <w:p w14:paraId="5B2E1EDC" w14:textId="1C5F1BA7" w:rsidR="002E0FCA" w:rsidRDefault="00E24992" w:rsidP="002E0FCA">
      <w:pPr>
        <w:widowControl w:val="0"/>
      </w:pPr>
      <w:bookmarkStart w:id="54" w:name="_Toc474611461"/>
      <w:r>
        <w:t xml:space="preserve">Spracheinschränkung, da die </w:t>
      </w:r>
      <w:r w:rsidR="00B516F4">
        <w:t xml:space="preserve">Oberfläche der Webapplikation </w:t>
      </w:r>
      <w:r w:rsidR="00993A69">
        <w:t>auf</w:t>
      </w:r>
      <w:r w:rsidR="00B516F4">
        <w:t xml:space="preserve"> </w:t>
      </w:r>
      <w:r w:rsidR="00993A69">
        <w:t xml:space="preserve">Deutsch </w:t>
      </w:r>
      <w:r w:rsidR="00B516F4">
        <w:t>geschrieben ist.</w:t>
      </w:r>
      <w:r w:rsidR="008D0588">
        <w:t xml:space="preserve"> Für den Betrieb ist der Microsoft Azure Service notwendig.</w:t>
      </w:r>
    </w:p>
    <w:p w14:paraId="07B4888C" w14:textId="77777777" w:rsidR="002A44DE" w:rsidRPr="00234291" w:rsidRDefault="002A44DE" w:rsidP="002E0FCA">
      <w:pPr>
        <w:widowControl w:val="0"/>
      </w:pPr>
    </w:p>
    <w:p w14:paraId="4D8C815F" w14:textId="2C8751F6" w:rsidR="00BC01CE" w:rsidRDefault="00CA4BDD" w:rsidP="008D0588">
      <w:pPr>
        <w:pStyle w:val="Heading2"/>
        <w:widowControl w:val="0"/>
        <w:rPr>
          <w:color w:val="E06666"/>
        </w:rPr>
      </w:pPr>
      <w:bookmarkStart w:id="55" w:name="_Toc75806826"/>
      <w:r w:rsidRPr="00234291">
        <w:t>2.</w:t>
      </w:r>
      <w:r w:rsidR="002E0FCA">
        <w:t>10</w:t>
      </w:r>
      <w:r w:rsidRPr="00234291">
        <w:t xml:space="preserve"> </w:t>
      </w:r>
      <w:bookmarkEnd w:id="54"/>
      <w:r w:rsidR="00BC01CE">
        <w:t>Lieferumfang</w:t>
      </w:r>
      <w:bookmarkEnd w:id="55"/>
    </w:p>
    <w:p w14:paraId="224C087C" w14:textId="07FF6DF5" w:rsidR="002E0FCA" w:rsidRDefault="00EE376C" w:rsidP="002E0FCA">
      <w:pPr>
        <w:widowControl w:val="0"/>
      </w:pPr>
      <w:bookmarkStart w:id="56" w:name="_Toc474611462"/>
      <w:r>
        <w:t>GitHub</w:t>
      </w:r>
      <w:r w:rsidR="00B516F4">
        <w:t xml:space="preserve"> Repository </w:t>
      </w:r>
    </w:p>
    <w:p w14:paraId="4505A58A" w14:textId="77777777" w:rsidR="002E0FCA" w:rsidRPr="00234291" w:rsidRDefault="002E0FCA" w:rsidP="002E0FCA">
      <w:pPr>
        <w:widowControl w:val="0"/>
      </w:pPr>
      <w:bookmarkStart w:id="57" w:name="_Toc474611463"/>
      <w:bookmarkEnd w:id="56"/>
    </w:p>
    <w:p w14:paraId="66340AF0" w14:textId="72D4CA0F" w:rsidR="00CA4BDD" w:rsidRDefault="00CA4BDD" w:rsidP="008D0588">
      <w:pPr>
        <w:pStyle w:val="Heading2"/>
        <w:widowControl w:val="0"/>
        <w:rPr>
          <w:color w:val="E06666"/>
        </w:rPr>
      </w:pPr>
      <w:bookmarkStart w:id="58" w:name="_Toc75806827"/>
      <w:r w:rsidRPr="00234291">
        <w:t>2.</w:t>
      </w:r>
      <w:r w:rsidR="002E0FCA">
        <w:t>12</w:t>
      </w:r>
      <w:r w:rsidRPr="00234291">
        <w:t xml:space="preserve"> </w:t>
      </w:r>
      <w:bookmarkEnd w:id="57"/>
      <w:r w:rsidR="00665835">
        <w:t>Anforderungsaufteilung</w:t>
      </w:r>
      <w:bookmarkEnd w:id="58"/>
      <w:r w:rsidR="00665835">
        <w:rPr>
          <w:color w:val="E06666"/>
        </w:rPr>
        <w:t xml:space="preserve"> </w:t>
      </w:r>
    </w:p>
    <w:p w14:paraId="159A32E7" w14:textId="6858985C" w:rsidR="008D0588" w:rsidRDefault="008D0588" w:rsidP="00665835">
      <w:pPr>
        <w:pStyle w:val="HintText"/>
        <w:rPr>
          <w:rFonts w:ascii="Arial" w:hAnsi="Arial" w:cs="Arial"/>
          <w:color w:val="auto"/>
          <w:sz w:val="22"/>
        </w:rPr>
      </w:pPr>
      <w:r w:rsidRPr="008D0588">
        <w:rPr>
          <w:rFonts w:ascii="Arial" w:hAnsi="Arial" w:cs="Arial"/>
          <w:color w:val="auto"/>
          <w:sz w:val="22"/>
        </w:rPr>
        <w:t>Das Produkt wird einmalig abgeliefert und erhält keine Updates mehr.</w:t>
      </w:r>
    </w:p>
    <w:p w14:paraId="29D9E574" w14:textId="48D7AB1D" w:rsidR="002A44DE" w:rsidRDefault="002A44DE">
      <w:pPr>
        <w:rPr>
          <w:rFonts w:eastAsia="Calibri"/>
          <w:color w:val="auto"/>
          <w:szCs w:val="22"/>
        </w:rPr>
      </w:pPr>
      <w:r>
        <w:rPr>
          <w:color w:val="auto"/>
        </w:rPr>
        <w:br w:type="page"/>
      </w:r>
    </w:p>
    <w:p w14:paraId="14CC5473" w14:textId="77777777" w:rsidR="008D0588" w:rsidRPr="008D0588" w:rsidRDefault="008D0588" w:rsidP="00665835">
      <w:pPr>
        <w:pStyle w:val="HintText"/>
        <w:rPr>
          <w:rFonts w:ascii="Arial" w:hAnsi="Arial" w:cs="Arial"/>
          <w:color w:val="auto"/>
          <w:sz w:val="22"/>
        </w:rPr>
      </w:pPr>
    </w:p>
    <w:p w14:paraId="6BC1E329" w14:textId="04276C9D" w:rsidR="002E0FCA" w:rsidRPr="00234291" w:rsidRDefault="00CA4BDD" w:rsidP="008D0588">
      <w:pPr>
        <w:pStyle w:val="Heading1"/>
        <w:widowControl w:val="0"/>
      </w:pPr>
      <w:bookmarkStart w:id="59" w:name="_Toc474611464"/>
      <w:bookmarkStart w:id="60" w:name="_Toc75806828"/>
      <w:r w:rsidRPr="00234291">
        <w:t xml:space="preserve">3 </w:t>
      </w:r>
      <w:bookmarkEnd w:id="59"/>
      <w:r w:rsidR="00665835">
        <w:t>Anforderungsdetails</w:t>
      </w:r>
      <w:bookmarkStart w:id="61" w:name="_Toc474611465"/>
      <w:bookmarkEnd w:id="60"/>
    </w:p>
    <w:p w14:paraId="3B9380FA" w14:textId="19EEB163" w:rsidR="002E0FCA" w:rsidRDefault="00CA4BDD" w:rsidP="008D0588">
      <w:pPr>
        <w:pStyle w:val="Heading2"/>
        <w:widowControl w:val="0"/>
      </w:pPr>
      <w:bookmarkStart w:id="62" w:name="_Toc75806829"/>
      <w:r w:rsidRPr="00234291">
        <w:t>3.1 Extern</w:t>
      </w:r>
      <w:r w:rsidR="00665835">
        <w:t>e</w:t>
      </w:r>
      <w:r w:rsidRPr="00234291">
        <w:t xml:space="preserve"> </w:t>
      </w:r>
      <w:bookmarkEnd w:id="61"/>
      <w:r w:rsidR="00665835">
        <w:t>Schnittstellen</w:t>
      </w:r>
      <w:bookmarkStart w:id="63" w:name="_Toc474611466"/>
      <w:bookmarkEnd w:id="62"/>
    </w:p>
    <w:p w14:paraId="7517D6AA" w14:textId="77777777" w:rsidR="008D0588" w:rsidRPr="008D0588" w:rsidRDefault="008D0588" w:rsidP="008D0588"/>
    <w:p w14:paraId="380A4553" w14:textId="7BBAB12F" w:rsidR="00F75491" w:rsidRDefault="00F75491" w:rsidP="002E0FCA">
      <w:pPr>
        <w:widowControl w:val="0"/>
        <w:rPr>
          <w:color w:val="auto"/>
        </w:rPr>
      </w:pPr>
      <w:r w:rsidRPr="00F75491">
        <w:rPr>
          <w:color w:val="auto"/>
        </w:rPr>
        <w:t xml:space="preserve">• PayPal Rest API: </w:t>
      </w:r>
      <w:r w:rsidR="00185D26">
        <w:rPr>
          <w:color w:val="auto"/>
        </w:rPr>
        <w:t>D</w:t>
      </w:r>
      <w:r w:rsidRPr="00F75491">
        <w:rPr>
          <w:color w:val="auto"/>
        </w:rPr>
        <w:t>er Browser sendet ein GET HTTPs Request an den PayPal Server. Der Response ist eine HTML Seite. Wenn der Kaufprozess erfolgreich abgeschlossen ist, dann wird ein Fetch Request an den Webserver geschickt, um die Geldüberweisung zu bestätigen.</w:t>
      </w:r>
    </w:p>
    <w:p w14:paraId="0DBD02F9" w14:textId="7EBFEAD7" w:rsidR="00F75491" w:rsidRDefault="00F75491" w:rsidP="002E0FCA">
      <w:pPr>
        <w:widowControl w:val="0"/>
        <w:rPr>
          <w:color w:val="auto"/>
        </w:rPr>
      </w:pPr>
      <w:r w:rsidRPr="00F75491">
        <w:rPr>
          <w:color w:val="auto"/>
        </w:rPr>
        <w:t>• S</w:t>
      </w:r>
      <w:r w:rsidR="00EE376C">
        <w:rPr>
          <w:color w:val="auto"/>
        </w:rPr>
        <w:t>e</w:t>
      </w:r>
      <w:r w:rsidRPr="00F75491">
        <w:rPr>
          <w:color w:val="auto"/>
        </w:rPr>
        <w:t xml:space="preserve">ndgrid REST API: </w:t>
      </w:r>
      <w:r w:rsidR="00185D26">
        <w:rPr>
          <w:color w:val="auto"/>
        </w:rPr>
        <w:t>s</w:t>
      </w:r>
      <w:r w:rsidRPr="00F75491">
        <w:rPr>
          <w:color w:val="auto"/>
        </w:rPr>
        <w:t>endet ein GET HTTPs Request, d</w:t>
      </w:r>
      <w:r w:rsidR="00185D26">
        <w:rPr>
          <w:color w:val="auto"/>
        </w:rPr>
        <w:t>as</w:t>
      </w:r>
      <w:r w:rsidRPr="00F75491">
        <w:rPr>
          <w:color w:val="auto"/>
        </w:rPr>
        <w:t xml:space="preserve"> alle E-Maildaten beinhaltet.</w:t>
      </w:r>
    </w:p>
    <w:p w14:paraId="1435908B" w14:textId="3E0EBF9A" w:rsidR="008D0588" w:rsidRDefault="00F75491" w:rsidP="00EE376C">
      <w:pPr>
        <w:widowControl w:val="0"/>
        <w:rPr>
          <w:color w:val="auto"/>
        </w:rPr>
      </w:pPr>
      <w:r w:rsidRPr="00F75491">
        <w:rPr>
          <w:color w:val="auto"/>
        </w:rPr>
        <w:t xml:space="preserve">• </w:t>
      </w:r>
      <w:r w:rsidR="00EE376C" w:rsidRPr="00F75491">
        <w:rPr>
          <w:color w:val="auto"/>
        </w:rPr>
        <w:t>SQL-Server</w:t>
      </w:r>
      <w:r w:rsidRPr="00F75491">
        <w:rPr>
          <w:color w:val="auto"/>
        </w:rPr>
        <w:t>: schickt TCP Pakete an den Server mithilfe des Protokolls TCP/IP vom Port 1433.</w:t>
      </w:r>
    </w:p>
    <w:p w14:paraId="1F432B00" w14:textId="77777777" w:rsidR="008D0588" w:rsidRPr="00F75491" w:rsidRDefault="008D0588" w:rsidP="002E0FCA">
      <w:pPr>
        <w:widowControl w:val="0"/>
        <w:rPr>
          <w:color w:val="auto"/>
        </w:rPr>
      </w:pPr>
    </w:p>
    <w:p w14:paraId="5B2CEDF2" w14:textId="615F4F3B" w:rsidR="002E0FCA" w:rsidRDefault="00CA4BDD" w:rsidP="008D0588">
      <w:pPr>
        <w:pStyle w:val="Heading2"/>
        <w:widowControl w:val="0"/>
      </w:pPr>
      <w:bookmarkStart w:id="64" w:name="_Toc75806830"/>
      <w:r w:rsidRPr="00234291">
        <w:t xml:space="preserve">3.2 </w:t>
      </w:r>
      <w:bookmarkEnd w:id="63"/>
      <w:r w:rsidR="000401C2">
        <w:t>Detaillierte Funktionsbeschreibung</w:t>
      </w:r>
      <w:bookmarkStart w:id="65" w:name="_Toc474611467"/>
      <w:bookmarkEnd w:id="64"/>
    </w:p>
    <w:p w14:paraId="65B153E6" w14:textId="6BB448E1" w:rsidR="00CA4BDD" w:rsidRDefault="00CA4BDD" w:rsidP="002E0FCA">
      <w:pPr>
        <w:pStyle w:val="Heading3"/>
        <w:rPr>
          <w:lang w:val="en-GB"/>
        </w:rPr>
      </w:pPr>
      <w:bookmarkStart w:id="66" w:name="_Toc75806831"/>
      <w:r w:rsidRPr="00F87729">
        <w:rPr>
          <w:lang w:val="en-GB"/>
        </w:rPr>
        <w:t>3.2.1 Fun</w:t>
      </w:r>
      <w:r w:rsidR="006C7E50" w:rsidRPr="00F87729">
        <w:rPr>
          <w:lang w:val="en-GB"/>
        </w:rPr>
        <w:t>k</w:t>
      </w:r>
      <w:r w:rsidRPr="00F87729">
        <w:rPr>
          <w:lang w:val="en-GB"/>
        </w:rPr>
        <w:t>tion /01/</w:t>
      </w:r>
      <w:bookmarkEnd w:id="65"/>
      <w:r w:rsidR="0023467D">
        <w:rPr>
          <w:lang w:val="en-GB"/>
        </w:rPr>
        <w:t xml:space="preserve"> Order Index</w:t>
      </w:r>
      <w:bookmarkEnd w:id="66"/>
    </w:p>
    <w:p w14:paraId="7E5CCFFA" w14:textId="7B3DE822" w:rsidR="0023467D" w:rsidRDefault="0023467D" w:rsidP="0023467D">
      <w:pPr>
        <w:rPr>
          <w:lang w:val="en-GB"/>
        </w:rPr>
      </w:pPr>
      <w:r w:rsidRPr="0023467D">
        <w:rPr>
          <w:noProof/>
          <w:lang w:val="en-GB"/>
        </w:rPr>
        <w:drawing>
          <wp:inline distT="0" distB="0" distL="0" distR="0" wp14:anchorId="10FF55C4" wp14:editId="323E6FB2">
            <wp:extent cx="5731510" cy="4509770"/>
            <wp:effectExtent l="0" t="0" r="2540" b="5080"/>
            <wp:docPr id="10" name="Grafik 1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enthält.&#10;&#10;Automatisch generierte Beschreibung"/>
                    <pic:cNvPicPr/>
                  </pic:nvPicPr>
                  <pic:blipFill>
                    <a:blip r:embed="rId29"/>
                    <a:stretch>
                      <a:fillRect/>
                    </a:stretch>
                  </pic:blipFill>
                  <pic:spPr>
                    <a:xfrm>
                      <a:off x="0" y="0"/>
                      <a:ext cx="5731510" cy="4509770"/>
                    </a:xfrm>
                    <a:prstGeom prst="rect">
                      <a:avLst/>
                    </a:prstGeom>
                  </pic:spPr>
                </pic:pic>
              </a:graphicData>
            </a:graphic>
          </wp:inline>
        </w:drawing>
      </w:r>
    </w:p>
    <w:p w14:paraId="7DA017D7" w14:textId="22A756FE" w:rsidR="008F659B" w:rsidRDefault="0023467D" w:rsidP="008F659B">
      <w:r w:rsidRPr="0023467D">
        <w:t xml:space="preserve">Auf der Order/Index </w:t>
      </w:r>
      <w:r>
        <w:t>Seite werden alle relevanten Informationen zu dieser Order</w:t>
      </w:r>
      <w:r w:rsidR="00185D26">
        <w:t xml:space="preserve"> angezeigt</w:t>
      </w:r>
      <w:r w:rsidR="008F659B">
        <w:t>. Jede Order hat eine Auftragsnummer, einen Namen, eine Beschreibung, einen Kunden, eine interne Notiz, eine beliebige Anzahl an Tickets innerhalb der Order sowie Dokumente.</w:t>
      </w:r>
    </w:p>
    <w:p w14:paraId="323376B4" w14:textId="08C10127" w:rsidR="0023467D" w:rsidRDefault="008F659B" w:rsidP="0023467D">
      <w:r>
        <w:t>Je nachdem welcher User die Seite aufruft</w:t>
      </w:r>
      <w:r w:rsidR="00185D26">
        <w:t>,</w:t>
      </w:r>
      <w:r>
        <w:t xml:space="preserve"> werden unterschiedliche Informationen und Funktionen bereitgestellt.</w:t>
      </w:r>
    </w:p>
    <w:p w14:paraId="6F3633CA" w14:textId="7C9760F4" w:rsidR="008D04DA" w:rsidRPr="0023467D" w:rsidRDefault="008D04DA" w:rsidP="0023467D">
      <w:r>
        <w:lastRenderedPageBreak/>
        <w:t>Wenn ein Mitarbeiter die Seite aufruft, sieht dieser mehr als ein Kunde. Das Notizfeld ist für interne Notizen zu einer Bestellung</w:t>
      </w:r>
      <w:r w:rsidR="00185D26">
        <w:t xml:space="preserve"> gedacht</w:t>
      </w:r>
      <w:r>
        <w:t>. Ebenso darf nur ein Mitarbeiter eine Order bearbeiten, wobei zu beachten ist, dass keine bereits geschlossenen Orders editiert werden können. Ebenso ist es einem Mitarbeiter vorbehalten</w:t>
      </w:r>
      <w:r w:rsidR="00185D26">
        <w:t>,</w:t>
      </w:r>
      <w:r>
        <w:t xml:space="preserve"> ein Ticket mittels de</w:t>
      </w:r>
      <w:r w:rsidR="00185D26">
        <w:t>s</w:t>
      </w:r>
      <w:r>
        <w:t xml:space="preserve"> „Ticket hinzufügen“ Button</w:t>
      </w:r>
      <w:r w:rsidR="00185D26">
        <w:t>s</w:t>
      </w:r>
      <w:r>
        <w:t xml:space="preserve"> zu einem Auftrag anzulegen. In der Statusanzeige der Order ist ersichtlich</w:t>
      </w:r>
      <w:r w:rsidR="00185D26">
        <w:t>,</w:t>
      </w:r>
      <w:r>
        <w:t xml:space="preserve"> wie viele Tickets in der Order existieren und wie viele bereits geschlossen sind. Wenn alle Tickets den Status „Done“ </w:t>
      </w:r>
      <w:r w:rsidR="007F2F9B">
        <w:t>haben,</w:t>
      </w:r>
      <w:r>
        <w:t xml:space="preserve"> wird einem Mitarbeiter beim Aufruf der Seite der „Rechnung generieren“ Button </w:t>
      </w:r>
      <w:r w:rsidR="007F2F9B">
        <w:t>angezeigt</w:t>
      </w:r>
      <w:r>
        <w:t xml:space="preserve">.  </w:t>
      </w:r>
      <w:r w:rsidR="007F2F9B">
        <w:t xml:space="preserve">Sobald der Mitarbeiter diesen Button </w:t>
      </w:r>
      <w:r w:rsidR="00F24B13">
        <w:t>klickt,</w:t>
      </w:r>
      <w:r w:rsidR="007F2F9B">
        <w:t xml:space="preserve"> wird für den Kunden eine Rechnung generiert und der Status der Order ändert sich von „Open“ auf „Awaiting Payment“. Sobald der Kunde die Rechnung bezahlt hat</w:t>
      </w:r>
      <w:r w:rsidR="00185D26">
        <w:t>,</w:t>
      </w:r>
      <w:r w:rsidR="007F2F9B">
        <w:t xml:space="preserve"> ändert sich der Status erneut und zeigt nun „Done“ an.</w:t>
      </w:r>
    </w:p>
    <w:p w14:paraId="5EEC897A" w14:textId="697C4CA2" w:rsidR="00CA4BDD" w:rsidRDefault="004674CB" w:rsidP="00CA4BDD">
      <w:pPr>
        <w:widowControl w:val="0"/>
      </w:pPr>
      <w:r>
        <w:rPr>
          <w:noProof/>
        </w:rPr>
        <w:drawing>
          <wp:inline distT="0" distB="0" distL="0" distR="0" wp14:anchorId="3302BFA2" wp14:editId="203D4492">
            <wp:extent cx="5731510" cy="1973580"/>
            <wp:effectExtent l="0" t="0" r="2540" b="762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1973580"/>
                    </a:xfrm>
                    <a:prstGeom prst="rect">
                      <a:avLst/>
                    </a:prstGeom>
                    <a:noFill/>
                    <a:ln>
                      <a:noFill/>
                    </a:ln>
                  </pic:spPr>
                </pic:pic>
              </a:graphicData>
            </a:graphic>
          </wp:inline>
        </w:drawing>
      </w:r>
    </w:p>
    <w:p w14:paraId="6094DA83" w14:textId="67776B96" w:rsidR="004674CB" w:rsidRDefault="004674CB" w:rsidP="00CA4BDD">
      <w:pPr>
        <w:widowControl w:val="0"/>
      </w:pPr>
      <w:r>
        <w:t>Im Dokumente</w:t>
      </w:r>
      <w:r w:rsidR="00185D26">
        <w:t>-</w:t>
      </w:r>
      <w:r>
        <w:t>Reiter werden alle dem Auftrag hinzugefügten Dokumente angezeigt.</w:t>
      </w:r>
      <w:r w:rsidR="00CF2E85">
        <w:t xml:space="preserve"> Wenn die Seite von einem Mitarbeiter aufgerufen wird, werden diesem die „Löschen“</w:t>
      </w:r>
      <w:r w:rsidR="00185D26">
        <w:t xml:space="preserve"> </w:t>
      </w:r>
      <w:r w:rsidR="00CF2E85">
        <w:t>Buttons angezeigt, welche einem Kunden weder angezeigt werden noch zur Verfügung steh</w:t>
      </w:r>
      <w:r w:rsidR="00185D26">
        <w:t>en</w:t>
      </w:r>
      <w:r w:rsidR="00CF2E85">
        <w:t>.</w:t>
      </w:r>
    </w:p>
    <w:p w14:paraId="28730155" w14:textId="1B20AEA6" w:rsidR="007239B5" w:rsidRDefault="007239B5">
      <w:r>
        <w:br w:type="page"/>
      </w:r>
    </w:p>
    <w:p w14:paraId="4FD8E5BA" w14:textId="77777777" w:rsidR="004674CB" w:rsidRPr="0023467D" w:rsidRDefault="004674CB" w:rsidP="00CA4BDD">
      <w:pPr>
        <w:widowControl w:val="0"/>
      </w:pPr>
    </w:p>
    <w:p w14:paraId="3362EEE1" w14:textId="79FB73DF" w:rsidR="00CA4BDD" w:rsidRDefault="00CA4BDD" w:rsidP="00CA4BDD">
      <w:pPr>
        <w:pStyle w:val="Heading3"/>
      </w:pPr>
      <w:bookmarkStart w:id="67" w:name="_Toc474611468"/>
      <w:bookmarkStart w:id="68" w:name="_Toc75806832"/>
      <w:r w:rsidRPr="00234291">
        <w:t>3.2.2 Fun</w:t>
      </w:r>
      <w:r w:rsidR="006C7E50">
        <w:t>k</w:t>
      </w:r>
      <w:r w:rsidRPr="00234291">
        <w:t>tion /02/</w:t>
      </w:r>
      <w:bookmarkEnd w:id="67"/>
      <w:r w:rsidR="00CF2E85">
        <w:t xml:space="preserve"> New Order</w:t>
      </w:r>
      <w:bookmarkEnd w:id="68"/>
    </w:p>
    <w:p w14:paraId="3E992746" w14:textId="34DD3EF3" w:rsidR="00CF2E85" w:rsidRDefault="00CF2E85" w:rsidP="00CF2E85">
      <w:r>
        <w:rPr>
          <w:noProof/>
        </w:rPr>
        <w:drawing>
          <wp:inline distT="0" distB="0" distL="0" distR="0" wp14:anchorId="12F55F75" wp14:editId="3FDDA3AF">
            <wp:extent cx="5731510" cy="3582035"/>
            <wp:effectExtent l="0" t="0" r="254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5A4D243F" w14:textId="1C4FB1A8" w:rsidR="00C167CB" w:rsidRDefault="000B2048" w:rsidP="00CF2E85">
      <w:r>
        <w:t>Wenn ein Mitarbeiter für einen Kunden einen neuen Auftrag anlegen möchte, muss dieser zuerst den Kunden auswählen. Im Aufträge</w:t>
      </w:r>
      <w:r w:rsidR="00185D26">
        <w:t>-</w:t>
      </w:r>
      <w:r>
        <w:t>Reiter des Kunden hat der Mitarbeiter dann die Möglichkeit</w:t>
      </w:r>
      <w:r w:rsidR="00185D26">
        <w:t>,</w:t>
      </w:r>
      <w:r>
        <w:t xml:space="preserve"> mit „Auftrag hinzufügen“ </w:t>
      </w:r>
      <w:r w:rsidR="00C167CB">
        <w:t>eine neue Order hinzuzufügen.</w:t>
      </w:r>
    </w:p>
    <w:p w14:paraId="04B271E5" w14:textId="3A1BB88E" w:rsidR="006259BC" w:rsidRPr="00CF2E85" w:rsidRDefault="00C167CB" w:rsidP="006259BC">
      <w:r>
        <w:t>Hierbei trägt der Mitarbeiter den Namen des neuen Auftrages sowie eine Beschreibung zu diesem ein. Optional kann der Mitarbeiter auch in die interne Notiz Informationen hinzufügen, welche für den Kunden nicht einsehbar sind. Mittels de</w:t>
      </w:r>
      <w:r w:rsidR="00185D26">
        <w:t>r</w:t>
      </w:r>
      <w:r>
        <w:t xml:space="preserve"> beiden Drop-down</w:t>
      </w:r>
      <w:r w:rsidR="00185D26">
        <w:t>-</w:t>
      </w:r>
      <w:r>
        <w:t xml:space="preserve"> Menüs wählt der Mitarbeiter die für den Auftrag relevante Rechnungs- und Lieferadresse aus. Ist der Mitarbeiter mit dem neu angelegten Auftrag zufrieden</w:t>
      </w:r>
      <w:r w:rsidR="00185D26">
        <w:t>,</w:t>
      </w:r>
      <w:r>
        <w:t xml:space="preserve"> </w:t>
      </w:r>
      <w:r w:rsidR="0053648F">
        <w:t>kann dieser mittels des „Speichern“</w:t>
      </w:r>
      <w:r w:rsidR="00185D26">
        <w:t xml:space="preserve"> </w:t>
      </w:r>
      <w:r w:rsidR="0053648F">
        <w:t>Buttons diesen anlegen. Sollte der Mitarbeiter mit den Einträgen nicht zufrieden sein</w:t>
      </w:r>
      <w:r w:rsidR="00185D26">
        <w:t>,</w:t>
      </w:r>
      <w:r w:rsidR="0053648F">
        <w:t xml:space="preserve"> kann der noch nicht gespeicherte Auftrag mittels des „Abbrechen“</w:t>
      </w:r>
      <w:r w:rsidR="00185D26">
        <w:t xml:space="preserve"> </w:t>
      </w:r>
      <w:r w:rsidR="0053648F">
        <w:t xml:space="preserve">Buttons </w:t>
      </w:r>
      <w:r w:rsidR="006259BC">
        <w:t>verwerfen.</w:t>
      </w:r>
    </w:p>
    <w:p w14:paraId="19F6BD18" w14:textId="582435E1" w:rsidR="006259BC" w:rsidRDefault="001D7FEF" w:rsidP="006259BC">
      <w:pPr>
        <w:pStyle w:val="Heading3"/>
      </w:pPr>
      <w:r>
        <w:lastRenderedPageBreak/>
        <w:t xml:space="preserve"> </w:t>
      </w:r>
      <w:bookmarkStart w:id="69" w:name="_Toc75806833"/>
      <w:r w:rsidR="006259BC" w:rsidRPr="00234291">
        <w:t>3.2.</w:t>
      </w:r>
      <w:r w:rsidR="006259BC">
        <w:t>3</w:t>
      </w:r>
      <w:r w:rsidR="006259BC" w:rsidRPr="00234291">
        <w:t xml:space="preserve"> Fun</w:t>
      </w:r>
      <w:r w:rsidR="006259BC">
        <w:t>k</w:t>
      </w:r>
      <w:r w:rsidR="006259BC" w:rsidRPr="00234291">
        <w:t>tion /0</w:t>
      </w:r>
      <w:r w:rsidR="006259BC">
        <w:t>3</w:t>
      </w:r>
      <w:r w:rsidR="006259BC" w:rsidRPr="00234291">
        <w:t>/</w:t>
      </w:r>
      <w:r w:rsidR="006259BC">
        <w:t xml:space="preserve"> Order Edit</w:t>
      </w:r>
      <w:bookmarkEnd w:id="69"/>
    </w:p>
    <w:p w14:paraId="0033E3D1" w14:textId="769B59A2" w:rsidR="006259BC" w:rsidRDefault="006259BC" w:rsidP="006259BC">
      <w:r>
        <w:rPr>
          <w:noProof/>
        </w:rPr>
        <w:drawing>
          <wp:inline distT="0" distB="0" distL="0" distR="0" wp14:anchorId="42E302B5" wp14:editId="00C73DD2">
            <wp:extent cx="5731510" cy="5187315"/>
            <wp:effectExtent l="0" t="0" r="2540" b="0"/>
            <wp:docPr id="28" name="Grafik 2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fik 28" descr="Ein Bild, das Text enthält.&#10;&#10;Automatisch generierte Beschreibu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5187315"/>
                    </a:xfrm>
                    <a:prstGeom prst="rect">
                      <a:avLst/>
                    </a:prstGeom>
                    <a:noFill/>
                    <a:ln>
                      <a:noFill/>
                    </a:ln>
                  </pic:spPr>
                </pic:pic>
              </a:graphicData>
            </a:graphic>
          </wp:inline>
        </w:drawing>
      </w:r>
    </w:p>
    <w:p w14:paraId="40CA8C78" w14:textId="71E9ACE2" w:rsidR="006259BC" w:rsidRDefault="006259BC" w:rsidP="006259BC">
      <w:r>
        <w:t>Auf der Order/Index Seite wird einem Mitarbeiter der „Order bearbeiten“</w:t>
      </w:r>
      <w:r w:rsidR="00185D26">
        <w:t xml:space="preserve"> </w:t>
      </w:r>
      <w:r>
        <w:t>Button angezeigt.</w:t>
      </w:r>
    </w:p>
    <w:p w14:paraId="3D8FB889" w14:textId="17BE1988" w:rsidR="00422666" w:rsidRPr="006259BC" w:rsidRDefault="006259BC" w:rsidP="006259BC">
      <w:r w:rsidRPr="006259BC">
        <w:t>Auf der Edit Order Sei</w:t>
      </w:r>
      <w:r>
        <w:t xml:space="preserve">te kann der Mitarbeiter den Titel des Auftrags, die Beschreibung, die interne Notiz </w:t>
      </w:r>
      <w:r w:rsidR="00422666">
        <w:t xml:space="preserve">sowie die Rechnungsadresse bearbeiten. Mittels </w:t>
      </w:r>
      <w:r w:rsidR="00185D26">
        <w:t>des</w:t>
      </w:r>
      <w:r w:rsidR="00422666">
        <w:t xml:space="preserve"> „Speichern“ und de</w:t>
      </w:r>
      <w:r w:rsidR="00185D26">
        <w:t xml:space="preserve">s </w:t>
      </w:r>
      <w:r w:rsidR="00422666">
        <w:t>„Abbrechen“ Button</w:t>
      </w:r>
      <w:r w:rsidR="00185D26">
        <w:t>s</w:t>
      </w:r>
      <w:r w:rsidR="00422666">
        <w:t xml:space="preserve"> kann der Mitarbeiter die Änderungen übernehmen oder verwer</w:t>
      </w:r>
      <w:r w:rsidR="00FF2BF5">
        <w:t>f</w:t>
      </w:r>
      <w:r w:rsidR="00422666">
        <w:t>en.</w:t>
      </w:r>
    </w:p>
    <w:p w14:paraId="7572F43E" w14:textId="38B64C58" w:rsidR="00CA4BDD" w:rsidRDefault="00CA4BDD" w:rsidP="00CA4BDD">
      <w:pPr>
        <w:widowControl w:val="0"/>
      </w:pPr>
    </w:p>
    <w:p w14:paraId="159917D1" w14:textId="77777777" w:rsidR="00EE3F26" w:rsidRPr="00234291" w:rsidRDefault="00EE3F26" w:rsidP="00EE3F26">
      <w:pPr>
        <w:pStyle w:val="Heading3"/>
      </w:pPr>
      <w:bookmarkStart w:id="70" w:name="_Toc75806834"/>
      <w:r w:rsidRPr="00234291">
        <w:lastRenderedPageBreak/>
        <w:t>3.2.1 Fun</w:t>
      </w:r>
      <w:r>
        <w:t>k</w:t>
      </w:r>
      <w:r w:rsidRPr="00234291">
        <w:t>tion /0</w:t>
      </w:r>
      <w:r>
        <w:t>4</w:t>
      </w:r>
      <w:r w:rsidRPr="00234291">
        <w:t>/</w:t>
      </w:r>
      <w:r>
        <w:t xml:space="preserve"> Customer Profile</w:t>
      </w:r>
      <w:bookmarkEnd w:id="70"/>
    </w:p>
    <w:p w14:paraId="2D33771B" w14:textId="77777777" w:rsidR="00EE3F26" w:rsidRDefault="00EE3F26" w:rsidP="00EE3F26">
      <w:pPr>
        <w:widowControl w:val="0"/>
      </w:pPr>
      <w:r w:rsidRPr="004C1C3F">
        <w:rPr>
          <w:noProof/>
        </w:rPr>
        <w:drawing>
          <wp:inline distT="0" distB="0" distL="0" distR="0" wp14:anchorId="75C9AA41" wp14:editId="54958309">
            <wp:extent cx="5731510" cy="3346450"/>
            <wp:effectExtent l="0" t="0" r="254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346450"/>
                    </a:xfrm>
                    <a:prstGeom prst="rect">
                      <a:avLst/>
                    </a:prstGeom>
                  </pic:spPr>
                </pic:pic>
              </a:graphicData>
            </a:graphic>
          </wp:inline>
        </w:drawing>
      </w:r>
    </w:p>
    <w:p w14:paraId="10532402" w14:textId="0CBE1194" w:rsidR="00500C5F" w:rsidRDefault="00500C5F" w:rsidP="00EE3F26">
      <w:pPr>
        <w:widowControl w:val="0"/>
      </w:pPr>
      <w:r>
        <w:t>Auf der Profil</w:t>
      </w:r>
      <w:r w:rsidR="00185D26">
        <w:t>s</w:t>
      </w:r>
      <w:r>
        <w:t>eite des Kunden kann dieser seine persönlichen Daten einsehen, editieren oder entfernen.</w:t>
      </w:r>
    </w:p>
    <w:p w14:paraId="73CE5C97" w14:textId="77777777" w:rsidR="00EE3F26" w:rsidRPr="00234291" w:rsidRDefault="00EE3F26" w:rsidP="00EE3F26">
      <w:pPr>
        <w:pStyle w:val="Heading3"/>
      </w:pPr>
      <w:bookmarkStart w:id="71" w:name="_Toc75806835"/>
      <w:r w:rsidRPr="00234291">
        <w:t>3.2.2 Fun</w:t>
      </w:r>
      <w:r>
        <w:t>k</w:t>
      </w:r>
      <w:r w:rsidRPr="00234291">
        <w:t>tion /0</w:t>
      </w:r>
      <w:r>
        <w:t>5</w:t>
      </w:r>
      <w:r w:rsidRPr="00234291">
        <w:t>/</w:t>
      </w:r>
      <w:r>
        <w:t xml:space="preserve"> Conversation</w:t>
      </w:r>
      <w:bookmarkEnd w:id="71"/>
    </w:p>
    <w:p w14:paraId="4EC30903" w14:textId="77777777" w:rsidR="00EE3F26" w:rsidRDefault="00EE3F26" w:rsidP="00EE3F26">
      <w:pPr>
        <w:widowControl w:val="0"/>
      </w:pPr>
      <w:r w:rsidRPr="00B169B3">
        <w:rPr>
          <w:noProof/>
        </w:rPr>
        <w:drawing>
          <wp:inline distT="0" distB="0" distL="0" distR="0" wp14:anchorId="06D0E131" wp14:editId="165BBE04">
            <wp:extent cx="5731510" cy="2786380"/>
            <wp:effectExtent l="0" t="0" r="254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786380"/>
                    </a:xfrm>
                    <a:prstGeom prst="rect">
                      <a:avLst/>
                    </a:prstGeom>
                  </pic:spPr>
                </pic:pic>
              </a:graphicData>
            </a:graphic>
          </wp:inline>
        </w:drawing>
      </w:r>
    </w:p>
    <w:p w14:paraId="2B3D912E" w14:textId="2A208D78" w:rsidR="00EE3F26" w:rsidRDefault="00EE3F26" w:rsidP="00EE3F26">
      <w:pPr>
        <w:widowControl w:val="0"/>
      </w:pPr>
      <w:r>
        <w:t xml:space="preserve">Auf der Homepage des Kunden befindet sich eine Tabelle, </w:t>
      </w:r>
      <w:r w:rsidR="00500C5F">
        <w:t>in der</w:t>
      </w:r>
      <w:r>
        <w:t xml:space="preserve"> alle</w:t>
      </w:r>
      <w:r w:rsidR="00500C5F">
        <w:t xml:space="preserve"> bisherigen</w:t>
      </w:r>
      <w:r>
        <w:t xml:space="preserve"> </w:t>
      </w:r>
      <w:r w:rsidR="00500C5F">
        <w:t>Aufträge des</w:t>
      </w:r>
      <w:r>
        <w:t xml:space="preserve"> Kunden </w:t>
      </w:r>
      <w:r w:rsidR="00FF2BF5">
        <w:t>an</w:t>
      </w:r>
      <w:r w:rsidR="00185D26">
        <w:t>ge</w:t>
      </w:r>
      <w:r w:rsidR="00FF2BF5">
        <w:t>zeigt</w:t>
      </w:r>
      <w:r w:rsidR="00500C5F">
        <w:t xml:space="preserve"> werden.</w:t>
      </w:r>
    </w:p>
    <w:p w14:paraId="73F76A6C" w14:textId="42A3E079" w:rsidR="00EE3F26" w:rsidRDefault="00EE3F26" w:rsidP="00EE3F26">
      <w:pPr>
        <w:widowControl w:val="0"/>
      </w:pPr>
      <w:r>
        <w:lastRenderedPageBreak/>
        <w:t xml:space="preserve"> </w:t>
      </w:r>
      <w:r w:rsidRPr="00AE1EB1">
        <w:rPr>
          <w:noProof/>
        </w:rPr>
        <w:drawing>
          <wp:inline distT="0" distB="0" distL="0" distR="0" wp14:anchorId="58954F2E" wp14:editId="179FD622">
            <wp:extent cx="5615813" cy="2743200"/>
            <wp:effectExtent l="0" t="0" r="4445" b="0"/>
            <wp:docPr id="30" name="Grafik 3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enthält.&#10;&#10;Automatisch generierte Beschreibung"/>
                    <pic:cNvPicPr/>
                  </pic:nvPicPr>
                  <pic:blipFill>
                    <a:blip r:embed="rId35"/>
                    <a:stretch>
                      <a:fillRect/>
                    </a:stretch>
                  </pic:blipFill>
                  <pic:spPr>
                    <a:xfrm>
                      <a:off x="0" y="0"/>
                      <a:ext cx="5615813" cy="2743200"/>
                    </a:xfrm>
                    <a:prstGeom prst="rect">
                      <a:avLst/>
                    </a:prstGeom>
                  </pic:spPr>
                </pic:pic>
              </a:graphicData>
            </a:graphic>
          </wp:inline>
        </w:drawing>
      </w:r>
    </w:p>
    <w:p w14:paraId="75BAB3D5" w14:textId="77777777" w:rsidR="00EE3F26" w:rsidRDefault="00EE3F26" w:rsidP="00EE3F26">
      <w:pPr>
        <w:widowControl w:val="0"/>
      </w:pPr>
    </w:p>
    <w:p w14:paraId="54FEF434" w14:textId="48B3784F" w:rsidR="009251ED" w:rsidRDefault="00D30D8E" w:rsidP="00CA4BDD">
      <w:pPr>
        <w:widowControl w:val="0"/>
        <w:sectPr w:rsidR="009251ED" w:rsidSect="002D3F90">
          <w:headerReference w:type="default" r:id="rId36"/>
          <w:footerReference w:type="default" r:id="rId37"/>
          <w:pgSz w:w="11906" w:h="16838"/>
          <w:pgMar w:top="1588" w:right="1440" w:bottom="1440" w:left="1440" w:header="720" w:footer="720" w:gutter="0"/>
          <w:cols w:space="720"/>
        </w:sectPr>
      </w:pPr>
      <w:r>
        <w:t xml:space="preserve">Zeigt den Verlauf einer Konversation. </w:t>
      </w:r>
      <w:r w:rsidR="00B30280">
        <w:t>Im Eingabefeld kann eine neue Nachricht eingegeben und versendet werden.</w:t>
      </w:r>
    </w:p>
    <w:p w14:paraId="2838473C" w14:textId="1ABE3DB4" w:rsidR="008D0588" w:rsidRDefault="008D0588" w:rsidP="008D0588">
      <w:pPr>
        <w:widowControl w:val="0"/>
      </w:pPr>
    </w:p>
    <w:p w14:paraId="2A5C8CA1" w14:textId="77777777" w:rsidR="008D0588" w:rsidRDefault="008D0588" w:rsidP="008D0588">
      <w:pPr>
        <w:pStyle w:val="Heading2"/>
        <w:widowControl w:val="0"/>
        <w:rPr>
          <w:color w:val="E06666"/>
        </w:rPr>
      </w:pPr>
      <w:bookmarkStart w:id="72" w:name="_Toc75806836"/>
      <w:r w:rsidRPr="00234291">
        <w:t xml:space="preserve">3.3 </w:t>
      </w:r>
      <w:r>
        <w:t>Klassen und Module</w:t>
      </w:r>
      <w:bookmarkEnd w:id="72"/>
    </w:p>
    <w:p w14:paraId="44B99104" w14:textId="0F51D44C" w:rsidR="008D0588" w:rsidRDefault="008D0588" w:rsidP="008D0588">
      <w:r>
        <w:rPr>
          <w:noProof/>
        </w:rPr>
        <w:drawing>
          <wp:anchor distT="0" distB="0" distL="114300" distR="114300" simplePos="0" relativeHeight="251658240" behindDoc="0" locked="0" layoutInCell="1" allowOverlap="1" wp14:anchorId="6E1FEFBB" wp14:editId="514A1A09">
            <wp:simplePos x="0" y="0"/>
            <wp:positionH relativeFrom="page">
              <wp:align>center</wp:align>
            </wp:positionH>
            <wp:positionV relativeFrom="paragraph">
              <wp:posOffset>196215</wp:posOffset>
            </wp:positionV>
            <wp:extent cx="10507122" cy="4394579"/>
            <wp:effectExtent l="0" t="0" r="8890" b="6350"/>
            <wp:wrapNone/>
            <wp:docPr id="32" name="Grafik 32" descr="Ein Bild, das Text, Screenshot, drinnen, mehre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32" descr="Ein Bild, das Text, Screenshot, drinnen, mehrere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507122" cy="4394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8DC8C9" w14:textId="5AEF7953" w:rsidR="008D0588" w:rsidRDefault="008D0588" w:rsidP="008D0588"/>
    <w:p w14:paraId="07853AC0" w14:textId="1DFD114F" w:rsidR="008D0588" w:rsidRPr="008D0588" w:rsidRDefault="008D0588" w:rsidP="008D0588">
      <w:pPr>
        <w:sectPr w:rsidR="008D0588" w:rsidRPr="008D0588" w:rsidSect="009251ED">
          <w:pgSz w:w="16838" w:h="11906" w:orient="landscape"/>
          <w:pgMar w:top="1440" w:right="1588" w:bottom="1440" w:left="1440" w:header="720" w:footer="720" w:gutter="0"/>
          <w:cols w:space="720"/>
          <w:docGrid w:linePitch="299"/>
        </w:sectPr>
      </w:pPr>
    </w:p>
    <w:p w14:paraId="0FE5EE7F" w14:textId="4D269967" w:rsidR="003675E3" w:rsidRDefault="003675E3" w:rsidP="00CA4BDD">
      <w:pPr>
        <w:widowControl w:val="0"/>
      </w:pPr>
    </w:p>
    <w:p w14:paraId="6AD6C41A" w14:textId="281B49D0" w:rsidR="00A84436" w:rsidRDefault="00A84436" w:rsidP="00A84436">
      <w:pPr>
        <w:widowControl w:val="0"/>
      </w:pPr>
      <w:r>
        <w:rPr>
          <w:noProof/>
        </w:rPr>
        <w:drawing>
          <wp:anchor distT="0" distB="0" distL="114300" distR="114300" simplePos="0" relativeHeight="251659264" behindDoc="0" locked="0" layoutInCell="1" allowOverlap="1" wp14:anchorId="056EDB45" wp14:editId="42DE3279">
            <wp:simplePos x="0" y="0"/>
            <wp:positionH relativeFrom="margin">
              <wp:posOffset>4449170</wp:posOffset>
            </wp:positionH>
            <wp:positionV relativeFrom="paragraph">
              <wp:posOffset>7270</wp:posOffset>
            </wp:positionV>
            <wp:extent cx="1130300" cy="2019300"/>
            <wp:effectExtent l="0" t="0" r="0" b="0"/>
            <wp:wrapThrough wrapText="bothSides">
              <wp:wrapPolygon edited="0">
                <wp:start x="0" y="0"/>
                <wp:lineTo x="0" y="21396"/>
                <wp:lineTo x="21115" y="21396"/>
                <wp:lineTo x="21115" y="0"/>
                <wp:lineTo x="0" y="0"/>
              </wp:wrapPolygon>
            </wp:wrapThrough>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30300" cy="2019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5115">
        <w:t>Jede Serviceklasse, die in der Datenbank Änderungen vornehmen kann</w:t>
      </w:r>
      <w:r w:rsidR="00185D26">
        <w:t>,</w:t>
      </w:r>
      <w:r w:rsidR="00C25115">
        <w:t xml:space="preserve"> erbt von der „BaseService“ Klasse.</w:t>
      </w:r>
      <w:bookmarkStart w:id="73" w:name="_Toc474611470"/>
      <w:r>
        <w:t xml:space="preserve"> Ein </w:t>
      </w:r>
      <w:r w:rsidR="00EB18B3">
        <w:t>„</w:t>
      </w:r>
      <w:r>
        <w:t>BaseService</w:t>
      </w:r>
      <w:r w:rsidR="00EB18B3">
        <w:t>“</w:t>
      </w:r>
      <w:r>
        <w:t xml:space="preserve"> Objekt kann erzeugt </w:t>
      </w:r>
      <w:r w:rsidR="00EB18B3">
        <w:t>werden,</w:t>
      </w:r>
      <w:r>
        <w:t xml:space="preserve"> wenn dem Konstruktor ein Datenbank</w:t>
      </w:r>
      <w:r w:rsidR="00EB18B3">
        <w:t>objekt</w:t>
      </w:r>
      <w:r>
        <w:t xml:space="preserve"> übergeben wird.</w:t>
      </w:r>
    </w:p>
    <w:p w14:paraId="47C09038" w14:textId="77777777" w:rsidR="00A84436" w:rsidRDefault="00A84436" w:rsidP="00A84436">
      <w:pPr>
        <w:widowControl w:val="0"/>
      </w:pPr>
      <w:r>
        <w:t>Die „Add“ und die „AddAsync“ Methoden fügen der Datenbank jeweils ein neues Objekt hinzu.</w:t>
      </w:r>
    </w:p>
    <w:p w14:paraId="19209546" w14:textId="0C3253B6" w:rsidR="00A84436" w:rsidRDefault="00A84436" w:rsidP="00A84436">
      <w:pPr>
        <w:widowControl w:val="0"/>
      </w:pPr>
      <w:r>
        <w:t>„DeleteAsync“ löscht Objekt aus der Datenbank.</w:t>
      </w:r>
    </w:p>
    <w:p w14:paraId="01C2288A" w14:textId="720EA59D" w:rsidR="00A84436" w:rsidRDefault="00A84436" w:rsidP="00A84436">
      <w:pPr>
        <w:widowControl w:val="0"/>
      </w:pPr>
      <w:r w:rsidRPr="00A84436">
        <w:t>Die „GetTable“ Methode ruft alle Obje</w:t>
      </w:r>
      <w:r>
        <w:t>kte der Datenbank ab, die denselben Datentypen haben.</w:t>
      </w:r>
    </w:p>
    <w:p w14:paraId="209F764D" w14:textId="0FB85AA3" w:rsidR="00A84436" w:rsidRDefault="00A84436" w:rsidP="00A84436">
      <w:pPr>
        <w:widowControl w:val="0"/>
      </w:pPr>
      <w:r>
        <w:t>„Update“ und „UpdateAsync“ bearbeiten jeweils ein Objekt in der Datenbank.</w:t>
      </w:r>
    </w:p>
    <w:p w14:paraId="7CE70DDE" w14:textId="5ED59BC1" w:rsidR="00EB18B3" w:rsidRDefault="00EB18B3" w:rsidP="00A84436">
      <w:pPr>
        <w:widowControl w:val="0"/>
      </w:pPr>
      <w:r>
        <w:rPr>
          <w:noProof/>
        </w:rPr>
        <w:drawing>
          <wp:anchor distT="0" distB="0" distL="114300" distR="114300" simplePos="0" relativeHeight="251660288" behindDoc="0" locked="0" layoutInCell="1" allowOverlap="1" wp14:anchorId="08398DE2" wp14:editId="43C5243D">
            <wp:simplePos x="0" y="0"/>
            <wp:positionH relativeFrom="margin">
              <wp:align>left</wp:align>
            </wp:positionH>
            <wp:positionV relativeFrom="paragraph">
              <wp:posOffset>186690</wp:posOffset>
            </wp:positionV>
            <wp:extent cx="1098550" cy="3147060"/>
            <wp:effectExtent l="0" t="0" r="6350" b="0"/>
            <wp:wrapThrough wrapText="bothSides">
              <wp:wrapPolygon edited="0">
                <wp:start x="0" y="0"/>
                <wp:lineTo x="0" y="21443"/>
                <wp:lineTo x="21350" y="21443"/>
                <wp:lineTo x="21350" y="0"/>
                <wp:lineTo x="0" y="0"/>
              </wp:wrapPolygon>
            </wp:wrapThrough>
            <wp:docPr id="34" name="Grafik 3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isch enthält.&#10;&#10;Automatisch generierte Beschreibu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98550" cy="3147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5A1150" w14:textId="6A9A326B" w:rsidR="00A84436" w:rsidRDefault="00EB18B3" w:rsidP="00A84436">
      <w:pPr>
        <w:widowControl w:val="0"/>
      </w:pPr>
      <w:r>
        <w:t>Der Authentifizierung</w:t>
      </w:r>
      <w:r w:rsidR="00185D26">
        <w:t>s-</w:t>
      </w:r>
      <w:r>
        <w:t>Service erbt keine Methoden vom „BaseService“.</w:t>
      </w:r>
    </w:p>
    <w:p w14:paraId="6FDB6755" w14:textId="388D15C7" w:rsidR="00EB18B3" w:rsidRDefault="00EB18B3" w:rsidP="00A84436">
      <w:pPr>
        <w:widowControl w:val="0"/>
      </w:pPr>
      <w:r>
        <w:t>Mittels der „HasRole“ Methode ermittelt das Programm</w:t>
      </w:r>
      <w:r w:rsidR="00185D26">
        <w:t>,</w:t>
      </w:r>
      <w:r>
        <w:t xml:space="preserve"> welche Rolle der User hat.</w:t>
      </w:r>
    </w:p>
    <w:p w14:paraId="1EFC762E" w14:textId="5F50012D" w:rsidR="00EB18B3" w:rsidRDefault="00EB18B3" w:rsidP="00A84436">
      <w:pPr>
        <w:widowControl w:val="0"/>
      </w:pPr>
      <w:r>
        <w:t>Die „Logout“ Methode ermöglicht es dem User</w:t>
      </w:r>
      <w:r w:rsidR="00185D26">
        <w:t xml:space="preserve">, </w:t>
      </w:r>
      <w:r>
        <w:t>sich aus dem Programm abzumelden.</w:t>
      </w:r>
    </w:p>
    <w:p w14:paraId="60679433" w14:textId="37421CBF" w:rsidR="00EB18B3" w:rsidRDefault="00EB18B3" w:rsidP="00A84436">
      <w:pPr>
        <w:widowControl w:val="0"/>
      </w:pPr>
      <w:r>
        <w:t>„TryLoginAsync“ überprüft, ob ein passender User in der Datenbank existiert.</w:t>
      </w:r>
    </w:p>
    <w:p w14:paraId="7FAC2B13" w14:textId="0F8B65A0" w:rsidR="00EB18B3" w:rsidRDefault="00EB18B3" w:rsidP="00A84436">
      <w:pPr>
        <w:widowControl w:val="0"/>
      </w:pPr>
      <w:r>
        <w:t>Die Properties liefern hierbei die dem angemeldeten User zugehörigen Daten.</w:t>
      </w:r>
    </w:p>
    <w:p w14:paraId="36D90DDF" w14:textId="7353F62D" w:rsidR="00EB18B3" w:rsidRDefault="00056B92" w:rsidP="00A84436">
      <w:pPr>
        <w:widowControl w:val="0"/>
      </w:pPr>
      <w:r>
        <w:t>Der Konstruktor des Authentifikation Service bekommt ein Datenbankobjekt und ein „AuthorisationProvider“ Objekt übergeben.</w:t>
      </w:r>
    </w:p>
    <w:p w14:paraId="57722FE6" w14:textId="52A46092" w:rsidR="00EB18B3" w:rsidRDefault="00EB18B3" w:rsidP="00A84436">
      <w:pPr>
        <w:widowControl w:val="0"/>
      </w:pPr>
    </w:p>
    <w:p w14:paraId="0719AEF6" w14:textId="7F59D8BF" w:rsidR="00EB18B3" w:rsidRDefault="00EB18B3" w:rsidP="00A84436">
      <w:pPr>
        <w:widowControl w:val="0"/>
      </w:pPr>
    </w:p>
    <w:p w14:paraId="34DD1F3C" w14:textId="2204006A" w:rsidR="00EB18B3" w:rsidRDefault="00EB18B3" w:rsidP="00A84436">
      <w:pPr>
        <w:widowControl w:val="0"/>
      </w:pPr>
    </w:p>
    <w:p w14:paraId="0E909E27" w14:textId="5D10081F" w:rsidR="00EB18B3" w:rsidRDefault="00EB18B3" w:rsidP="00A84436">
      <w:pPr>
        <w:widowControl w:val="0"/>
      </w:pPr>
    </w:p>
    <w:p w14:paraId="4B1471D1" w14:textId="6A5F2F9F" w:rsidR="00EB18B3" w:rsidRDefault="00EB18B3" w:rsidP="00A84436">
      <w:pPr>
        <w:widowControl w:val="0"/>
      </w:pPr>
    </w:p>
    <w:p w14:paraId="331B7D00" w14:textId="451A2589" w:rsidR="00EB18B3" w:rsidRDefault="00EB18B3" w:rsidP="00A84436">
      <w:pPr>
        <w:widowControl w:val="0"/>
      </w:pPr>
    </w:p>
    <w:p w14:paraId="5093C08D" w14:textId="60049AEA" w:rsidR="00EB18B3" w:rsidRDefault="00EB18B3" w:rsidP="00A84436">
      <w:pPr>
        <w:widowControl w:val="0"/>
      </w:pPr>
    </w:p>
    <w:p w14:paraId="715A126C" w14:textId="2BB7FE1E" w:rsidR="00056B92" w:rsidRDefault="00004E25" w:rsidP="00A84436">
      <w:pPr>
        <w:widowControl w:val="0"/>
      </w:pPr>
      <w:r>
        <w:rPr>
          <w:noProof/>
        </w:rPr>
        <w:drawing>
          <wp:anchor distT="0" distB="0" distL="114300" distR="114300" simplePos="0" relativeHeight="251661312" behindDoc="0" locked="0" layoutInCell="1" allowOverlap="1" wp14:anchorId="02E63AA7" wp14:editId="1D4800FA">
            <wp:simplePos x="0" y="0"/>
            <wp:positionH relativeFrom="column">
              <wp:posOffset>4490085</wp:posOffset>
            </wp:positionH>
            <wp:positionV relativeFrom="paragraph">
              <wp:posOffset>5715</wp:posOffset>
            </wp:positionV>
            <wp:extent cx="1118870" cy="1880235"/>
            <wp:effectExtent l="0" t="0" r="5080" b="5715"/>
            <wp:wrapThrough wrapText="bothSides">
              <wp:wrapPolygon edited="0">
                <wp:start x="0" y="0"/>
                <wp:lineTo x="0" y="21447"/>
                <wp:lineTo x="21330" y="21447"/>
                <wp:lineTo x="21330" y="0"/>
                <wp:lineTo x="0" y="0"/>
              </wp:wrapPolygon>
            </wp:wrapThrough>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18870" cy="1880235"/>
                    </a:xfrm>
                    <a:prstGeom prst="rect">
                      <a:avLst/>
                    </a:prstGeom>
                    <a:noFill/>
                    <a:ln>
                      <a:noFill/>
                    </a:ln>
                  </pic:spPr>
                </pic:pic>
              </a:graphicData>
            </a:graphic>
          </wp:anchor>
        </w:drawing>
      </w:r>
    </w:p>
    <w:p w14:paraId="339A3E43" w14:textId="1EE3554E" w:rsidR="00004E25" w:rsidRDefault="00004E25" w:rsidP="00A84436">
      <w:pPr>
        <w:widowControl w:val="0"/>
      </w:pPr>
      <w:r>
        <w:t>Der Konstruktor des „EMailService“ bekommt im Konstruktor den BaseService sowie ein LinkGenerator</w:t>
      </w:r>
      <w:r w:rsidR="00185D26">
        <w:t xml:space="preserve"> </w:t>
      </w:r>
      <w:r>
        <w:t>Objekt übergeben. Die LinkGenerator Klasse generiert aus einer Route und einem Routevalue eine valide URL.</w:t>
      </w:r>
    </w:p>
    <w:p w14:paraId="69E566DF" w14:textId="55B1DF02" w:rsidR="00004E25" w:rsidRDefault="00004E25" w:rsidP="00A84436">
      <w:pPr>
        <w:widowControl w:val="0"/>
      </w:pPr>
      <w:r>
        <w:t>Die „SendAccountActivationLink“ Methode bekommt ein User Objekt übergeben und sendet einen Aktivierungslink an die E-Mail-Adresse eines Users, um seinen Account zu aktivieren.</w:t>
      </w:r>
    </w:p>
    <w:p w14:paraId="201097AB" w14:textId="4627C660" w:rsidR="00004E25" w:rsidRDefault="00004E25" w:rsidP="00A84436">
      <w:pPr>
        <w:widowControl w:val="0"/>
      </w:pPr>
      <w:r>
        <w:t>„SendEmail“ versendet eine E-Mail an einen bestimmten User.</w:t>
      </w:r>
    </w:p>
    <w:p w14:paraId="53FDA7EA" w14:textId="3FB540F2" w:rsidR="00004E25" w:rsidRDefault="00004E25" w:rsidP="00A84436">
      <w:pPr>
        <w:widowControl w:val="0"/>
      </w:pPr>
      <w:r>
        <w:t>Die „SendResetPassword</w:t>
      </w:r>
      <w:r w:rsidR="007179E1">
        <w:t>Email“ Methode bekommt ein User Objekt als Parameter übergeben und versendet eine Passwor</w:t>
      </w:r>
      <w:r w:rsidR="009F53B9">
        <w:t>t-</w:t>
      </w:r>
      <w:r w:rsidR="00FF2BF5">
        <w:t>Zurücksetzung-E-Mail</w:t>
      </w:r>
      <w:r w:rsidR="007179E1">
        <w:t xml:space="preserve"> an den gewünschten User.</w:t>
      </w:r>
      <w:r w:rsidR="009F53B9">
        <w:t xml:space="preserve"> Die</w:t>
      </w:r>
    </w:p>
    <w:p w14:paraId="70223632" w14:textId="3BC37807" w:rsidR="007179E1" w:rsidRDefault="007179E1" w:rsidP="00A84436">
      <w:pPr>
        <w:widowControl w:val="0"/>
      </w:pPr>
      <w:r>
        <w:t>„SendUpdatedTermsAndConditionsEmail“ Methode versendet bei Änderung der Geschäftsbedingungen eine Mail an die betroffenen User.</w:t>
      </w:r>
    </w:p>
    <w:p w14:paraId="6C150D3F" w14:textId="7EAA0BAA" w:rsidR="007179E1" w:rsidRDefault="007179E1" w:rsidP="00A84436">
      <w:pPr>
        <w:widowControl w:val="0"/>
      </w:pPr>
    </w:p>
    <w:p w14:paraId="5C8E7A9B" w14:textId="61028444" w:rsidR="007179E1" w:rsidRDefault="007179E1" w:rsidP="00A84436">
      <w:pPr>
        <w:widowControl w:val="0"/>
      </w:pPr>
    </w:p>
    <w:p w14:paraId="733C1280" w14:textId="27894B2C" w:rsidR="007179E1" w:rsidRDefault="007179E1" w:rsidP="00A84436">
      <w:pPr>
        <w:widowControl w:val="0"/>
      </w:pPr>
      <w:r>
        <w:rPr>
          <w:noProof/>
        </w:rPr>
        <w:lastRenderedPageBreak/>
        <w:drawing>
          <wp:anchor distT="0" distB="0" distL="114300" distR="114300" simplePos="0" relativeHeight="251662336" behindDoc="0" locked="0" layoutInCell="1" allowOverlap="1" wp14:anchorId="3E39DC59" wp14:editId="4769E001">
            <wp:simplePos x="914400" y="1009934"/>
            <wp:positionH relativeFrom="column">
              <wp:align>left</wp:align>
            </wp:positionH>
            <wp:positionV relativeFrom="paragraph">
              <wp:align>top</wp:align>
            </wp:positionV>
            <wp:extent cx="1194179" cy="2146924"/>
            <wp:effectExtent l="0" t="0" r="6350" b="6350"/>
            <wp:wrapThrough wrapText="bothSides">
              <wp:wrapPolygon edited="0">
                <wp:start x="0" y="0"/>
                <wp:lineTo x="0" y="21472"/>
                <wp:lineTo x="21370" y="21472"/>
                <wp:lineTo x="21370" y="0"/>
                <wp:lineTo x="0" y="0"/>
              </wp:wrapPolygon>
            </wp:wrapThrough>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94179" cy="2146924"/>
                    </a:xfrm>
                    <a:prstGeom prst="rect">
                      <a:avLst/>
                    </a:prstGeom>
                    <a:noFill/>
                    <a:ln>
                      <a:noFill/>
                    </a:ln>
                  </pic:spPr>
                </pic:pic>
              </a:graphicData>
            </a:graphic>
          </wp:anchor>
        </w:drawing>
      </w:r>
      <w:r>
        <w:t>Der „PdfService“ bekommt ein „BaseService“ Obejkt sowie ein „OrderService“ Objekt übergeben.</w:t>
      </w:r>
    </w:p>
    <w:p w14:paraId="7342E55D" w14:textId="36627735" w:rsidR="00032100" w:rsidRDefault="007179E1" w:rsidP="00A84436">
      <w:pPr>
        <w:widowControl w:val="0"/>
      </w:pPr>
      <w:r>
        <w:t xml:space="preserve">Die „CreatePage“ Methode </w:t>
      </w:r>
      <w:r w:rsidR="00032100">
        <w:t>erstellt eine Page in einem Dokument.</w:t>
      </w:r>
    </w:p>
    <w:p w14:paraId="15ABC48C" w14:textId="6BE7F383" w:rsidR="00032100" w:rsidRDefault="00032100" w:rsidP="00A84436">
      <w:pPr>
        <w:widowControl w:val="0"/>
      </w:pPr>
      <w:r>
        <w:t>Mittels der „DefineStyles“ wird der Entwurf des Dokuments geliefert.</w:t>
      </w:r>
    </w:p>
    <w:p w14:paraId="29B861E9" w14:textId="0EE38293" w:rsidR="00032100" w:rsidRDefault="00032100" w:rsidP="00A84436">
      <w:pPr>
        <w:widowControl w:val="0"/>
      </w:pPr>
      <w:r>
        <w:t>Die „FillContent“ Methode befüllt die erstellte Vorlage mit den für das Dokument relevanten Daten.</w:t>
      </w:r>
    </w:p>
    <w:p w14:paraId="03956603" w14:textId="2EAF1187" w:rsidR="00032100" w:rsidRDefault="00032100" w:rsidP="00A84436">
      <w:pPr>
        <w:widowControl w:val="0"/>
      </w:pPr>
      <w:r>
        <w:t>„GenerateInvoice“ bekommt ein Order Objekt und generiert dazu eine Invoice und liefert die Daten als nicht geschlossene</w:t>
      </w:r>
      <w:r w:rsidR="009F53B9">
        <w:t>n</w:t>
      </w:r>
      <w:r>
        <w:t xml:space="preserve"> Memory Stream.</w:t>
      </w:r>
    </w:p>
    <w:p w14:paraId="689ACDE0" w14:textId="4B322A57" w:rsidR="00004E25" w:rsidRDefault="00032100" w:rsidP="00A84436">
      <w:pPr>
        <w:widowControl w:val="0"/>
      </w:pPr>
      <w:r>
        <w:t>Der Browser kann diesen MemoryStream somit als PDF downloaden.</w:t>
      </w:r>
      <w:r w:rsidR="007179E1">
        <w:br w:type="textWrapping" w:clear="all"/>
      </w:r>
    </w:p>
    <w:p w14:paraId="6B86391D" w14:textId="096C199E" w:rsidR="00DF6DE2" w:rsidRDefault="00DF6DE2" w:rsidP="00DF6DE2">
      <w:pPr>
        <w:widowControl w:val="0"/>
      </w:pPr>
      <w:r w:rsidRPr="00DF6DE2">
        <w:rPr>
          <w:noProof/>
        </w:rPr>
        <w:drawing>
          <wp:anchor distT="0" distB="0" distL="114300" distR="114300" simplePos="0" relativeHeight="251663360" behindDoc="1" locked="0" layoutInCell="1" allowOverlap="1" wp14:anchorId="45C82E04" wp14:editId="373537F2">
            <wp:simplePos x="0" y="0"/>
            <wp:positionH relativeFrom="column">
              <wp:posOffset>5083175</wp:posOffset>
            </wp:positionH>
            <wp:positionV relativeFrom="paragraph">
              <wp:posOffset>-1270</wp:posOffset>
            </wp:positionV>
            <wp:extent cx="1134110" cy="2026285"/>
            <wp:effectExtent l="0" t="0" r="8890" b="0"/>
            <wp:wrapTight wrapText="bothSides">
              <wp:wrapPolygon edited="0">
                <wp:start x="0" y="0"/>
                <wp:lineTo x="0" y="21322"/>
                <wp:lineTo x="21406" y="21322"/>
                <wp:lineTo x="21406" y="0"/>
                <wp:lineTo x="0" y="0"/>
              </wp:wrapPolygon>
            </wp:wrapTight>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134110" cy="2026285"/>
                    </a:xfrm>
                    <a:prstGeom prst="rect">
                      <a:avLst/>
                    </a:prstGeom>
                  </pic:spPr>
                </pic:pic>
              </a:graphicData>
            </a:graphic>
            <wp14:sizeRelH relativeFrom="page">
              <wp14:pctWidth>0</wp14:pctWidth>
            </wp14:sizeRelH>
            <wp14:sizeRelV relativeFrom="page">
              <wp14:pctHeight>0</wp14:pctHeight>
            </wp14:sizeRelV>
          </wp:anchor>
        </w:drawing>
      </w:r>
      <w:r>
        <w:t>D</w:t>
      </w:r>
      <w:r w:rsidR="009F53B9">
        <w:t xml:space="preserve">ie </w:t>
      </w:r>
      <w:r>
        <w:t>BlobService Klasse bekommt ein Datenbank</w:t>
      </w:r>
      <w:r w:rsidR="009F53B9">
        <w:t>o</w:t>
      </w:r>
      <w:r>
        <w:t>bjekt als Parameter im Konstruktor.</w:t>
      </w:r>
    </w:p>
    <w:p w14:paraId="0F3A2B11" w14:textId="320D8E63" w:rsidR="00DF6DE2" w:rsidRDefault="00DF6DE2" w:rsidP="00DF6DE2">
      <w:pPr>
        <w:widowControl w:val="0"/>
      </w:pPr>
      <w:r>
        <w:t xml:space="preserve">Die CheckBlobContainer Methode überprüft, ob ein Blob Container </w:t>
      </w:r>
      <w:r w:rsidR="00FF2BF5">
        <w:t>bereits</w:t>
      </w:r>
      <w:r>
        <w:t xml:space="preserve"> existiert, wenn nicht, wird </w:t>
      </w:r>
      <w:r w:rsidR="00FF2BF5">
        <w:t>ein neuer Container</w:t>
      </w:r>
      <w:r>
        <w:t xml:space="preserve"> erzeugt.</w:t>
      </w:r>
    </w:p>
    <w:p w14:paraId="3F3AF0D3" w14:textId="69D6DBC3" w:rsidR="00DF6DE2" w:rsidRDefault="00DF6DE2" w:rsidP="00DF6DE2">
      <w:pPr>
        <w:widowControl w:val="0"/>
      </w:pPr>
      <w:r>
        <w:t>Die Methode Delete</w:t>
      </w:r>
      <w:r w:rsidR="008B094E">
        <w:t xml:space="preserve">Async löscht ein File </w:t>
      </w:r>
      <w:r w:rsidR="00FF2BF5">
        <w:t>aus dem</w:t>
      </w:r>
      <w:r w:rsidR="008B094E">
        <w:t xml:space="preserve"> Blob Container.</w:t>
      </w:r>
    </w:p>
    <w:p w14:paraId="73AC93EB" w14:textId="11F54321" w:rsidR="008B094E" w:rsidRDefault="008B094E" w:rsidP="00DF6DE2">
      <w:pPr>
        <w:widowControl w:val="0"/>
      </w:pPr>
      <w:r>
        <w:t xml:space="preserve">Die Methode DeleteBlobContainer löscht </w:t>
      </w:r>
      <w:r w:rsidR="00FF2BF5">
        <w:t>den</w:t>
      </w:r>
      <w:r>
        <w:t xml:space="preserve"> Blob Container </w:t>
      </w:r>
      <w:r w:rsidR="00FF2BF5">
        <w:t>aus der Cloud</w:t>
      </w:r>
      <w:r>
        <w:t>.</w:t>
      </w:r>
    </w:p>
    <w:p w14:paraId="5D4DD23F" w14:textId="35E8DCFB" w:rsidR="008B094E" w:rsidRDefault="008B094E" w:rsidP="00DF6DE2">
      <w:pPr>
        <w:widowControl w:val="0"/>
      </w:pPr>
      <w:r>
        <w:t>Die Methode GetConnection liefert die Verbindung</w:t>
      </w:r>
      <w:r w:rsidR="00FF2BF5">
        <w:t>s</w:t>
      </w:r>
      <w:r>
        <w:t xml:space="preserve">konfiguration </w:t>
      </w:r>
      <w:r w:rsidR="00FF2BF5">
        <w:t>des Konfigurationsfiles</w:t>
      </w:r>
      <w:r>
        <w:t xml:space="preserve"> zurück.</w:t>
      </w:r>
    </w:p>
    <w:p w14:paraId="2DE42D27" w14:textId="5D031CE8" w:rsidR="008B094E" w:rsidRDefault="008B094E" w:rsidP="00DF6DE2">
      <w:pPr>
        <w:widowControl w:val="0"/>
      </w:pPr>
      <w:r>
        <w:t xml:space="preserve">Die Methode GetDocument </w:t>
      </w:r>
      <w:r w:rsidR="00FF2BF5">
        <w:t>stellt</w:t>
      </w:r>
      <w:r>
        <w:t xml:space="preserve"> ein Dokument vom Blob Speicher in Form eines MemoryStream</w:t>
      </w:r>
      <w:r w:rsidR="00FF2BF5">
        <w:t>s bereit</w:t>
      </w:r>
      <w:r>
        <w:t>.</w:t>
      </w:r>
    </w:p>
    <w:p w14:paraId="0D3F1A17" w14:textId="2E47C7E6" w:rsidR="008B094E" w:rsidRDefault="008B094E" w:rsidP="00DF6DE2">
      <w:pPr>
        <w:widowControl w:val="0"/>
      </w:pPr>
      <w:r w:rsidRPr="008B094E">
        <w:rPr>
          <w:noProof/>
        </w:rPr>
        <w:drawing>
          <wp:anchor distT="0" distB="0" distL="114300" distR="114300" simplePos="0" relativeHeight="251664384" behindDoc="1" locked="0" layoutInCell="1" allowOverlap="1" wp14:anchorId="544FE884" wp14:editId="02712C2E">
            <wp:simplePos x="0" y="0"/>
            <wp:positionH relativeFrom="margin">
              <wp:align>left</wp:align>
            </wp:positionH>
            <wp:positionV relativeFrom="paragraph">
              <wp:posOffset>174254</wp:posOffset>
            </wp:positionV>
            <wp:extent cx="1136015" cy="3650615"/>
            <wp:effectExtent l="0" t="0" r="6985" b="6985"/>
            <wp:wrapTight wrapText="bothSides">
              <wp:wrapPolygon edited="0">
                <wp:start x="0" y="0"/>
                <wp:lineTo x="0" y="21529"/>
                <wp:lineTo x="21371" y="21529"/>
                <wp:lineTo x="21371" y="0"/>
                <wp:lineTo x="0" y="0"/>
              </wp:wrapPolygon>
            </wp:wrapTight>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138573" cy="3658614"/>
                    </a:xfrm>
                    <a:prstGeom prst="rect">
                      <a:avLst/>
                    </a:prstGeom>
                  </pic:spPr>
                </pic:pic>
              </a:graphicData>
            </a:graphic>
            <wp14:sizeRelH relativeFrom="margin">
              <wp14:pctWidth>0</wp14:pctWidth>
            </wp14:sizeRelH>
            <wp14:sizeRelV relativeFrom="margin">
              <wp14:pctHeight>0</wp14:pctHeight>
            </wp14:sizeRelV>
          </wp:anchor>
        </w:drawing>
      </w:r>
    </w:p>
    <w:p w14:paraId="72CD48E5" w14:textId="4872780B" w:rsidR="008B094E" w:rsidRDefault="008B094E" w:rsidP="00DF6DE2">
      <w:pPr>
        <w:widowControl w:val="0"/>
      </w:pPr>
    </w:p>
    <w:p w14:paraId="6A742BC4" w14:textId="0E7A03CB" w:rsidR="008B094E" w:rsidRDefault="008B094E" w:rsidP="00DF6DE2">
      <w:pPr>
        <w:widowControl w:val="0"/>
      </w:pPr>
      <w:r>
        <w:t>Die Database Klasse hat die Entitäten der Datenbank in Form von Properties.</w:t>
      </w:r>
    </w:p>
    <w:p w14:paraId="79F02AAE" w14:textId="4B408C16" w:rsidR="008B094E" w:rsidRDefault="008B094E" w:rsidP="00DF6DE2">
      <w:pPr>
        <w:widowControl w:val="0"/>
      </w:pPr>
      <w:r>
        <w:t>Die Methode GenerateFakeData dient zur Generierung der Testdaten</w:t>
      </w:r>
      <w:r w:rsidR="00FF2BF5">
        <w:t>.</w:t>
      </w:r>
    </w:p>
    <w:p w14:paraId="1B30A77B" w14:textId="29FAB2DA" w:rsidR="008B094E" w:rsidRDefault="008B094E" w:rsidP="00DF6DE2">
      <w:pPr>
        <w:widowControl w:val="0"/>
      </w:pPr>
      <w:r>
        <w:t xml:space="preserve">Die Methode </w:t>
      </w:r>
      <w:r w:rsidR="00A76AA9">
        <w:t>OnConfiguring konfiguriert die Verbindung zwischen</w:t>
      </w:r>
      <w:r w:rsidR="00FF2BF5">
        <w:t xml:space="preserve"> </w:t>
      </w:r>
      <w:r w:rsidR="00A76AA9">
        <w:t>Webapplikation und Datenbank.</w:t>
      </w:r>
    </w:p>
    <w:p w14:paraId="699BA6A4" w14:textId="6BD8FC22" w:rsidR="00A76AA9" w:rsidRPr="00DF6DE2" w:rsidRDefault="00A76AA9" w:rsidP="00DF6DE2">
      <w:pPr>
        <w:widowControl w:val="0"/>
      </w:pPr>
      <w:r>
        <w:t>Die Methode OnModelCreating definiert die Beziehung von Entitäten in der Datenbank.</w:t>
      </w:r>
    </w:p>
    <w:p w14:paraId="4288E0A9" w14:textId="6813AF77" w:rsidR="00004E25" w:rsidRDefault="00004E25" w:rsidP="00DF6DE2">
      <w:pPr>
        <w:widowControl w:val="0"/>
        <w:ind w:left="7200" w:firstLine="720"/>
      </w:pPr>
    </w:p>
    <w:p w14:paraId="376B00A3" w14:textId="3CD8E58C" w:rsidR="00EB18B3" w:rsidRDefault="00EB18B3" w:rsidP="00A84436">
      <w:pPr>
        <w:widowControl w:val="0"/>
      </w:pPr>
    </w:p>
    <w:p w14:paraId="67EB0AB7" w14:textId="1A77588F" w:rsidR="008B094E" w:rsidRDefault="008B094E" w:rsidP="00A84436">
      <w:pPr>
        <w:widowControl w:val="0"/>
      </w:pPr>
    </w:p>
    <w:p w14:paraId="6F8D3299" w14:textId="16DB10D2" w:rsidR="008B094E" w:rsidRDefault="008B094E" w:rsidP="00A84436">
      <w:pPr>
        <w:widowControl w:val="0"/>
      </w:pPr>
    </w:p>
    <w:p w14:paraId="6D20F7DE" w14:textId="24D1E69A" w:rsidR="008B094E" w:rsidRDefault="008B094E" w:rsidP="00A84436">
      <w:pPr>
        <w:widowControl w:val="0"/>
      </w:pPr>
    </w:p>
    <w:p w14:paraId="23886B9A" w14:textId="4394BBA0" w:rsidR="008B094E" w:rsidRDefault="008B094E" w:rsidP="00A84436">
      <w:pPr>
        <w:widowControl w:val="0"/>
      </w:pPr>
    </w:p>
    <w:p w14:paraId="3BEECA4F" w14:textId="52D402BA" w:rsidR="008B094E" w:rsidRDefault="008B094E" w:rsidP="00A84436">
      <w:pPr>
        <w:widowControl w:val="0"/>
      </w:pPr>
    </w:p>
    <w:p w14:paraId="2A798518" w14:textId="12F3B64C" w:rsidR="008B094E" w:rsidRDefault="008B094E" w:rsidP="00A84436">
      <w:pPr>
        <w:widowControl w:val="0"/>
      </w:pPr>
    </w:p>
    <w:p w14:paraId="2AA54D83" w14:textId="229B7482" w:rsidR="008B094E" w:rsidRDefault="008B094E" w:rsidP="00A84436">
      <w:pPr>
        <w:widowControl w:val="0"/>
      </w:pPr>
    </w:p>
    <w:p w14:paraId="40D15181" w14:textId="39309722" w:rsidR="008B094E" w:rsidRDefault="008B094E" w:rsidP="00A84436">
      <w:pPr>
        <w:widowControl w:val="0"/>
      </w:pPr>
    </w:p>
    <w:p w14:paraId="1822C1F4" w14:textId="087775E0" w:rsidR="008B094E" w:rsidRDefault="008B094E" w:rsidP="00A84436">
      <w:pPr>
        <w:widowControl w:val="0"/>
      </w:pPr>
    </w:p>
    <w:p w14:paraId="69F1C9BF" w14:textId="7BD58724" w:rsidR="008B094E" w:rsidRDefault="008B094E" w:rsidP="00A84436">
      <w:pPr>
        <w:widowControl w:val="0"/>
      </w:pPr>
    </w:p>
    <w:p w14:paraId="59D06CC1" w14:textId="77777777" w:rsidR="008B094E" w:rsidRPr="00A84436" w:rsidRDefault="008B094E" w:rsidP="00A84436">
      <w:pPr>
        <w:widowControl w:val="0"/>
      </w:pPr>
    </w:p>
    <w:p w14:paraId="12DABD5F" w14:textId="77777777" w:rsidR="00FF2BF5" w:rsidRDefault="00FF2BF5">
      <w:pPr>
        <w:rPr>
          <w:rFonts w:ascii="Trebuchet MS" w:eastAsia="Trebuchet MS" w:hAnsi="Trebuchet MS" w:cs="Trebuchet MS"/>
          <w:b/>
          <w:sz w:val="26"/>
        </w:rPr>
      </w:pPr>
      <w:r>
        <w:br w:type="page"/>
      </w:r>
    </w:p>
    <w:p w14:paraId="55F33B28" w14:textId="11AC1CD4" w:rsidR="00CA4BDD" w:rsidRPr="006B3994" w:rsidRDefault="00CA4BDD" w:rsidP="008D0588">
      <w:pPr>
        <w:pStyle w:val="Heading2"/>
        <w:rPr>
          <w:color w:val="E06666"/>
        </w:rPr>
      </w:pPr>
      <w:bookmarkStart w:id="74" w:name="_Toc75806837"/>
      <w:r w:rsidRPr="00234291">
        <w:lastRenderedPageBreak/>
        <w:t xml:space="preserve">3.4 </w:t>
      </w:r>
      <w:bookmarkEnd w:id="73"/>
      <w:r w:rsidR="006B3994">
        <w:t>Datenbank Anforderungen</w:t>
      </w:r>
      <w:bookmarkEnd w:id="74"/>
    </w:p>
    <w:p w14:paraId="6F315DD9" w14:textId="77777777" w:rsidR="002E0FCA" w:rsidRPr="00234291" w:rsidRDefault="002E0FCA" w:rsidP="002E0FCA">
      <w:pPr>
        <w:widowControl w:val="0"/>
      </w:pPr>
      <w:bookmarkStart w:id="75" w:name="_Toc474611471"/>
    </w:p>
    <w:p w14:paraId="26A69507" w14:textId="479F2F9B" w:rsidR="00CA4BDD" w:rsidRPr="00234291" w:rsidRDefault="00CA4BDD" w:rsidP="00CA4BDD">
      <w:pPr>
        <w:pStyle w:val="Heading3"/>
      </w:pPr>
      <w:bookmarkStart w:id="76" w:name="_Toc474611472"/>
      <w:bookmarkStart w:id="77" w:name="_Toc75806838"/>
      <w:bookmarkEnd w:id="75"/>
      <w:r w:rsidRPr="00234291">
        <w:t>3.4.</w:t>
      </w:r>
      <w:r w:rsidR="00A9262C">
        <w:t>1</w:t>
      </w:r>
      <w:r w:rsidRPr="00234291">
        <w:t xml:space="preserve"> E</w:t>
      </w:r>
      <w:r w:rsidR="006B3994">
        <w:t>ntity-</w:t>
      </w:r>
      <w:r w:rsidRPr="00234291">
        <w:t>R</w:t>
      </w:r>
      <w:r w:rsidR="006B3994">
        <w:t>elationship-M</w:t>
      </w:r>
      <w:r w:rsidRPr="00234291">
        <w:t>odel</w:t>
      </w:r>
      <w:bookmarkEnd w:id="76"/>
      <w:bookmarkEnd w:id="77"/>
    </w:p>
    <w:p w14:paraId="5FB002BC" w14:textId="143D4780" w:rsidR="008D0588" w:rsidRDefault="00486B33" w:rsidP="00CA4BDD">
      <w:pPr>
        <w:widowControl w:val="0"/>
      </w:pPr>
      <w:r>
        <w:t xml:space="preserve"> </w:t>
      </w:r>
      <w:r w:rsidR="00A9262C">
        <w:rPr>
          <w:noProof/>
        </w:rPr>
        <w:drawing>
          <wp:inline distT="0" distB="0" distL="0" distR="0" wp14:anchorId="1BDFCC26" wp14:editId="2669C106">
            <wp:extent cx="5731510" cy="3818255"/>
            <wp:effectExtent l="0" t="0" r="254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731510" cy="3818255"/>
                    </a:xfrm>
                    <a:prstGeom prst="rect">
                      <a:avLst/>
                    </a:prstGeom>
                    <a:noFill/>
                    <a:ln>
                      <a:noFill/>
                    </a:ln>
                  </pic:spPr>
                </pic:pic>
              </a:graphicData>
            </a:graphic>
          </wp:inline>
        </w:drawing>
      </w:r>
    </w:p>
    <w:p w14:paraId="0DECBEF6" w14:textId="77777777" w:rsidR="008D0588" w:rsidRDefault="008D0588">
      <w:r>
        <w:br w:type="page"/>
      </w:r>
    </w:p>
    <w:p w14:paraId="6FAE7EA4" w14:textId="77777777" w:rsidR="00CA4BDD" w:rsidRPr="00234291" w:rsidRDefault="00CA4BDD" w:rsidP="00CA4BDD">
      <w:pPr>
        <w:widowControl w:val="0"/>
      </w:pPr>
    </w:p>
    <w:p w14:paraId="7E65D44A" w14:textId="241CB6C1" w:rsidR="00CA4BDD" w:rsidRPr="00234291" w:rsidRDefault="00CA4BDD" w:rsidP="00CA4BDD">
      <w:pPr>
        <w:pStyle w:val="Heading3"/>
      </w:pPr>
      <w:bookmarkStart w:id="78" w:name="_Toc474611473"/>
      <w:bookmarkStart w:id="79" w:name="_Toc75806839"/>
      <w:r w:rsidRPr="00234291">
        <w:t>3.4.</w:t>
      </w:r>
      <w:r w:rsidR="00A9262C">
        <w:t>2</w:t>
      </w:r>
      <w:r w:rsidRPr="00234291">
        <w:t xml:space="preserve"> Tab</w:t>
      </w:r>
      <w:r w:rsidR="006B3994">
        <w:t>el</w:t>
      </w:r>
      <w:r w:rsidRPr="00234291">
        <w:t>le</w:t>
      </w:r>
      <w:r w:rsidR="006B3994">
        <w:t>n</w:t>
      </w:r>
      <w:r w:rsidRPr="00234291">
        <w:t>definition</w:t>
      </w:r>
      <w:bookmarkEnd w:id="78"/>
      <w:r w:rsidR="006B3994">
        <w:t>en</w:t>
      </w:r>
      <w:bookmarkEnd w:id="79"/>
    </w:p>
    <w:p w14:paraId="34BBADDC" w14:textId="77777777" w:rsidR="00262AFB" w:rsidRDefault="00486B33" w:rsidP="00CA4BDD">
      <w:pPr>
        <w:widowControl w:val="0"/>
      </w:pPr>
      <w:r>
        <w:t xml:space="preserve"> </w:t>
      </w:r>
    </w:p>
    <w:tbl>
      <w:tblPr>
        <w:tblStyle w:val="TableGrid"/>
        <w:tblW w:w="0" w:type="auto"/>
        <w:tblLook w:val="04A0" w:firstRow="1" w:lastRow="0" w:firstColumn="1" w:lastColumn="0" w:noHBand="0" w:noVBand="1"/>
      </w:tblPr>
      <w:tblGrid>
        <w:gridCol w:w="3114"/>
        <w:gridCol w:w="5902"/>
      </w:tblGrid>
      <w:tr w:rsidR="00262AFB" w14:paraId="7F6CA562" w14:textId="77777777" w:rsidTr="00F24B13">
        <w:tc>
          <w:tcPr>
            <w:tcW w:w="3114" w:type="dxa"/>
          </w:tcPr>
          <w:p w14:paraId="6F2EFEA2" w14:textId="74864F81" w:rsidR="00262AFB" w:rsidRPr="00262AFB" w:rsidRDefault="00262AFB" w:rsidP="00262AFB">
            <w:pPr>
              <w:widowControl w:val="0"/>
              <w:jc w:val="center"/>
              <w:rPr>
                <w:b/>
                <w:bCs/>
              </w:rPr>
            </w:pPr>
            <w:r w:rsidRPr="00262AFB">
              <w:rPr>
                <w:b/>
                <w:bCs/>
              </w:rPr>
              <w:t>Tabelle</w:t>
            </w:r>
          </w:p>
        </w:tc>
        <w:tc>
          <w:tcPr>
            <w:tcW w:w="5902" w:type="dxa"/>
          </w:tcPr>
          <w:p w14:paraId="78EB8C27" w14:textId="3B72E309" w:rsidR="00262AFB" w:rsidRPr="00262AFB" w:rsidRDefault="00262AFB" w:rsidP="00262AFB">
            <w:pPr>
              <w:widowControl w:val="0"/>
              <w:jc w:val="center"/>
              <w:rPr>
                <w:b/>
                <w:bCs/>
              </w:rPr>
            </w:pPr>
            <w:r w:rsidRPr="00262AFB">
              <w:rPr>
                <w:b/>
                <w:bCs/>
              </w:rPr>
              <w:t>Definition</w:t>
            </w:r>
          </w:p>
        </w:tc>
      </w:tr>
      <w:tr w:rsidR="00262AFB" w14:paraId="392E9AAA" w14:textId="77777777" w:rsidTr="00F24B13">
        <w:tc>
          <w:tcPr>
            <w:tcW w:w="3114" w:type="dxa"/>
          </w:tcPr>
          <w:p w14:paraId="06118C21" w14:textId="79501C2C" w:rsidR="00262AFB" w:rsidRDefault="00262AFB" w:rsidP="00F24B13">
            <w:pPr>
              <w:widowControl w:val="0"/>
            </w:pPr>
            <w:r>
              <w:t>Address</w:t>
            </w:r>
          </w:p>
        </w:tc>
        <w:tc>
          <w:tcPr>
            <w:tcW w:w="5902" w:type="dxa"/>
          </w:tcPr>
          <w:p w14:paraId="6A397446" w14:textId="10FC5D66" w:rsidR="00262AFB" w:rsidRDefault="00FF2BF5" w:rsidP="00F24B13">
            <w:pPr>
              <w:widowControl w:val="0"/>
            </w:pPr>
            <w:r>
              <w:t>Speichert alle Adressfelder.</w:t>
            </w:r>
          </w:p>
        </w:tc>
      </w:tr>
      <w:tr w:rsidR="00262AFB" w14:paraId="0029D0E9" w14:textId="77777777" w:rsidTr="00F24B13">
        <w:tc>
          <w:tcPr>
            <w:tcW w:w="3114" w:type="dxa"/>
          </w:tcPr>
          <w:p w14:paraId="4BF0418D" w14:textId="04C5016A" w:rsidR="00262AFB" w:rsidRDefault="00262AFB" w:rsidP="00F24B13">
            <w:pPr>
              <w:widowControl w:val="0"/>
            </w:pPr>
            <w:r>
              <w:t>Conversation</w:t>
            </w:r>
          </w:p>
        </w:tc>
        <w:tc>
          <w:tcPr>
            <w:tcW w:w="5902" w:type="dxa"/>
          </w:tcPr>
          <w:p w14:paraId="5B0F973C" w14:textId="131F88C2" w:rsidR="00262AFB" w:rsidRDefault="00FF2BF5" w:rsidP="00F24B13">
            <w:pPr>
              <w:widowControl w:val="0"/>
            </w:pPr>
            <w:r>
              <w:t>Beinhaltet Gespräche zwischen Mitarbeitern und Kunden</w:t>
            </w:r>
            <w:r w:rsidR="009F53B9">
              <w:t>.</w:t>
            </w:r>
          </w:p>
        </w:tc>
      </w:tr>
      <w:tr w:rsidR="00262AFB" w14:paraId="7F54B116" w14:textId="77777777" w:rsidTr="00F24B13">
        <w:tc>
          <w:tcPr>
            <w:tcW w:w="3114" w:type="dxa"/>
          </w:tcPr>
          <w:p w14:paraId="5F4034A3" w14:textId="115B5B4B" w:rsidR="00262AFB" w:rsidRDefault="00262AFB" w:rsidP="00F24B13">
            <w:pPr>
              <w:widowControl w:val="0"/>
            </w:pPr>
            <w:r>
              <w:t>Document</w:t>
            </w:r>
          </w:p>
        </w:tc>
        <w:tc>
          <w:tcPr>
            <w:tcW w:w="5902" w:type="dxa"/>
          </w:tcPr>
          <w:p w14:paraId="3D3041AF" w14:textId="63273B7A" w:rsidR="00262AFB" w:rsidRDefault="00E213D8" w:rsidP="00F24B13">
            <w:pPr>
              <w:widowControl w:val="0"/>
            </w:pPr>
            <w:r>
              <w:t xml:space="preserve">In der Tabelle </w:t>
            </w:r>
            <w:r w:rsidR="00FF2BF5">
              <w:t>befinden sich</w:t>
            </w:r>
            <w:r>
              <w:t xml:space="preserve"> </w:t>
            </w:r>
            <w:r w:rsidR="00262AFB">
              <w:t>Info</w:t>
            </w:r>
            <w:r w:rsidR="00FF2BF5">
              <w:t>rmationen</w:t>
            </w:r>
            <w:r w:rsidR="00262AFB">
              <w:t xml:space="preserve"> </w:t>
            </w:r>
            <w:r w:rsidR="00F24B13">
              <w:t>zu Dokumenten</w:t>
            </w:r>
            <w:r w:rsidR="00262AFB">
              <w:t xml:space="preserve"> im Blob Speicher</w:t>
            </w:r>
            <w:r w:rsidR="00FF2BF5">
              <w:t>.</w:t>
            </w:r>
          </w:p>
        </w:tc>
      </w:tr>
      <w:tr w:rsidR="00262AFB" w14:paraId="79B72F70" w14:textId="77777777" w:rsidTr="00F24B13">
        <w:tc>
          <w:tcPr>
            <w:tcW w:w="3114" w:type="dxa"/>
          </w:tcPr>
          <w:p w14:paraId="6F1A8303" w14:textId="5ACF2FC3" w:rsidR="00262AFB" w:rsidRDefault="00262AFB" w:rsidP="00F24B13">
            <w:pPr>
              <w:widowControl w:val="0"/>
            </w:pPr>
            <w:r>
              <w:t>Element</w:t>
            </w:r>
          </w:p>
        </w:tc>
        <w:tc>
          <w:tcPr>
            <w:tcW w:w="5902" w:type="dxa"/>
          </w:tcPr>
          <w:p w14:paraId="67210B30" w14:textId="35A46C6A" w:rsidR="00262AFB" w:rsidRDefault="00262AFB" w:rsidP="00F24B13">
            <w:pPr>
              <w:widowControl w:val="0"/>
            </w:pPr>
            <w:r>
              <w:t>In der Tabelle werden</w:t>
            </w:r>
            <w:r w:rsidR="00B30280">
              <w:t xml:space="preserve"> die</w:t>
            </w:r>
            <w:r>
              <w:t xml:space="preserve"> einzelne</w:t>
            </w:r>
            <w:r w:rsidR="00B30280">
              <w:t>n</w:t>
            </w:r>
            <w:r>
              <w:t xml:space="preserve"> </w:t>
            </w:r>
            <w:r w:rsidR="00E213D8">
              <w:t>Elemente</w:t>
            </w:r>
            <w:r>
              <w:t xml:space="preserve"> der Tickets gespeichert.</w:t>
            </w:r>
          </w:p>
        </w:tc>
      </w:tr>
      <w:tr w:rsidR="00262AFB" w14:paraId="672E0B4C" w14:textId="77777777" w:rsidTr="00F24B13">
        <w:tc>
          <w:tcPr>
            <w:tcW w:w="3114" w:type="dxa"/>
          </w:tcPr>
          <w:p w14:paraId="03A3D753" w14:textId="5316607C" w:rsidR="00262AFB" w:rsidRDefault="00E213D8" w:rsidP="00F24B13">
            <w:pPr>
              <w:widowControl w:val="0"/>
            </w:pPr>
            <w:r>
              <w:t>Message</w:t>
            </w:r>
          </w:p>
        </w:tc>
        <w:tc>
          <w:tcPr>
            <w:tcW w:w="5902" w:type="dxa"/>
          </w:tcPr>
          <w:p w14:paraId="3F88338A" w14:textId="280FAEBD" w:rsidR="00262AFB" w:rsidRDefault="00E213D8" w:rsidP="00F24B13">
            <w:pPr>
              <w:widowControl w:val="0"/>
            </w:pPr>
            <w:r>
              <w:t>In der Tabelle werden Nachrichten gespeichert.</w:t>
            </w:r>
          </w:p>
        </w:tc>
      </w:tr>
      <w:tr w:rsidR="00262AFB" w14:paraId="3765B487" w14:textId="77777777" w:rsidTr="00F24B13">
        <w:tc>
          <w:tcPr>
            <w:tcW w:w="3114" w:type="dxa"/>
          </w:tcPr>
          <w:p w14:paraId="6C745E77" w14:textId="648FD092" w:rsidR="00262AFB" w:rsidRDefault="00E213D8" w:rsidP="00F24B13">
            <w:pPr>
              <w:widowControl w:val="0"/>
            </w:pPr>
            <w:r>
              <w:t>Operator</w:t>
            </w:r>
          </w:p>
        </w:tc>
        <w:tc>
          <w:tcPr>
            <w:tcW w:w="5902" w:type="dxa"/>
          </w:tcPr>
          <w:p w14:paraId="4758DEBC" w14:textId="322A162A" w:rsidR="00262AFB" w:rsidRDefault="00E213D8" w:rsidP="00F24B13">
            <w:pPr>
              <w:widowControl w:val="0"/>
            </w:pPr>
            <w:r>
              <w:t xml:space="preserve">In der Tabelle werden Daten </w:t>
            </w:r>
            <w:r w:rsidR="00FF2BF5">
              <w:t>des Betreibers</w:t>
            </w:r>
            <w:r>
              <w:t xml:space="preserve"> der Webseite gespeichert.</w:t>
            </w:r>
          </w:p>
        </w:tc>
      </w:tr>
      <w:tr w:rsidR="00262AFB" w14:paraId="4FE106FE" w14:textId="77777777" w:rsidTr="00F24B13">
        <w:tc>
          <w:tcPr>
            <w:tcW w:w="3114" w:type="dxa"/>
          </w:tcPr>
          <w:p w14:paraId="53CB7DE7" w14:textId="0473165A" w:rsidR="00262AFB" w:rsidRDefault="00E213D8" w:rsidP="00F24B13">
            <w:pPr>
              <w:widowControl w:val="0"/>
            </w:pPr>
            <w:r>
              <w:t>Order</w:t>
            </w:r>
          </w:p>
        </w:tc>
        <w:tc>
          <w:tcPr>
            <w:tcW w:w="5902" w:type="dxa"/>
          </w:tcPr>
          <w:p w14:paraId="40A9DF1C" w14:textId="0D7B13DF" w:rsidR="00262AFB" w:rsidRDefault="00E213D8" w:rsidP="00F24B13">
            <w:pPr>
              <w:widowControl w:val="0"/>
            </w:pPr>
            <w:r>
              <w:t>In der Tabelle werden Aufträge gespeichert.</w:t>
            </w:r>
          </w:p>
        </w:tc>
      </w:tr>
      <w:tr w:rsidR="00E213D8" w14:paraId="09444D27" w14:textId="77777777" w:rsidTr="00F24B13">
        <w:tc>
          <w:tcPr>
            <w:tcW w:w="3114" w:type="dxa"/>
          </w:tcPr>
          <w:p w14:paraId="275B1197" w14:textId="3C268ABD" w:rsidR="00E213D8" w:rsidRDefault="00E213D8" w:rsidP="00F24B13">
            <w:pPr>
              <w:widowControl w:val="0"/>
            </w:pPr>
            <w:r>
              <w:t>Party</w:t>
            </w:r>
          </w:p>
        </w:tc>
        <w:tc>
          <w:tcPr>
            <w:tcW w:w="5902" w:type="dxa"/>
          </w:tcPr>
          <w:p w14:paraId="6BBE9418" w14:textId="30AB980A" w:rsidR="00E213D8" w:rsidRDefault="00E213D8" w:rsidP="00F24B13">
            <w:pPr>
              <w:widowControl w:val="0"/>
            </w:pPr>
            <w:r>
              <w:t>In der Tabelle werden Informationen über alle Benutzer gespeichert.</w:t>
            </w:r>
          </w:p>
        </w:tc>
      </w:tr>
      <w:tr w:rsidR="00E213D8" w14:paraId="37094797" w14:textId="77777777" w:rsidTr="00F24B13">
        <w:tc>
          <w:tcPr>
            <w:tcW w:w="3114" w:type="dxa"/>
          </w:tcPr>
          <w:p w14:paraId="5F5B578C" w14:textId="41EE3E23" w:rsidR="00E213D8" w:rsidRDefault="00E213D8" w:rsidP="00F24B13">
            <w:pPr>
              <w:widowControl w:val="0"/>
            </w:pPr>
            <w:r>
              <w:t>PhoneNumber</w:t>
            </w:r>
          </w:p>
        </w:tc>
        <w:tc>
          <w:tcPr>
            <w:tcW w:w="5902" w:type="dxa"/>
          </w:tcPr>
          <w:p w14:paraId="4E3A8B92" w14:textId="1FA570DF" w:rsidR="00E213D8" w:rsidRDefault="00E213D8" w:rsidP="00F24B13">
            <w:pPr>
              <w:widowControl w:val="0"/>
            </w:pPr>
            <w:r>
              <w:t>In der Tabelle werden Telefonnummern gespeichert.</w:t>
            </w:r>
          </w:p>
        </w:tc>
      </w:tr>
      <w:tr w:rsidR="00E213D8" w14:paraId="79F998AB" w14:textId="77777777" w:rsidTr="00F24B13">
        <w:tc>
          <w:tcPr>
            <w:tcW w:w="3114" w:type="dxa"/>
          </w:tcPr>
          <w:p w14:paraId="16EF647D" w14:textId="700CC9AC" w:rsidR="00E213D8" w:rsidRDefault="00E213D8" w:rsidP="00F24B13">
            <w:pPr>
              <w:widowControl w:val="0"/>
            </w:pPr>
            <w:r>
              <w:t>Status</w:t>
            </w:r>
          </w:p>
        </w:tc>
        <w:tc>
          <w:tcPr>
            <w:tcW w:w="5902" w:type="dxa"/>
          </w:tcPr>
          <w:p w14:paraId="78EEBDF0" w14:textId="45BE749E" w:rsidR="00E213D8" w:rsidRDefault="00E213D8" w:rsidP="00F24B13">
            <w:pPr>
              <w:widowControl w:val="0"/>
            </w:pPr>
            <w:r>
              <w:t xml:space="preserve">In der Tabelle </w:t>
            </w:r>
            <w:r w:rsidR="009F53B9">
              <w:t>wird der</w:t>
            </w:r>
            <w:r>
              <w:t xml:space="preserve"> Status von Aufträge</w:t>
            </w:r>
            <w:r w:rsidR="00B30280">
              <w:t>n</w:t>
            </w:r>
            <w:r>
              <w:t xml:space="preserve"> gespeichert.</w:t>
            </w:r>
          </w:p>
        </w:tc>
      </w:tr>
      <w:tr w:rsidR="00E213D8" w14:paraId="089F1CAD" w14:textId="77777777" w:rsidTr="00F24B13">
        <w:tc>
          <w:tcPr>
            <w:tcW w:w="3114" w:type="dxa"/>
          </w:tcPr>
          <w:p w14:paraId="2704DA52" w14:textId="69FE7895" w:rsidR="00E213D8" w:rsidRDefault="00E213D8" w:rsidP="00F24B13">
            <w:pPr>
              <w:widowControl w:val="0"/>
            </w:pPr>
            <w:r>
              <w:t>Tag</w:t>
            </w:r>
          </w:p>
        </w:tc>
        <w:tc>
          <w:tcPr>
            <w:tcW w:w="5902" w:type="dxa"/>
          </w:tcPr>
          <w:p w14:paraId="00383D95" w14:textId="699AF846" w:rsidR="00E213D8" w:rsidRDefault="00E213D8" w:rsidP="00F24B13">
            <w:pPr>
              <w:widowControl w:val="0"/>
            </w:pPr>
            <w:r>
              <w:t>In der Tabelle werden Tags von Aufträge</w:t>
            </w:r>
            <w:r w:rsidR="00B30280">
              <w:t>n</w:t>
            </w:r>
            <w:r>
              <w:t xml:space="preserve"> gespeichert.</w:t>
            </w:r>
          </w:p>
        </w:tc>
      </w:tr>
      <w:tr w:rsidR="00E213D8" w14:paraId="7BD65D3A" w14:textId="77777777" w:rsidTr="00F24B13">
        <w:tc>
          <w:tcPr>
            <w:tcW w:w="3114" w:type="dxa"/>
          </w:tcPr>
          <w:p w14:paraId="63588293" w14:textId="1C925565" w:rsidR="00E213D8" w:rsidRDefault="00E213D8" w:rsidP="00F24B13">
            <w:pPr>
              <w:widowControl w:val="0"/>
            </w:pPr>
            <w:r>
              <w:t>Ticket</w:t>
            </w:r>
          </w:p>
        </w:tc>
        <w:tc>
          <w:tcPr>
            <w:tcW w:w="5902" w:type="dxa"/>
          </w:tcPr>
          <w:p w14:paraId="55962355" w14:textId="06E69519" w:rsidR="00E213D8" w:rsidRDefault="00E213D8" w:rsidP="00F24B13">
            <w:pPr>
              <w:widowControl w:val="0"/>
            </w:pPr>
            <w:r>
              <w:t>In der Tabelle werden Tickets gespeichert.</w:t>
            </w:r>
          </w:p>
        </w:tc>
      </w:tr>
      <w:tr w:rsidR="00E213D8" w14:paraId="0F867098" w14:textId="77777777" w:rsidTr="00F24B13">
        <w:tc>
          <w:tcPr>
            <w:tcW w:w="3114" w:type="dxa"/>
          </w:tcPr>
          <w:p w14:paraId="4AC16754" w14:textId="40C587C5" w:rsidR="00E213D8" w:rsidRDefault="00E213D8" w:rsidP="00F24B13">
            <w:pPr>
              <w:widowControl w:val="0"/>
            </w:pPr>
            <w:r>
              <w:t>TimeRecordingElement</w:t>
            </w:r>
          </w:p>
        </w:tc>
        <w:tc>
          <w:tcPr>
            <w:tcW w:w="5902" w:type="dxa"/>
          </w:tcPr>
          <w:p w14:paraId="78A5E671" w14:textId="4E4C741D" w:rsidR="00E213D8" w:rsidRDefault="00E213D8" w:rsidP="00F24B13">
            <w:pPr>
              <w:widowControl w:val="0"/>
            </w:pPr>
            <w:r>
              <w:t>In der Tabelle wird die gebuchte Zeit vom Mitarbeiter gespeichert.</w:t>
            </w:r>
          </w:p>
        </w:tc>
      </w:tr>
      <w:tr w:rsidR="00E213D8" w14:paraId="00FB8C46" w14:textId="77777777" w:rsidTr="00F24B13">
        <w:tc>
          <w:tcPr>
            <w:tcW w:w="3114" w:type="dxa"/>
          </w:tcPr>
          <w:p w14:paraId="5B129200" w14:textId="1B0D64D9" w:rsidR="00E213D8" w:rsidRDefault="00E213D8" w:rsidP="00F24B13">
            <w:pPr>
              <w:widowControl w:val="0"/>
            </w:pPr>
            <w:r>
              <w:t>User</w:t>
            </w:r>
          </w:p>
        </w:tc>
        <w:tc>
          <w:tcPr>
            <w:tcW w:w="5902" w:type="dxa"/>
          </w:tcPr>
          <w:p w14:paraId="72780242" w14:textId="144B792D" w:rsidR="00E213D8" w:rsidRDefault="00E213D8" w:rsidP="00F24B13">
            <w:pPr>
              <w:widowControl w:val="0"/>
            </w:pPr>
            <w:r>
              <w:t>In der Tabelle werden die Login Daten von allen Benutzern gespeichert.</w:t>
            </w:r>
          </w:p>
        </w:tc>
      </w:tr>
    </w:tbl>
    <w:p w14:paraId="238E0D9A" w14:textId="1C2E3BDF" w:rsidR="00CA4BDD" w:rsidRDefault="00CA4BDD" w:rsidP="00CA4BDD">
      <w:pPr>
        <w:widowControl w:val="0"/>
      </w:pPr>
    </w:p>
    <w:p w14:paraId="44517AB3" w14:textId="5CE12DA0" w:rsidR="00CA4BDD" w:rsidRPr="00234291" w:rsidRDefault="00CA4BDD" w:rsidP="008D0588">
      <w:pPr>
        <w:pStyle w:val="Heading2"/>
        <w:widowControl w:val="0"/>
      </w:pPr>
      <w:bookmarkStart w:id="80" w:name="_Toc474611474"/>
      <w:bookmarkStart w:id="81" w:name="_Toc75806840"/>
      <w:r w:rsidRPr="00234291">
        <w:t>3.5 Performan</w:t>
      </w:r>
      <w:r w:rsidR="002C2614">
        <w:t>ce</w:t>
      </w:r>
      <w:r w:rsidR="006B3994">
        <w:t>anforderungen</w:t>
      </w:r>
      <w:bookmarkEnd w:id="80"/>
      <w:bookmarkEnd w:id="81"/>
    </w:p>
    <w:p w14:paraId="76AD3F44" w14:textId="053AF418" w:rsidR="00F80D6D" w:rsidRPr="00234291" w:rsidRDefault="00B30280" w:rsidP="00F80D6D">
      <w:pPr>
        <w:widowControl w:val="0"/>
      </w:pPr>
      <w:r>
        <w:t>Die Software ist für Klein- und Mittelbetriebe ausgelegt und sollte daher bis zu 249 Mitarbeiter unterstützen.</w:t>
      </w:r>
    </w:p>
    <w:p w14:paraId="417CFC95" w14:textId="4DD131E1" w:rsidR="00CA4BDD" w:rsidRPr="00234291" w:rsidRDefault="00CA4BDD" w:rsidP="008D0588">
      <w:pPr>
        <w:pStyle w:val="Heading2"/>
        <w:widowControl w:val="0"/>
      </w:pPr>
      <w:bookmarkStart w:id="82" w:name="_Toc474611475"/>
      <w:bookmarkStart w:id="83" w:name="_Toc75806841"/>
      <w:r w:rsidRPr="00234291">
        <w:t xml:space="preserve">3.6 </w:t>
      </w:r>
      <w:bookmarkEnd w:id="82"/>
      <w:r w:rsidR="00486B33">
        <w:t>Entwurfseinschränkungen</w:t>
      </w:r>
      <w:bookmarkEnd w:id="83"/>
    </w:p>
    <w:p w14:paraId="72F2B47F" w14:textId="3A5E4F15" w:rsidR="00CA4BDD" w:rsidRDefault="00B30280" w:rsidP="00CA4BDD">
      <w:pPr>
        <w:widowControl w:val="0"/>
      </w:pPr>
      <w:r>
        <w:t>Die einzig verfügbare Sachausgabe ist Deutsch.</w:t>
      </w:r>
    </w:p>
    <w:p w14:paraId="57F8CAEC" w14:textId="77777777" w:rsidR="00F80D6D" w:rsidRPr="00234291" w:rsidRDefault="00F80D6D" w:rsidP="00CA4BDD">
      <w:pPr>
        <w:widowControl w:val="0"/>
      </w:pPr>
    </w:p>
    <w:p w14:paraId="43D84050" w14:textId="6D736146" w:rsidR="00B30280" w:rsidRPr="00B30280" w:rsidRDefault="00CA4BDD" w:rsidP="008D0588">
      <w:pPr>
        <w:pStyle w:val="Heading2"/>
        <w:widowControl w:val="0"/>
        <w:rPr>
          <w:color w:val="E06666"/>
        </w:rPr>
      </w:pPr>
      <w:bookmarkStart w:id="84" w:name="_Toc474611476"/>
      <w:bookmarkStart w:id="85" w:name="_Toc75806842"/>
      <w:r w:rsidRPr="00234291">
        <w:t xml:space="preserve">3.7 </w:t>
      </w:r>
      <w:r w:rsidR="007F269F">
        <w:t>Qualitätsanforderungen, Systemcharakteristika</w:t>
      </w:r>
      <w:bookmarkEnd w:id="84"/>
      <w:bookmarkEnd w:id="85"/>
    </w:p>
    <w:p w14:paraId="2CDC9E84" w14:textId="1D96D5CA" w:rsidR="009D1FA6" w:rsidRDefault="00B30280" w:rsidP="00CA4BDD">
      <w:pPr>
        <w:widowControl w:val="0"/>
      </w:pPr>
      <w:r>
        <w:t>Da die Software auf Microsoft Azure Servern läuft</w:t>
      </w:r>
      <w:r w:rsidR="009F53B9">
        <w:t>,</w:t>
      </w:r>
      <w:r>
        <w:t xml:space="preserve"> w</w:t>
      </w:r>
      <w:r w:rsidR="009F53B9">
        <w:t>erden</w:t>
      </w:r>
      <w:r>
        <w:t xml:space="preserve"> </w:t>
      </w:r>
      <w:r w:rsidR="009F53B9">
        <w:t>ü</w:t>
      </w:r>
      <w:r>
        <w:t>ber 99% Ausfallsicherheit sowie Verfügbarkeit gewährleistet</w:t>
      </w:r>
      <w:r w:rsidR="009D1FA6">
        <w:t>.</w:t>
      </w:r>
    </w:p>
    <w:p w14:paraId="2EAF99B3" w14:textId="77777777" w:rsidR="009D1FA6" w:rsidRDefault="009D1FA6">
      <w:r>
        <w:br w:type="page"/>
      </w:r>
    </w:p>
    <w:p w14:paraId="06900A6B" w14:textId="77777777" w:rsidR="00CA4BDD" w:rsidRPr="00234291" w:rsidRDefault="00CA4BDD" w:rsidP="00CA4BDD">
      <w:pPr>
        <w:widowControl w:val="0"/>
      </w:pPr>
    </w:p>
    <w:p w14:paraId="26B9EA1F" w14:textId="77777777" w:rsidR="00CA4BDD" w:rsidRPr="00234291" w:rsidRDefault="00CA4BDD" w:rsidP="00CA4BDD">
      <w:pPr>
        <w:pStyle w:val="Heading1"/>
        <w:widowControl w:val="0"/>
      </w:pPr>
      <w:bookmarkStart w:id="86" w:name="_Toc474611477"/>
      <w:bookmarkStart w:id="87" w:name="_Toc75806843"/>
      <w:r w:rsidRPr="00234291">
        <w:t xml:space="preserve">4 </w:t>
      </w:r>
      <w:bookmarkEnd w:id="86"/>
      <w:r w:rsidR="007F269F">
        <w:t>Testfälle</w:t>
      </w:r>
      <w:bookmarkEnd w:id="87"/>
    </w:p>
    <w:p w14:paraId="45577BA2" w14:textId="6A77A719" w:rsidR="00CA4BDD" w:rsidRPr="00234291" w:rsidRDefault="00CA4BDD" w:rsidP="00CA4BDD">
      <w:pPr>
        <w:pStyle w:val="HintText"/>
      </w:pPr>
    </w:p>
    <w:tbl>
      <w:tblPr>
        <w:tblStyle w:val="TableGrid"/>
        <w:tblW w:w="0" w:type="auto"/>
        <w:tblLook w:val="04A0" w:firstRow="1" w:lastRow="0" w:firstColumn="1" w:lastColumn="0" w:noHBand="0" w:noVBand="1"/>
      </w:tblPr>
      <w:tblGrid>
        <w:gridCol w:w="4508"/>
        <w:gridCol w:w="4508"/>
      </w:tblGrid>
      <w:tr w:rsidR="00E973C0" w14:paraId="0B2A3FBC" w14:textId="77777777" w:rsidTr="00E973C0">
        <w:tc>
          <w:tcPr>
            <w:tcW w:w="4508" w:type="dxa"/>
          </w:tcPr>
          <w:p w14:paraId="6676E07F" w14:textId="6D2D8A60" w:rsidR="00E973C0" w:rsidRDefault="00E973C0" w:rsidP="00E973C0">
            <w:pPr>
              <w:widowControl w:val="0"/>
              <w:jc w:val="center"/>
            </w:pPr>
            <w:r>
              <w:t>Testfallname</w:t>
            </w:r>
          </w:p>
        </w:tc>
        <w:tc>
          <w:tcPr>
            <w:tcW w:w="4508" w:type="dxa"/>
          </w:tcPr>
          <w:p w14:paraId="798F57DA" w14:textId="656930C8" w:rsidR="00E973C0" w:rsidRDefault="00E973C0" w:rsidP="00E973C0">
            <w:pPr>
              <w:widowControl w:val="0"/>
              <w:jc w:val="center"/>
            </w:pPr>
            <w:r>
              <w:t>Testfallbeschreibung</w:t>
            </w:r>
          </w:p>
        </w:tc>
      </w:tr>
      <w:tr w:rsidR="00E973C0" w14:paraId="1A173D7B" w14:textId="77777777" w:rsidTr="00E973C0">
        <w:tc>
          <w:tcPr>
            <w:tcW w:w="4508" w:type="dxa"/>
          </w:tcPr>
          <w:p w14:paraId="6EDBB462" w14:textId="4B45BB5D" w:rsidR="00E973C0" w:rsidRDefault="00F235BF" w:rsidP="00E973C0">
            <w:pPr>
              <w:widowControl w:val="0"/>
              <w:jc w:val="center"/>
            </w:pPr>
            <w:r>
              <w:t>Login mit falschem Passwort</w:t>
            </w:r>
          </w:p>
        </w:tc>
        <w:tc>
          <w:tcPr>
            <w:tcW w:w="4508" w:type="dxa"/>
          </w:tcPr>
          <w:p w14:paraId="7DA4106E" w14:textId="617A9FBF" w:rsidR="00E973C0" w:rsidRDefault="00632AD5" w:rsidP="00E973C0">
            <w:pPr>
              <w:widowControl w:val="0"/>
              <w:jc w:val="center"/>
            </w:pPr>
            <w:r>
              <w:t>E</w:t>
            </w:r>
            <w:r w:rsidR="00F235BF">
              <w:t xml:space="preserve">in User </w:t>
            </w:r>
            <w:r>
              <w:t xml:space="preserve">kann </w:t>
            </w:r>
            <w:r w:rsidR="00F235BF">
              <w:t>sich mit einem falsche</w:t>
            </w:r>
            <w:r w:rsidR="009D1FA6">
              <w:t>n</w:t>
            </w:r>
            <w:r w:rsidR="00F235BF">
              <w:t xml:space="preserve"> Passwort </w:t>
            </w:r>
            <w:r>
              <w:t xml:space="preserve">nicht </w:t>
            </w:r>
            <w:r w:rsidR="00F235BF">
              <w:t>einlogg</w:t>
            </w:r>
            <w:r>
              <w:t>en.</w:t>
            </w:r>
          </w:p>
        </w:tc>
      </w:tr>
      <w:tr w:rsidR="00E973C0" w14:paraId="32998A92" w14:textId="77777777" w:rsidTr="00E973C0">
        <w:tc>
          <w:tcPr>
            <w:tcW w:w="4508" w:type="dxa"/>
          </w:tcPr>
          <w:p w14:paraId="089E525B" w14:textId="162C49B6" w:rsidR="00E973C0" w:rsidRDefault="00E973C0" w:rsidP="00E973C0">
            <w:pPr>
              <w:widowControl w:val="0"/>
              <w:jc w:val="center"/>
            </w:pPr>
            <w:r>
              <w:t>Login mit</w:t>
            </w:r>
            <w:r w:rsidR="00F235BF">
              <w:t xml:space="preserve"> einer nicht existierenden E-Mail</w:t>
            </w:r>
          </w:p>
        </w:tc>
        <w:tc>
          <w:tcPr>
            <w:tcW w:w="4508" w:type="dxa"/>
          </w:tcPr>
          <w:p w14:paraId="3CCA2927" w14:textId="00DAF1F5" w:rsidR="00E973C0" w:rsidRDefault="00632AD5" w:rsidP="00E973C0">
            <w:pPr>
              <w:widowControl w:val="0"/>
              <w:jc w:val="center"/>
            </w:pPr>
            <w:r>
              <w:t>E</w:t>
            </w:r>
            <w:r w:rsidR="00F235BF">
              <w:t xml:space="preserve">in </w:t>
            </w:r>
            <w:r w:rsidR="009D1FA6">
              <w:t>U</w:t>
            </w:r>
            <w:r w:rsidR="00F235BF">
              <w:t xml:space="preserve">ser </w:t>
            </w:r>
            <w:r>
              <w:t xml:space="preserve">kann </w:t>
            </w:r>
            <w:r w:rsidR="00F235BF">
              <w:t xml:space="preserve">sich mit </w:t>
            </w:r>
            <w:r w:rsidR="009D1FA6">
              <w:t>einer in keinem Account hinterlegten E-Mail nicht einloggen.</w:t>
            </w:r>
          </w:p>
        </w:tc>
      </w:tr>
      <w:tr w:rsidR="00E973C0" w14:paraId="3C50BCFB" w14:textId="77777777" w:rsidTr="00E973C0">
        <w:tc>
          <w:tcPr>
            <w:tcW w:w="4508" w:type="dxa"/>
          </w:tcPr>
          <w:p w14:paraId="4765CEDE" w14:textId="32253B03" w:rsidR="00E973C0" w:rsidRDefault="00F235BF" w:rsidP="00E973C0">
            <w:pPr>
              <w:widowControl w:val="0"/>
              <w:jc w:val="center"/>
            </w:pPr>
            <w:r>
              <w:t>Aufträge erstellen</w:t>
            </w:r>
          </w:p>
        </w:tc>
        <w:tc>
          <w:tcPr>
            <w:tcW w:w="4508" w:type="dxa"/>
          </w:tcPr>
          <w:p w14:paraId="27BDED99" w14:textId="55A60C42" w:rsidR="00632AD5" w:rsidRDefault="00632AD5" w:rsidP="00632AD5">
            <w:pPr>
              <w:widowControl w:val="0"/>
              <w:jc w:val="center"/>
            </w:pPr>
            <w:r>
              <w:t>Ein Mitarbeiter erstellt für einen bereits existierenden Kunden einen</w:t>
            </w:r>
            <w:r w:rsidR="009D1FA6">
              <w:t xml:space="preserve"> neuen</w:t>
            </w:r>
            <w:r>
              <w:t xml:space="preserve"> Auftrag.</w:t>
            </w:r>
          </w:p>
        </w:tc>
      </w:tr>
      <w:tr w:rsidR="00632AD5" w14:paraId="718E7DD1" w14:textId="77777777" w:rsidTr="00E973C0">
        <w:tc>
          <w:tcPr>
            <w:tcW w:w="4508" w:type="dxa"/>
          </w:tcPr>
          <w:p w14:paraId="01B2FCA2" w14:textId="6F552E19" w:rsidR="00632AD5" w:rsidRDefault="00632AD5" w:rsidP="00E973C0">
            <w:pPr>
              <w:widowControl w:val="0"/>
              <w:jc w:val="center"/>
            </w:pPr>
            <w:r>
              <w:t>Profil anzeigen</w:t>
            </w:r>
          </w:p>
        </w:tc>
        <w:tc>
          <w:tcPr>
            <w:tcW w:w="4508" w:type="dxa"/>
          </w:tcPr>
          <w:p w14:paraId="4A9281E8" w14:textId="6BA31EA6" w:rsidR="00632AD5" w:rsidRDefault="00632AD5" w:rsidP="00632AD5">
            <w:pPr>
              <w:widowControl w:val="0"/>
              <w:jc w:val="center"/>
            </w:pPr>
            <w:r>
              <w:t>Ein</w:t>
            </w:r>
            <w:r w:rsidR="009D1FA6">
              <w:t xml:space="preserve"> </w:t>
            </w:r>
            <w:r>
              <w:t>User kann auf seiner Profilseite seine Daten sehen.</w:t>
            </w:r>
          </w:p>
        </w:tc>
      </w:tr>
      <w:tr w:rsidR="00632AD5" w14:paraId="6A1D75F9" w14:textId="77777777" w:rsidTr="00E973C0">
        <w:tc>
          <w:tcPr>
            <w:tcW w:w="4508" w:type="dxa"/>
          </w:tcPr>
          <w:p w14:paraId="5937933A" w14:textId="7DF4B861" w:rsidR="00632AD5" w:rsidRDefault="00632AD5" w:rsidP="00E973C0">
            <w:pPr>
              <w:widowControl w:val="0"/>
              <w:jc w:val="center"/>
            </w:pPr>
            <w:r>
              <w:t>Aufträge bearbeiten</w:t>
            </w:r>
          </w:p>
        </w:tc>
        <w:tc>
          <w:tcPr>
            <w:tcW w:w="4508" w:type="dxa"/>
          </w:tcPr>
          <w:p w14:paraId="44180FA8" w14:textId="6BDBC0F6" w:rsidR="00632AD5" w:rsidRDefault="00632AD5" w:rsidP="00632AD5">
            <w:pPr>
              <w:widowControl w:val="0"/>
              <w:jc w:val="center"/>
            </w:pPr>
            <w:r>
              <w:t>Ein Mitarbeiter kann einen Auftrag bearbeiten.</w:t>
            </w:r>
          </w:p>
        </w:tc>
      </w:tr>
      <w:tr w:rsidR="00632AD5" w14:paraId="1A998EAA" w14:textId="77777777" w:rsidTr="00E973C0">
        <w:tc>
          <w:tcPr>
            <w:tcW w:w="4508" w:type="dxa"/>
          </w:tcPr>
          <w:p w14:paraId="1973D848" w14:textId="6A80FE25" w:rsidR="00632AD5" w:rsidRDefault="00632AD5" w:rsidP="00E973C0">
            <w:pPr>
              <w:widowControl w:val="0"/>
              <w:jc w:val="center"/>
            </w:pPr>
            <w:r>
              <w:t>Tick</w:t>
            </w:r>
            <w:r w:rsidR="009F53B9">
              <w:t>e</w:t>
            </w:r>
            <w:r>
              <w:t>t erstellen</w:t>
            </w:r>
          </w:p>
        </w:tc>
        <w:tc>
          <w:tcPr>
            <w:tcW w:w="4508" w:type="dxa"/>
          </w:tcPr>
          <w:p w14:paraId="0C3CFBEE" w14:textId="4792E5BD" w:rsidR="00632AD5" w:rsidRDefault="00632AD5" w:rsidP="00632AD5">
            <w:pPr>
              <w:widowControl w:val="0"/>
              <w:jc w:val="center"/>
            </w:pPr>
            <w:r>
              <w:t xml:space="preserve">Ein Mitarbeiter erstellt </w:t>
            </w:r>
            <w:r w:rsidR="009D1FA6">
              <w:t>ein neues Ticket in einem Auftrag.</w:t>
            </w:r>
          </w:p>
        </w:tc>
      </w:tr>
      <w:tr w:rsidR="00632AD5" w14:paraId="6EF0B445" w14:textId="77777777" w:rsidTr="00E973C0">
        <w:tc>
          <w:tcPr>
            <w:tcW w:w="4508" w:type="dxa"/>
          </w:tcPr>
          <w:p w14:paraId="15445F88" w14:textId="2D806628" w:rsidR="00632AD5" w:rsidRDefault="00632AD5" w:rsidP="00E973C0">
            <w:pPr>
              <w:widowControl w:val="0"/>
              <w:jc w:val="center"/>
            </w:pPr>
            <w:r>
              <w:t>Ticket bearbeiten</w:t>
            </w:r>
          </w:p>
        </w:tc>
        <w:tc>
          <w:tcPr>
            <w:tcW w:w="4508" w:type="dxa"/>
          </w:tcPr>
          <w:p w14:paraId="7B11A4EB" w14:textId="71A2CFD8" w:rsidR="00632AD5" w:rsidRDefault="00632AD5" w:rsidP="00632AD5">
            <w:pPr>
              <w:widowControl w:val="0"/>
              <w:jc w:val="center"/>
            </w:pPr>
            <w:r>
              <w:t>Ein Mitarbeiter kann ein Tick</w:t>
            </w:r>
            <w:r w:rsidR="009F53B9">
              <w:t>e</w:t>
            </w:r>
            <w:r>
              <w:t xml:space="preserve">t </w:t>
            </w:r>
            <w:r w:rsidR="00C62BD3">
              <w:t>bearbeiten</w:t>
            </w:r>
            <w:r w:rsidR="009D1FA6">
              <w:t>.</w:t>
            </w:r>
          </w:p>
        </w:tc>
      </w:tr>
      <w:tr w:rsidR="009D1FA6" w14:paraId="365078A0" w14:textId="77777777" w:rsidTr="00E973C0">
        <w:tc>
          <w:tcPr>
            <w:tcW w:w="4508" w:type="dxa"/>
          </w:tcPr>
          <w:p w14:paraId="1DE6999C" w14:textId="7B68F3B8" w:rsidR="009D1FA6" w:rsidRDefault="009D1FA6" w:rsidP="00E973C0">
            <w:pPr>
              <w:widowControl w:val="0"/>
              <w:jc w:val="center"/>
            </w:pPr>
            <w:r>
              <w:t>Mitarbeiter anlegen</w:t>
            </w:r>
          </w:p>
        </w:tc>
        <w:tc>
          <w:tcPr>
            <w:tcW w:w="4508" w:type="dxa"/>
          </w:tcPr>
          <w:p w14:paraId="329FC4DF" w14:textId="0E0C872F" w:rsidR="009D1FA6" w:rsidRDefault="009D1FA6" w:rsidP="00632AD5">
            <w:pPr>
              <w:widowControl w:val="0"/>
              <w:jc w:val="center"/>
            </w:pPr>
            <w:r>
              <w:t>Ein Admin kann einen neuen Mitarbeiter anlegen und dessen persönliche Daten eintragen.</w:t>
            </w:r>
          </w:p>
        </w:tc>
      </w:tr>
      <w:tr w:rsidR="009D1FA6" w14:paraId="6395261B" w14:textId="77777777" w:rsidTr="00E973C0">
        <w:tc>
          <w:tcPr>
            <w:tcW w:w="4508" w:type="dxa"/>
          </w:tcPr>
          <w:p w14:paraId="0DF2F741" w14:textId="270682BD" w:rsidR="009D1FA6" w:rsidRDefault="009D1FA6" w:rsidP="00E973C0">
            <w:pPr>
              <w:widowControl w:val="0"/>
              <w:jc w:val="center"/>
            </w:pPr>
            <w:r>
              <w:t>Adresse hinzufügen</w:t>
            </w:r>
          </w:p>
        </w:tc>
        <w:tc>
          <w:tcPr>
            <w:tcW w:w="4508" w:type="dxa"/>
          </w:tcPr>
          <w:p w14:paraId="3D042891" w14:textId="55155ADA" w:rsidR="009D1FA6" w:rsidRDefault="009D1FA6" w:rsidP="009D1FA6">
            <w:pPr>
              <w:widowControl w:val="0"/>
              <w:jc w:val="center"/>
            </w:pPr>
            <w:r>
              <w:t>Ein Kunde kann eine neue Adresse zu seinem Profil hinzufügen.</w:t>
            </w:r>
          </w:p>
        </w:tc>
      </w:tr>
      <w:tr w:rsidR="009D1FA6" w14:paraId="16782920" w14:textId="77777777" w:rsidTr="00E973C0">
        <w:tc>
          <w:tcPr>
            <w:tcW w:w="4508" w:type="dxa"/>
          </w:tcPr>
          <w:p w14:paraId="1D520436" w14:textId="56505D76" w:rsidR="009D1FA6" w:rsidRDefault="009D1FA6" w:rsidP="00E973C0">
            <w:pPr>
              <w:widowControl w:val="0"/>
              <w:jc w:val="center"/>
            </w:pPr>
            <w:r>
              <w:t>Adresse löschen</w:t>
            </w:r>
          </w:p>
        </w:tc>
        <w:tc>
          <w:tcPr>
            <w:tcW w:w="4508" w:type="dxa"/>
          </w:tcPr>
          <w:p w14:paraId="6E784190" w14:textId="65508EE0" w:rsidR="009D1FA6" w:rsidRDefault="009D1FA6" w:rsidP="00632AD5">
            <w:pPr>
              <w:widowControl w:val="0"/>
              <w:jc w:val="center"/>
            </w:pPr>
            <w:r>
              <w:t>Ein Kunde kann eine Adresse aus seinem Profil löschen.</w:t>
            </w:r>
          </w:p>
        </w:tc>
      </w:tr>
    </w:tbl>
    <w:p w14:paraId="6F7F2E97" w14:textId="77777777" w:rsidR="00E973C0" w:rsidRPr="00234291" w:rsidRDefault="00E973C0" w:rsidP="00E973C0">
      <w:pPr>
        <w:widowControl w:val="0"/>
      </w:pPr>
    </w:p>
    <w:p w14:paraId="6005F633" w14:textId="77777777" w:rsidR="00986CC3" w:rsidRPr="002D73BE" w:rsidRDefault="00986CC3" w:rsidP="002D73BE"/>
    <w:p w14:paraId="756F1FDC" w14:textId="6988E37A" w:rsidR="009D1FA6" w:rsidRPr="00234291" w:rsidRDefault="00CA4BDD" w:rsidP="00CA4BDD">
      <w:pPr>
        <w:widowControl w:val="0"/>
      </w:pPr>
      <w:bookmarkStart w:id="88" w:name="_Toc474611480"/>
      <w:r w:rsidRPr="00234291">
        <w:t>5.</w:t>
      </w:r>
      <w:r w:rsidR="007F269F">
        <w:t>1</w:t>
      </w:r>
      <w:r w:rsidRPr="00234291">
        <w:t xml:space="preserve"> Glossar</w:t>
      </w:r>
      <w:bookmarkEnd w:id="88"/>
      <w:r w:rsidR="007F269F">
        <w:t xml:space="preserve"> </w:t>
      </w:r>
    </w:p>
    <w:tbl>
      <w:tblPr>
        <w:tblStyle w:val="TableGrid"/>
        <w:tblW w:w="0" w:type="auto"/>
        <w:tblLook w:val="04A0" w:firstRow="1" w:lastRow="0" w:firstColumn="1" w:lastColumn="0" w:noHBand="0" w:noVBand="1"/>
      </w:tblPr>
      <w:tblGrid>
        <w:gridCol w:w="4508"/>
        <w:gridCol w:w="4508"/>
      </w:tblGrid>
      <w:tr w:rsidR="009D1FA6" w14:paraId="63B13123" w14:textId="77777777" w:rsidTr="009D1FA6">
        <w:tc>
          <w:tcPr>
            <w:tcW w:w="4508" w:type="dxa"/>
          </w:tcPr>
          <w:p w14:paraId="482091BB" w14:textId="114B2E3A" w:rsidR="009D1FA6" w:rsidRDefault="009D1FA6" w:rsidP="00CA4BDD">
            <w:pPr>
              <w:widowControl w:val="0"/>
            </w:pPr>
            <w:r>
              <w:t>User</w:t>
            </w:r>
          </w:p>
        </w:tc>
        <w:tc>
          <w:tcPr>
            <w:tcW w:w="4508" w:type="dxa"/>
          </w:tcPr>
          <w:p w14:paraId="24837F23" w14:textId="26EB4EFA" w:rsidR="009D1FA6" w:rsidRDefault="009D1FA6" w:rsidP="00CA4BDD">
            <w:pPr>
              <w:widowControl w:val="0"/>
            </w:pPr>
            <w:r>
              <w:t>Benutzer</w:t>
            </w:r>
          </w:p>
        </w:tc>
      </w:tr>
      <w:tr w:rsidR="009D1FA6" w14:paraId="32C4C931" w14:textId="77777777" w:rsidTr="009D1FA6">
        <w:tc>
          <w:tcPr>
            <w:tcW w:w="4508" w:type="dxa"/>
          </w:tcPr>
          <w:p w14:paraId="1FB6FA3D" w14:textId="6E99BAB0" w:rsidR="009D1FA6" w:rsidRDefault="00F24B13" w:rsidP="00CA4BDD">
            <w:pPr>
              <w:widowControl w:val="0"/>
            </w:pPr>
            <w:r>
              <w:t>Login</w:t>
            </w:r>
          </w:p>
        </w:tc>
        <w:tc>
          <w:tcPr>
            <w:tcW w:w="4508" w:type="dxa"/>
          </w:tcPr>
          <w:p w14:paraId="49AAA690" w14:textId="57CEEC9E" w:rsidR="009D1FA6" w:rsidRDefault="00F24B13" w:rsidP="00CA4BDD">
            <w:pPr>
              <w:widowControl w:val="0"/>
            </w:pPr>
            <w:r>
              <w:t>anmelden</w:t>
            </w:r>
          </w:p>
        </w:tc>
      </w:tr>
      <w:tr w:rsidR="009D1FA6" w14:paraId="2D06E3A5" w14:textId="77777777" w:rsidTr="009D1FA6">
        <w:tc>
          <w:tcPr>
            <w:tcW w:w="4508" w:type="dxa"/>
          </w:tcPr>
          <w:p w14:paraId="42671F56" w14:textId="77777777" w:rsidR="009D1FA6" w:rsidRDefault="009D1FA6" w:rsidP="00CA4BDD">
            <w:pPr>
              <w:widowControl w:val="0"/>
            </w:pPr>
          </w:p>
        </w:tc>
        <w:tc>
          <w:tcPr>
            <w:tcW w:w="4508" w:type="dxa"/>
          </w:tcPr>
          <w:p w14:paraId="092A0B79" w14:textId="77777777" w:rsidR="009D1FA6" w:rsidRDefault="009D1FA6" w:rsidP="00CA4BDD">
            <w:pPr>
              <w:widowControl w:val="0"/>
            </w:pPr>
          </w:p>
        </w:tc>
      </w:tr>
    </w:tbl>
    <w:p w14:paraId="6CDE8B20" w14:textId="4C35FCAA" w:rsidR="007F269F" w:rsidRPr="00234291" w:rsidRDefault="007F269F" w:rsidP="007F269F">
      <w:pPr>
        <w:widowControl w:val="0"/>
      </w:pPr>
    </w:p>
    <w:p w14:paraId="308C39E5" w14:textId="77777777" w:rsidR="00344011" w:rsidRPr="00234291" w:rsidRDefault="00344011">
      <w:pPr>
        <w:widowControl w:val="0"/>
      </w:pPr>
    </w:p>
    <w:p w14:paraId="0E95D5FE" w14:textId="77777777" w:rsidR="00344011" w:rsidRPr="00234291" w:rsidRDefault="007F269F" w:rsidP="00344011">
      <w:pPr>
        <w:widowControl w:val="0"/>
        <w:rPr>
          <w:vanish/>
        </w:rPr>
      </w:pPr>
      <w:r w:rsidRPr="00234291">
        <w:rPr>
          <w:vanish/>
        </w:rPr>
        <w:t xml:space="preserve"> </w:t>
      </w:r>
      <w:r w:rsidR="00344011" w:rsidRPr="00234291">
        <w:rPr>
          <w:vanish/>
        </w:rPr>
        <w:t>[Btn_Sichern]   [Btn_</w:t>
      </w:r>
      <w:r w:rsidR="00125663" w:rsidRPr="00234291">
        <w:rPr>
          <w:vanish/>
        </w:rPr>
        <w:t>Druck</w:t>
      </w:r>
      <w:r w:rsidR="00344011" w:rsidRPr="00234291">
        <w:rPr>
          <w:vanish/>
        </w:rPr>
        <w:t>version]   [Btn_Wordversion]   [Btn_WordDoc]</w:t>
      </w:r>
    </w:p>
    <w:p w14:paraId="253F35E9" w14:textId="77777777" w:rsidR="00125663" w:rsidRPr="00234291" w:rsidRDefault="00125663" w:rsidP="00344011">
      <w:pPr>
        <w:widowControl w:val="0"/>
      </w:pPr>
    </w:p>
    <w:sectPr w:rsidR="00125663" w:rsidRPr="00234291" w:rsidSect="002D3F90">
      <w:pgSz w:w="11906" w:h="16838"/>
      <w:pgMar w:top="1588"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FD966" w14:textId="77777777" w:rsidR="002F29D9" w:rsidRDefault="002F29D9">
      <w:pPr>
        <w:spacing w:line="240" w:lineRule="auto"/>
      </w:pPr>
      <w:r>
        <w:separator/>
      </w:r>
    </w:p>
  </w:endnote>
  <w:endnote w:type="continuationSeparator" w:id="0">
    <w:p w14:paraId="73F76FF7" w14:textId="77777777" w:rsidR="002F29D9" w:rsidRDefault="002F29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ED02C" w14:textId="057FC384" w:rsidR="00FC278C" w:rsidRDefault="00FC278C">
    <w:pPr>
      <w:tabs>
        <w:tab w:val="right" w:pos="9045"/>
      </w:tabs>
    </w:pPr>
    <w:r>
      <w:rPr>
        <w:sz w:val="18"/>
      </w:rPr>
      <w:t xml:space="preserve">System Spezifikation (Pflichtenheft) - </w:t>
    </w:r>
    <w:r w:rsidR="00FC3436">
      <w:rPr>
        <w:sz w:val="18"/>
      </w:rPr>
      <w:t>WVFMU</w:t>
    </w:r>
    <w:r>
      <w:rPr>
        <w:sz w:val="18"/>
      </w:rPr>
      <w:tab/>
    </w:r>
    <w:r>
      <w:fldChar w:fldCharType="begin"/>
    </w:r>
    <w:r>
      <w:instrText>PAGE</w:instrText>
    </w:r>
    <w:r>
      <w:fldChar w:fldCharType="separate"/>
    </w:r>
    <w:r w:rsidR="00EE3727">
      <w:rPr>
        <w:noProof/>
      </w:rPr>
      <w:t>8</w:t>
    </w:r>
    <w:r>
      <w:fldChar w:fldCharType="end"/>
    </w:r>
    <w:r>
      <w:rPr>
        <w:sz w:val="18"/>
      </w:rPr>
      <w:t xml:space="preserve"> / </w:t>
    </w:r>
    <w:r>
      <w:fldChar w:fldCharType="begin"/>
    </w:r>
    <w:r>
      <w:instrText>NUMPAGES</w:instrText>
    </w:r>
    <w:r>
      <w:fldChar w:fldCharType="separate"/>
    </w:r>
    <w:r w:rsidR="00EE3727">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7F9E6" w14:textId="77777777" w:rsidR="002F29D9" w:rsidRDefault="002F29D9">
      <w:pPr>
        <w:spacing w:line="240" w:lineRule="auto"/>
      </w:pPr>
      <w:r>
        <w:separator/>
      </w:r>
    </w:p>
  </w:footnote>
  <w:footnote w:type="continuationSeparator" w:id="0">
    <w:p w14:paraId="2073FD44" w14:textId="77777777" w:rsidR="002F29D9" w:rsidRDefault="002F29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57594" w14:textId="6AB82770" w:rsidR="00FC278C" w:rsidRDefault="009251ED">
    <w:r>
      <w:rPr>
        <w:noProof/>
      </w:rPr>
      <w:drawing>
        <wp:anchor distT="114300" distB="114300" distL="114300" distR="114300" simplePos="0" relativeHeight="251658240" behindDoc="0" locked="0" layoutInCell="0" hidden="0" allowOverlap="0" wp14:anchorId="6855ADB5" wp14:editId="4E2A8EEA">
          <wp:simplePos x="0" y="0"/>
          <wp:positionH relativeFrom="margin">
            <wp:posOffset>-1156</wp:posOffset>
          </wp:positionH>
          <wp:positionV relativeFrom="paragraph">
            <wp:posOffset>-127151</wp:posOffset>
          </wp:positionV>
          <wp:extent cx="2130425" cy="465455"/>
          <wp:effectExtent l="0" t="0" r="3175" b="0"/>
          <wp:wrapSquare wrapText="bothSides" distT="114300" distB="114300" distL="114300" distR="11430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130425" cy="465455"/>
                  </a:xfrm>
                  <a:prstGeom prst="rect">
                    <a:avLst/>
                  </a:prstGeom>
                  <a:ln/>
                </pic:spPr>
              </pic:pic>
            </a:graphicData>
          </a:graphic>
          <wp14:sizeRelH relativeFrom="margin">
            <wp14:pctWidth>0</wp14:pctWidth>
          </wp14:sizeRelH>
          <wp14:sizeRelV relativeFrom="margin">
            <wp14:pctHeight>0</wp14:pctHeight>
          </wp14:sizeRelV>
        </wp:anchor>
      </w:drawing>
    </w:r>
    <w:r w:rsidR="00FC278C">
      <w:rPr>
        <w:noProof/>
        <w:sz w:val="32"/>
      </w:rPr>
      <w:drawing>
        <wp:anchor distT="0" distB="0" distL="114300" distR="114300" simplePos="0" relativeHeight="251659264" behindDoc="1" locked="0" layoutInCell="1" allowOverlap="1" wp14:anchorId="555ECBCC" wp14:editId="37FD4DAB">
          <wp:simplePos x="0" y="0"/>
          <wp:positionH relativeFrom="column">
            <wp:posOffset>8764952</wp:posOffset>
          </wp:positionH>
          <wp:positionV relativeFrom="paragraph">
            <wp:posOffset>-256673</wp:posOffset>
          </wp:positionV>
          <wp:extent cx="712470" cy="629920"/>
          <wp:effectExtent l="0" t="0" r="0" b="0"/>
          <wp:wrapNone/>
          <wp:docPr id="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712470" cy="6299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0C85"/>
    <w:multiLevelType w:val="hybridMultilevel"/>
    <w:tmpl w:val="D91C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CD2E6B"/>
    <w:multiLevelType w:val="hybridMultilevel"/>
    <w:tmpl w:val="68981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A24C4"/>
    <w:multiLevelType w:val="hybridMultilevel"/>
    <w:tmpl w:val="8938BCB8"/>
    <w:lvl w:ilvl="0" w:tplc="2A902846">
      <w:start w:val="5"/>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63A617E3"/>
    <w:multiLevelType w:val="multilevel"/>
    <w:tmpl w:val="2D22F33A"/>
    <w:lvl w:ilvl="0">
      <w:start w:val="1"/>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735" w:hanging="73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44A0272"/>
    <w:multiLevelType w:val="hybridMultilevel"/>
    <w:tmpl w:val="EF64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2MDC3MDM3srCwMDBU0lEKTi0uzszPAykwrAUA+NeQaywAAAA="/>
  </w:docVars>
  <w:rsids>
    <w:rsidRoot w:val="00F15275"/>
    <w:rsid w:val="0000094B"/>
    <w:rsid w:val="00004E25"/>
    <w:rsid w:val="00022706"/>
    <w:rsid w:val="0003099C"/>
    <w:rsid w:val="00032100"/>
    <w:rsid w:val="000401C2"/>
    <w:rsid w:val="0004269B"/>
    <w:rsid w:val="00056B92"/>
    <w:rsid w:val="00082455"/>
    <w:rsid w:val="00093247"/>
    <w:rsid w:val="000A462C"/>
    <w:rsid w:val="000B2048"/>
    <w:rsid w:val="000D1D3F"/>
    <w:rsid w:val="00113C6B"/>
    <w:rsid w:val="00125663"/>
    <w:rsid w:val="0014738D"/>
    <w:rsid w:val="00174698"/>
    <w:rsid w:val="00180585"/>
    <w:rsid w:val="0018149C"/>
    <w:rsid w:val="00184BC1"/>
    <w:rsid w:val="00185D26"/>
    <w:rsid w:val="001B5821"/>
    <w:rsid w:val="001D7FBD"/>
    <w:rsid w:val="001D7FEF"/>
    <w:rsid w:val="001E5E56"/>
    <w:rsid w:val="001E6C1B"/>
    <w:rsid w:val="00205DCF"/>
    <w:rsid w:val="00207544"/>
    <w:rsid w:val="002267F3"/>
    <w:rsid w:val="002300B4"/>
    <w:rsid w:val="00231D22"/>
    <w:rsid w:val="00234291"/>
    <w:rsid w:val="0023467D"/>
    <w:rsid w:val="00262350"/>
    <w:rsid w:val="00262AFB"/>
    <w:rsid w:val="0028230F"/>
    <w:rsid w:val="00296821"/>
    <w:rsid w:val="002A44DE"/>
    <w:rsid w:val="002C2614"/>
    <w:rsid w:val="002C733F"/>
    <w:rsid w:val="002D1994"/>
    <w:rsid w:val="002D3F90"/>
    <w:rsid w:val="002D73BE"/>
    <w:rsid w:val="002E0FCA"/>
    <w:rsid w:val="002E2A4D"/>
    <w:rsid w:val="002F08E9"/>
    <w:rsid w:val="002F29D9"/>
    <w:rsid w:val="002F5331"/>
    <w:rsid w:val="00337C59"/>
    <w:rsid w:val="00340740"/>
    <w:rsid w:val="00344011"/>
    <w:rsid w:val="003567F5"/>
    <w:rsid w:val="00365E85"/>
    <w:rsid w:val="00365F2B"/>
    <w:rsid w:val="003675E3"/>
    <w:rsid w:val="003773D0"/>
    <w:rsid w:val="00384B02"/>
    <w:rsid w:val="003A20BB"/>
    <w:rsid w:val="003C1B02"/>
    <w:rsid w:val="00410DEC"/>
    <w:rsid w:val="004117AA"/>
    <w:rsid w:val="00422666"/>
    <w:rsid w:val="00460441"/>
    <w:rsid w:val="004674CB"/>
    <w:rsid w:val="00486B33"/>
    <w:rsid w:val="00490CA5"/>
    <w:rsid w:val="00492F9F"/>
    <w:rsid w:val="00495B62"/>
    <w:rsid w:val="004E12DE"/>
    <w:rsid w:val="004E3CFB"/>
    <w:rsid w:val="00500C5F"/>
    <w:rsid w:val="00511257"/>
    <w:rsid w:val="005272B0"/>
    <w:rsid w:val="0053648F"/>
    <w:rsid w:val="00552D32"/>
    <w:rsid w:val="0057781E"/>
    <w:rsid w:val="005816FF"/>
    <w:rsid w:val="00590DA9"/>
    <w:rsid w:val="00597E7D"/>
    <w:rsid w:val="005C2587"/>
    <w:rsid w:val="005E2F93"/>
    <w:rsid w:val="006217CC"/>
    <w:rsid w:val="006259BC"/>
    <w:rsid w:val="00632AD5"/>
    <w:rsid w:val="00647969"/>
    <w:rsid w:val="00665835"/>
    <w:rsid w:val="00694B91"/>
    <w:rsid w:val="006B3994"/>
    <w:rsid w:val="006B7C57"/>
    <w:rsid w:val="006C7E50"/>
    <w:rsid w:val="006D6BC4"/>
    <w:rsid w:val="007179E1"/>
    <w:rsid w:val="007239B5"/>
    <w:rsid w:val="0073430C"/>
    <w:rsid w:val="00747982"/>
    <w:rsid w:val="0076741F"/>
    <w:rsid w:val="007A7ABD"/>
    <w:rsid w:val="007C38C7"/>
    <w:rsid w:val="007F269F"/>
    <w:rsid w:val="007F2F9B"/>
    <w:rsid w:val="00812FF7"/>
    <w:rsid w:val="008261C1"/>
    <w:rsid w:val="0083482D"/>
    <w:rsid w:val="008600E5"/>
    <w:rsid w:val="008A3009"/>
    <w:rsid w:val="008B094E"/>
    <w:rsid w:val="008B0ECC"/>
    <w:rsid w:val="008C7F9E"/>
    <w:rsid w:val="008D04DA"/>
    <w:rsid w:val="008D0588"/>
    <w:rsid w:val="008D7824"/>
    <w:rsid w:val="008E4AE8"/>
    <w:rsid w:val="008F659B"/>
    <w:rsid w:val="009251ED"/>
    <w:rsid w:val="0092689E"/>
    <w:rsid w:val="009308B9"/>
    <w:rsid w:val="00961276"/>
    <w:rsid w:val="009670DE"/>
    <w:rsid w:val="0098551B"/>
    <w:rsid w:val="00986CC3"/>
    <w:rsid w:val="00993A69"/>
    <w:rsid w:val="009D1FA6"/>
    <w:rsid w:val="009F53B9"/>
    <w:rsid w:val="00A06B26"/>
    <w:rsid w:val="00A07C11"/>
    <w:rsid w:val="00A11131"/>
    <w:rsid w:val="00A1197F"/>
    <w:rsid w:val="00A73189"/>
    <w:rsid w:val="00A76AA9"/>
    <w:rsid w:val="00A829E7"/>
    <w:rsid w:val="00A84436"/>
    <w:rsid w:val="00A85A8D"/>
    <w:rsid w:val="00A9262C"/>
    <w:rsid w:val="00AA16BF"/>
    <w:rsid w:val="00AD0B44"/>
    <w:rsid w:val="00AE67DC"/>
    <w:rsid w:val="00B22E07"/>
    <w:rsid w:val="00B232CE"/>
    <w:rsid w:val="00B30280"/>
    <w:rsid w:val="00B516F4"/>
    <w:rsid w:val="00B52029"/>
    <w:rsid w:val="00BC01CE"/>
    <w:rsid w:val="00BE27EB"/>
    <w:rsid w:val="00BE3140"/>
    <w:rsid w:val="00BF34AC"/>
    <w:rsid w:val="00C00369"/>
    <w:rsid w:val="00C167CB"/>
    <w:rsid w:val="00C211A7"/>
    <w:rsid w:val="00C25115"/>
    <w:rsid w:val="00C35E13"/>
    <w:rsid w:val="00C55460"/>
    <w:rsid w:val="00C5709A"/>
    <w:rsid w:val="00C573F6"/>
    <w:rsid w:val="00C62BD3"/>
    <w:rsid w:val="00C946B7"/>
    <w:rsid w:val="00CA1985"/>
    <w:rsid w:val="00CA4BDD"/>
    <w:rsid w:val="00CC3E4F"/>
    <w:rsid w:val="00CC6F7A"/>
    <w:rsid w:val="00CC7FDE"/>
    <w:rsid w:val="00CD38EA"/>
    <w:rsid w:val="00CF2E85"/>
    <w:rsid w:val="00D1326D"/>
    <w:rsid w:val="00D22CD6"/>
    <w:rsid w:val="00D30837"/>
    <w:rsid w:val="00D30D8E"/>
    <w:rsid w:val="00D55891"/>
    <w:rsid w:val="00D7238B"/>
    <w:rsid w:val="00D75B34"/>
    <w:rsid w:val="00DA72C7"/>
    <w:rsid w:val="00DE7CAC"/>
    <w:rsid w:val="00DF6DE2"/>
    <w:rsid w:val="00E213D8"/>
    <w:rsid w:val="00E24992"/>
    <w:rsid w:val="00E261A3"/>
    <w:rsid w:val="00E33DD2"/>
    <w:rsid w:val="00E51239"/>
    <w:rsid w:val="00E532A8"/>
    <w:rsid w:val="00E973C0"/>
    <w:rsid w:val="00EA3AF9"/>
    <w:rsid w:val="00EA3D2E"/>
    <w:rsid w:val="00EB18B3"/>
    <w:rsid w:val="00EC6F1D"/>
    <w:rsid w:val="00EE0A93"/>
    <w:rsid w:val="00EE3727"/>
    <w:rsid w:val="00EE376C"/>
    <w:rsid w:val="00EE3CE7"/>
    <w:rsid w:val="00EE3F26"/>
    <w:rsid w:val="00EF2052"/>
    <w:rsid w:val="00F15275"/>
    <w:rsid w:val="00F16791"/>
    <w:rsid w:val="00F1764D"/>
    <w:rsid w:val="00F235BF"/>
    <w:rsid w:val="00F24B13"/>
    <w:rsid w:val="00F25F31"/>
    <w:rsid w:val="00F45E81"/>
    <w:rsid w:val="00F75491"/>
    <w:rsid w:val="00F80D6D"/>
    <w:rsid w:val="00F87729"/>
    <w:rsid w:val="00F904A1"/>
    <w:rsid w:val="00F91777"/>
    <w:rsid w:val="00F94D6C"/>
    <w:rsid w:val="00FA763B"/>
    <w:rsid w:val="00FB3B17"/>
    <w:rsid w:val="00FB571A"/>
    <w:rsid w:val="00FC278C"/>
    <w:rsid w:val="00FC3436"/>
    <w:rsid w:val="00FD113C"/>
    <w:rsid w:val="00FD2BAB"/>
    <w:rsid w:val="00FD3AFF"/>
    <w:rsid w:val="00FE32CB"/>
    <w:rsid w:val="00FF2BF5"/>
  </w:rsids>
  <m:mathPr>
    <m:mathFont m:val="Cambria Math"/>
    <m:brkBin m:val="before"/>
    <m:brkBinSub m:val="--"/>
    <m:smallFrac m:val="0"/>
    <m:dispDef/>
    <m:lMargin m:val="0"/>
    <m:rMargin m:val="0"/>
    <m:defJc m:val="centerGroup"/>
    <m:wrapIndent m:val="1440"/>
    <m:intLim m:val="subSup"/>
    <m:naryLim m:val="undOvr"/>
  </m:mathPr>
  <w:themeFontLang w:val="de-AT"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F45F0B8"/>
  <w15:docId w15:val="{57C70FF8-8AB4-4909-8CB1-6B90B3E10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lang w:val="de-AT" w:eastAsia="de-AT"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unhideWhenUsed/>
    <w:qFormat/>
    <w:rsid w:val="00113C6B"/>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D22CD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1"/>
    <w:tblPr>
      <w:tblStyleRowBandSize w:val="1"/>
      <w:tblStyleColBandSize w:val="1"/>
    </w:tblPr>
  </w:style>
  <w:style w:type="table" w:customStyle="1" w:styleId="a0">
    <w:basedOn w:val="TableNormal1"/>
    <w:tblPr>
      <w:tblStyleRowBandSize w:val="1"/>
      <w:tblStyleColBandSize w:val="1"/>
    </w:tblPr>
  </w:style>
  <w:style w:type="paragraph" w:styleId="Header">
    <w:name w:val="header"/>
    <w:basedOn w:val="Normal"/>
    <w:link w:val="HeaderChar"/>
    <w:uiPriority w:val="99"/>
    <w:unhideWhenUsed/>
    <w:rsid w:val="0076741F"/>
    <w:pPr>
      <w:tabs>
        <w:tab w:val="center" w:pos="4536"/>
        <w:tab w:val="right" w:pos="9072"/>
      </w:tabs>
      <w:spacing w:line="240" w:lineRule="auto"/>
    </w:pPr>
  </w:style>
  <w:style w:type="character" w:customStyle="1" w:styleId="HeaderChar">
    <w:name w:val="Header Char"/>
    <w:basedOn w:val="DefaultParagraphFont"/>
    <w:link w:val="Header"/>
    <w:uiPriority w:val="99"/>
    <w:rsid w:val="0076741F"/>
  </w:style>
  <w:style w:type="paragraph" w:styleId="Footer">
    <w:name w:val="footer"/>
    <w:basedOn w:val="Normal"/>
    <w:link w:val="FooterChar"/>
    <w:uiPriority w:val="99"/>
    <w:unhideWhenUsed/>
    <w:rsid w:val="0076741F"/>
    <w:pPr>
      <w:tabs>
        <w:tab w:val="center" w:pos="4536"/>
        <w:tab w:val="right" w:pos="9072"/>
      </w:tabs>
      <w:spacing w:line="240" w:lineRule="auto"/>
    </w:pPr>
  </w:style>
  <w:style w:type="character" w:customStyle="1" w:styleId="FooterChar">
    <w:name w:val="Footer Char"/>
    <w:basedOn w:val="DefaultParagraphFont"/>
    <w:link w:val="Footer"/>
    <w:uiPriority w:val="99"/>
    <w:rsid w:val="0076741F"/>
  </w:style>
  <w:style w:type="paragraph" w:customStyle="1" w:styleId="HintText">
    <w:name w:val="HintText"/>
    <w:basedOn w:val="Normal"/>
    <w:uiPriority w:val="99"/>
    <w:qFormat/>
    <w:rsid w:val="00DA72C7"/>
    <w:pPr>
      <w:suppressAutoHyphens/>
      <w:spacing w:line="240" w:lineRule="auto"/>
    </w:pPr>
    <w:rPr>
      <w:rFonts w:ascii="Calibri" w:eastAsia="Calibri" w:hAnsi="Calibri" w:cs="Calibri"/>
      <w:color w:val="FF8080"/>
      <w:sz w:val="18"/>
      <w:szCs w:val="22"/>
    </w:rPr>
  </w:style>
  <w:style w:type="paragraph" w:styleId="BalloonText">
    <w:name w:val="Balloon Text"/>
    <w:basedOn w:val="Normal"/>
    <w:link w:val="BalloonTextChar"/>
    <w:uiPriority w:val="99"/>
    <w:semiHidden/>
    <w:unhideWhenUsed/>
    <w:rsid w:val="002D3F9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F90"/>
    <w:rPr>
      <w:rFonts w:ascii="Tahoma" w:hAnsi="Tahoma" w:cs="Tahoma"/>
      <w:sz w:val="16"/>
      <w:szCs w:val="16"/>
    </w:rPr>
  </w:style>
  <w:style w:type="paragraph" w:styleId="TOC1">
    <w:name w:val="toc 1"/>
    <w:basedOn w:val="Normal"/>
    <w:next w:val="Normal"/>
    <w:autoRedefine/>
    <w:uiPriority w:val="39"/>
    <w:rsid w:val="002D3F90"/>
    <w:pPr>
      <w:tabs>
        <w:tab w:val="right" w:leader="dot" w:pos="9016"/>
      </w:tabs>
      <w:spacing w:before="120" w:line="240" w:lineRule="auto"/>
    </w:pPr>
  </w:style>
  <w:style w:type="paragraph" w:styleId="TOC2">
    <w:name w:val="toc 2"/>
    <w:basedOn w:val="Normal"/>
    <w:next w:val="Normal"/>
    <w:autoRedefine/>
    <w:uiPriority w:val="39"/>
    <w:rsid w:val="002D3F90"/>
    <w:pPr>
      <w:tabs>
        <w:tab w:val="right" w:leader="dot" w:pos="9016"/>
      </w:tabs>
      <w:spacing w:before="40" w:line="240" w:lineRule="auto"/>
      <w:ind w:left="221"/>
    </w:pPr>
  </w:style>
  <w:style w:type="paragraph" w:styleId="TOC3">
    <w:name w:val="toc 3"/>
    <w:basedOn w:val="Normal"/>
    <w:next w:val="Normal"/>
    <w:autoRedefine/>
    <w:uiPriority w:val="39"/>
    <w:rsid w:val="002D3F90"/>
    <w:pPr>
      <w:tabs>
        <w:tab w:val="right" w:leader="dot" w:pos="9016"/>
      </w:tabs>
      <w:spacing w:line="240" w:lineRule="auto"/>
      <w:ind w:left="442"/>
    </w:pPr>
    <w:rPr>
      <w:noProof/>
      <w:sz w:val="20"/>
      <w:lang w:val="en-US"/>
    </w:rPr>
  </w:style>
  <w:style w:type="character" w:styleId="Hyperlink">
    <w:name w:val="Hyperlink"/>
    <w:uiPriority w:val="99"/>
    <w:rsid w:val="002D3F90"/>
    <w:rPr>
      <w:color w:val="0000FF"/>
      <w:u w:val="single"/>
    </w:rPr>
  </w:style>
  <w:style w:type="paragraph" w:styleId="ListParagraph">
    <w:name w:val="List Paragraph"/>
    <w:basedOn w:val="Normal"/>
    <w:uiPriority w:val="34"/>
    <w:qFormat/>
    <w:rsid w:val="00344011"/>
    <w:pPr>
      <w:ind w:left="720"/>
      <w:contextualSpacing/>
    </w:pPr>
  </w:style>
  <w:style w:type="paragraph" w:styleId="Revision">
    <w:name w:val="Revision"/>
    <w:hidden/>
    <w:uiPriority w:val="99"/>
    <w:semiHidden/>
    <w:rsid w:val="00CA4BDD"/>
    <w:pPr>
      <w:spacing w:line="240" w:lineRule="auto"/>
    </w:pPr>
  </w:style>
  <w:style w:type="table" w:styleId="TableGrid">
    <w:name w:val="Table Grid"/>
    <w:basedOn w:val="TableNormal"/>
    <w:uiPriority w:val="59"/>
    <w:rsid w:val="002F533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113C6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D22CD6"/>
    <w:rPr>
      <w:rFonts w:asciiTheme="majorHAnsi" w:eastAsiaTheme="majorEastAsia" w:hAnsiTheme="majorHAnsi" w:cstheme="majorBidi"/>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9.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8778FB-B026-4FD9-B9E6-6E7B59660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2860</Words>
  <Characters>18022</Characters>
  <Application>Microsoft Office Word</Application>
  <DocSecurity>0</DocSecurity>
  <Lines>150</Lines>
  <Paragraphs>41</Paragraphs>
  <ScaleCrop>false</ScaleCrop>
  <HeadingPairs>
    <vt:vector size="2" baseType="variant">
      <vt:variant>
        <vt:lpstr>Titel</vt:lpstr>
      </vt:variant>
      <vt:variant>
        <vt:i4>1</vt:i4>
      </vt:variant>
    </vt:vector>
  </HeadingPairs>
  <TitlesOfParts>
    <vt:vector size="1" baseType="lpstr">
      <vt:lpstr>3xHIF_Xxxxx_SysSpec_v0.1(Template).docx</vt:lpstr>
    </vt:vector>
  </TitlesOfParts>
  <Company>SomeOrg</Company>
  <LinksUpToDate>false</LinksUpToDate>
  <CharactersWithSpaces>2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xHIF_Xxxxx_SysSpec_v0.1(Template).docx</dc:title>
  <dc:creator>Heinz Schindelar</dc:creator>
  <cp:lastModifiedBy>jakob eichberger</cp:lastModifiedBy>
  <cp:revision>32</cp:revision>
  <cp:lastPrinted>2021-06-21T19:39:00Z</cp:lastPrinted>
  <dcterms:created xsi:type="dcterms:W3CDTF">2021-06-18T19:07:00Z</dcterms:created>
  <dcterms:modified xsi:type="dcterms:W3CDTF">2021-06-28T19:06:00Z</dcterms:modified>
</cp:coreProperties>
</file>